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94455" w14:textId="27A35309" w:rsidR="00715759" w:rsidRPr="00C57313" w:rsidRDefault="00FD73EB" w:rsidP="00B53625">
      <w:pPr>
        <w:rPr>
          <w:rFonts w:ascii="Times New Roman" w:hAnsi="Times New Roman" w:cs="Times New Roman"/>
          <w:b/>
          <w:sz w:val="24"/>
          <w:szCs w:val="24"/>
        </w:rPr>
      </w:pPr>
      <w:r w:rsidRPr="00C57313">
        <w:rPr>
          <w:rFonts w:ascii="Times New Roman" w:hAnsi="Times New Roman" w:cs="Times New Roman"/>
          <w:b/>
          <w:sz w:val="24"/>
          <w:szCs w:val="24"/>
        </w:rPr>
        <w:t>Supplementary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/>
          <w:sz w:val="24"/>
          <w:szCs w:val="24"/>
        </w:rPr>
        <w:t>File</w:t>
      </w:r>
    </w:p>
    <w:p w14:paraId="26D0E993" w14:textId="77777777" w:rsidR="00DB3A7F" w:rsidRPr="00C57313" w:rsidRDefault="00DB3A7F" w:rsidP="00B53625">
      <w:pPr>
        <w:rPr>
          <w:rFonts w:ascii="Times New Roman" w:hAnsi="Times New Roman" w:cs="Times New Roman"/>
          <w:b/>
          <w:sz w:val="24"/>
          <w:szCs w:val="24"/>
        </w:rPr>
      </w:pPr>
    </w:p>
    <w:p w14:paraId="7DE879AB" w14:textId="6CC08B7F" w:rsidR="007E0059" w:rsidRPr="00C57313" w:rsidRDefault="00382CD4" w:rsidP="00B53625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/>
          <w:sz w:val="24"/>
          <w:szCs w:val="24"/>
        </w:rPr>
        <w:t>Supplementary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D73EB" w:rsidRPr="00C57313">
        <w:rPr>
          <w:rFonts w:ascii="Times New Roman" w:hAnsi="Times New Roman" w:cs="Times New Roman"/>
          <w:b/>
          <w:sz w:val="24"/>
          <w:szCs w:val="24"/>
        </w:rPr>
        <w:t>T</w:t>
      </w:r>
      <w:r w:rsidR="00436334" w:rsidRPr="00C57313">
        <w:rPr>
          <w:rFonts w:ascii="Times New Roman" w:hAnsi="Times New Roman" w:cs="Times New Roman"/>
          <w:b/>
          <w:sz w:val="24"/>
          <w:szCs w:val="24"/>
        </w:rPr>
        <w:t>able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/>
          <w:sz w:val="24"/>
          <w:szCs w:val="24"/>
        </w:rPr>
        <w:t>1</w:t>
      </w:r>
      <w:r w:rsidR="00436334" w:rsidRPr="00C57313">
        <w:rPr>
          <w:rFonts w:ascii="Times New Roman" w:hAnsi="Times New Roman" w:cs="Times New Roman"/>
          <w:b/>
          <w:sz w:val="24"/>
          <w:szCs w:val="24"/>
        </w:rPr>
        <w:t>.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E0059" w:rsidRPr="00C57313">
        <w:rPr>
          <w:rFonts w:ascii="Times New Roman" w:hAnsi="Times New Roman" w:cs="Times New Roman"/>
          <w:bCs/>
          <w:sz w:val="24"/>
          <w:szCs w:val="24"/>
        </w:rPr>
        <w:t>The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E0059" w:rsidRPr="00C57313">
        <w:rPr>
          <w:rFonts w:ascii="Times New Roman" w:hAnsi="Times New Roman" w:cs="Times New Roman"/>
          <w:bCs/>
          <w:sz w:val="24"/>
          <w:szCs w:val="24"/>
        </w:rPr>
        <w:t>classification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E0059" w:rsidRPr="00C57313">
        <w:rPr>
          <w:rFonts w:ascii="Times New Roman" w:hAnsi="Times New Roman" w:cs="Times New Roman"/>
          <w:bCs/>
          <w:sz w:val="24"/>
          <w:szCs w:val="24"/>
        </w:rPr>
        <w:t>of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E0059" w:rsidRPr="00C57313">
        <w:rPr>
          <w:rFonts w:ascii="Times New Roman" w:hAnsi="Times New Roman" w:cs="Times New Roman"/>
          <w:bCs/>
          <w:sz w:val="24"/>
          <w:szCs w:val="24"/>
        </w:rPr>
        <w:t>fall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E0059" w:rsidRPr="00C57313">
        <w:rPr>
          <w:rFonts w:ascii="Times New Roman" w:hAnsi="Times New Roman" w:cs="Times New Roman"/>
          <w:bCs/>
          <w:sz w:val="24"/>
          <w:szCs w:val="24"/>
        </w:rPr>
        <w:t>incident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E0059" w:rsidRPr="00C57313">
        <w:rPr>
          <w:rFonts w:ascii="Times New Roman" w:hAnsi="Times New Roman" w:cs="Times New Roman"/>
          <w:bCs/>
          <w:sz w:val="24"/>
          <w:szCs w:val="24"/>
        </w:rPr>
        <w:t>or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E0059" w:rsidRPr="00C57313">
        <w:rPr>
          <w:rFonts w:ascii="Times New Roman" w:hAnsi="Times New Roman" w:cs="Times New Roman"/>
          <w:bCs/>
          <w:sz w:val="24"/>
          <w:szCs w:val="24"/>
        </w:rPr>
        <w:t>accident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E0059" w:rsidRPr="00C57313">
        <w:rPr>
          <w:rFonts w:ascii="Times New Roman" w:hAnsi="Times New Roman" w:cs="Times New Roman"/>
          <w:bCs/>
          <w:sz w:val="24"/>
          <w:szCs w:val="24"/>
        </w:rPr>
        <w:t>levels</w:t>
      </w:r>
      <w:r w:rsidR="001E131B" w:rsidRPr="00C57313">
        <w:rPr>
          <w:rFonts w:ascii="Times New Roman" w:hAnsi="Times New Roman" w:cs="Times New Roman"/>
          <w:bCs/>
          <w:sz w:val="24"/>
          <w:szCs w:val="24"/>
        </w:rPr>
        <w:t xml:space="preserve"> by the Medical Safety Management Council of National University Hospitals in Japan (2002)</w:t>
      </w:r>
    </w:p>
    <w:p w14:paraId="4085F84C" w14:textId="77777777" w:rsidR="00DB3A7F" w:rsidRPr="00C57313" w:rsidRDefault="00DB3A7F" w:rsidP="00B53625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45"/>
        <w:gridCol w:w="1225"/>
        <w:gridCol w:w="2038"/>
        <w:gridCol w:w="8844"/>
      </w:tblGrid>
      <w:tr w:rsidR="007E0059" w:rsidRPr="00C57313" w14:paraId="001BB6A6" w14:textId="77777777" w:rsidTr="00B53625">
        <w:trPr>
          <w:trHeight w:val="115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8F9995D" w14:textId="5D1F888B" w:rsidR="007E0059" w:rsidRPr="00C57313" w:rsidRDefault="00DB3A7F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>L</w:t>
            </w:r>
            <w:r w:rsidR="007E0059"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>eve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7D3BDC" w14:textId="439D203D" w:rsidR="007E0059" w:rsidRPr="00C57313" w:rsidRDefault="006A509C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>Outcom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16E2DCF" w14:textId="5175266A" w:rsidR="007E0059" w:rsidRPr="00C57313" w:rsidRDefault="006A509C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>Severi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E00B3A" w14:textId="77777777" w:rsidR="007E0059" w:rsidRPr="00C57313" w:rsidRDefault="007E005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>Contents</w:t>
            </w:r>
          </w:p>
        </w:tc>
      </w:tr>
      <w:tr w:rsidR="00057206" w:rsidRPr="00C57313" w14:paraId="1D8ABED7" w14:textId="77777777" w:rsidTr="00B53625">
        <w:trPr>
          <w:trHeight w:val="389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23A9FA6" w14:textId="139A8CDF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0B76A0" w14:textId="77777777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proofErr w:type="gramStart"/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ー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8D2BFBF" w14:textId="77777777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proofErr w:type="gramStart"/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ー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8130A9B" w14:textId="78FBEF5E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Errors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and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drug/medica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devic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malfunctions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wer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observed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bu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no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implemented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on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h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patient</w:t>
            </w:r>
          </w:p>
        </w:tc>
      </w:tr>
      <w:tr w:rsidR="00057206" w:rsidRPr="00C57313" w14:paraId="44FB3939" w14:textId="77777777" w:rsidTr="00B53625">
        <w:trPr>
          <w:trHeight w:val="427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EC81279" w14:textId="444F37DC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C799A08" w14:textId="77777777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No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16D1F1" w14:textId="77777777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proofErr w:type="gramStart"/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ー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680C464" w14:textId="7856A257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No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rea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harm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o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h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="00DB3A7F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patien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(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Can'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rul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ou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h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possibility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ha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i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had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som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impac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)</w:t>
            </w:r>
          </w:p>
        </w:tc>
      </w:tr>
      <w:tr w:rsidR="00057206" w:rsidRPr="00C57313" w14:paraId="677FBF35" w14:textId="77777777" w:rsidTr="00B53625">
        <w:trPr>
          <w:trHeight w:val="404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4CF1426" w14:textId="449D446F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744EAD8" w14:textId="77777777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ransi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9F22FD2" w14:textId="77777777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Mil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B214C7B" w14:textId="2557846A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No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procedur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or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="00DB3A7F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reatmen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(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h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need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for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increased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observation,</w:t>
            </w:r>
            <w:r w:rsidR="00FC013B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mild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changes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in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vita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signs,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and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ests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o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confirm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safety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aros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)</w:t>
            </w:r>
          </w:p>
        </w:tc>
      </w:tr>
      <w:tr w:rsidR="00057206" w:rsidRPr="00C57313" w14:paraId="1CBAC5BB" w14:textId="77777777" w:rsidTr="00B53625">
        <w:trPr>
          <w:trHeight w:val="287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D73AC2" w14:textId="22BF4165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3</w:t>
            </w:r>
            <w:r w:rsidR="00B53625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DF5EA89" w14:textId="77777777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ransi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E335D3C" w14:textId="77777777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Modera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38CD457" w14:textId="4305583F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I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required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a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simpl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procedur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or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="00DB3A7F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reatmen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(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Disinfecting,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Poultice,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suturing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h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skin,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administering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painkillers,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="00FC013B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etc.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)</w:t>
            </w:r>
          </w:p>
        </w:tc>
      </w:tr>
      <w:tr w:rsidR="00057206" w:rsidRPr="00C57313" w14:paraId="361C1563" w14:textId="77777777" w:rsidTr="00B53625">
        <w:trPr>
          <w:trHeight w:val="68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4404C48" w14:textId="3AC49A4E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3</w:t>
            </w:r>
            <w:r w:rsidR="00B53625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1BB4C95" w14:textId="77777777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ransi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975D595" w14:textId="77777777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Seve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88F8CDE" w14:textId="3F1740B4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I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required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intens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reatmen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and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="00DB3A7F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procedures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(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Sever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changes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in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vita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signs,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placemen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on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ventilator,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surgery,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extended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hospita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stay,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Hospitalization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of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outpatients,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fracture,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="00FC013B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etc.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)</w:t>
            </w:r>
          </w:p>
        </w:tc>
      </w:tr>
      <w:tr w:rsidR="00057206" w:rsidRPr="00C57313" w14:paraId="7065DC87" w14:textId="77777777" w:rsidTr="00B53625">
        <w:trPr>
          <w:trHeight w:val="5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E6D50CD" w14:textId="1C738791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4</w:t>
            </w:r>
            <w:r w:rsidR="00B53625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2C1C081" w14:textId="77777777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Perman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E0314C5" w14:textId="4A515157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Mild</w:t>
            </w:r>
            <w:r w:rsidR="00DB3A7F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to m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odera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7407F71" w14:textId="68C7F123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Permanen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disability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or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sequelae,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bu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no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accompanied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by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significan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functiona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impairmen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or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cosmetic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problems</w:t>
            </w:r>
          </w:p>
        </w:tc>
      </w:tr>
      <w:tr w:rsidR="00057206" w:rsidRPr="00C57313" w14:paraId="07538378" w14:textId="77777777" w:rsidTr="00B53625">
        <w:trPr>
          <w:trHeight w:val="539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ECA1604" w14:textId="7B71D5C7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4</w:t>
            </w:r>
            <w:r w:rsidR="00B53625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9BB4B60" w14:textId="77777777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Perman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1479D5C" w14:textId="5093228C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Moderate</w:t>
            </w:r>
            <w:r w:rsidR="00DB3A7F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to s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eve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36C9316" w14:textId="74999819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Permanen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disability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or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residua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disability,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bu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with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significan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functiona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impairment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or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cosmetic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problems</w:t>
            </w:r>
          </w:p>
        </w:tc>
      </w:tr>
      <w:tr w:rsidR="007E0059" w:rsidRPr="00C57313" w14:paraId="74F916E3" w14:textId="77777777" w:rsidTr="00B53625">
        <w:trPr>
          <w:trHeight w:val="301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9E74938" w14:textId="46463E0B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8F0ACC8" w14:textId="77777777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Deat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4213A6A" w14:textId="580AEA79" w:rsidR="007E0059" w:rsidRPr="00C57313" w:rsidRDefault="007E005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9CAD277" w14:textId="26AF21EE" w:rsidR="007E0059" w:rsidRPr="00C57313" w:rsidRDefault="00DB3A7F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Death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(</w:t>
            </w:r>
            <w:r w:rsidR="007E005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Excluding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="007E005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hos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="007E005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caused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="007E005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by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="007E005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h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="007E005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natura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="007E005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cours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="007E005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of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="007E005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th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="007E005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primary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="007E005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disease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)</w:t>
            </w:r>
          </w:p>
        </w:tc>
      </w:tr>
    </w:tbl>
    <w:p w14:paraId="1F6684B2" w14:textId="19486129" w:rsidR="007E0059" w:rsidRPr="00C57313" w:rsidRDefault="007E0059" w:rsidP="00B53625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0AF9B9E5" w14:textId="46ACF6C0" w:rsidR="007E0059" w:rsidRPr="00C57313" w:rsidRDefault="007E0059" w:rsidP="00B53625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/>
          <w:sz w:val="24"/>
          <w:szCs w:val="24"/>
        </w:rPr>
        <w:lastRenderedPageBreak/>
        <w:t>Supplementary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/>
          <w:sz w:val="24"/>
          <w:szCs w:val="24"/>
        </w:rPr>
        <w:t>Table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/>
          <w:sz w:val="24"/>
          <w:szCs w:val="24"/>
        </w:rPr>
        <w:t>2.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B3A7F" w:rsidRPr="00C57313">
        <w:rPr>
          <w:rFonts w:ascii="Times New Roman" w:hAnsi="Times New Roman" w:cs="Times New Roman"/>
          <w:bCs/>
          <w:sz w:val="24"/>
          <w:szCs w:val="24"/>
        </w:rPr>
        <w:t>Frequency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of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B3A7F" w:rsidRPr="00C57313">
        <w:rPr>
          <w:rFonts w:ascii="Times New Roman" w:hAnsi="Times New Roman" w:cs="Times New Roman"/>
          <w:bCs/>
          <w:sz w:val="24"/>
          <w:szCs w:val="24"/>
        </w:rPr>
        <w:t>f</w:t>
      </w:r>
      <w:r w:rsidRPr="00C57313">
        <w:rPr>
          <w:rFonts w:ascii="Times New Roman" w:hAnsi="Times New Roman" w:cs="Times New Roman"/>
          <w:bCs/>
          <w:sz w:val="24"/>
          <w:szCs w:val="24"/>
        </w:rPr>
        <w:t>alls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for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all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incident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levels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in</w:t>
      </w:r>
      <w:r w:rsidR="002C327B" w:rsidRPr="00C57313">
        <w:rPr>
          <w:rFonts w:ascii="Times New Roman" w:hAnsi="Times New Roman" w:cs="Times New Roman"/>
          <w:bCs/>
          <w:sz w:val="24"/>
          <w:szCs w:val="24"/>
        </w:rPr>
        <w:t xml:space="preserve"> an entire population (N=</w:t>
      </w:r>
      <w:r w:rsidRPr="00C57313">
        <w:rPr>
          <w:rFonts w:ascii="Times New Roman" w:hAnsi="Times New Roman" w:cs="Times New Roman"/>
          <w:bCs/>
          <w:sz w:val="24"/>
          <w:szCs w:val="24"/>
        </w:rPr>
        <w:t>22</w:t>
      </w:r>
      <w:r w:rsidR="002C327B" w:rsidRPr="00C57313">
        <w:rPr>
          <w:rFonts w:ascii="Times New Roman" w:hAnsi="Times New Roman" w:cs="Times New Roman"/>
          <w:bCs/>
          <w:sz w:val="24"/>
          <w:szCs w:val="24"/>
        </w:rPr>
        <w:t>,</w:t>
      </w:r>
      <w:r w:rsidRPr="00C57313">
        <w:rPr>
          <w:rFonts w:ascii="Times New Roman" w:hAnsi="Times New Roman" w:cs="Times New Roman"/>
          <w:bCs/>
          <w:sz w:val="24"/>
          <w:szCs w:val="24"/>
        </w:rPr>
        <w:t>988</w:t>
      </w:r>
      <w:r w:rsidR="002C327B" w:rsidRPr="00C57313">
        <w:rPr>
          <w:rFonts w:ascii="Times New Roman" w:hAnsi="Times New Roman" w:cs="Times New Roman"/>
          <w:bCs/>
          <w:sz w:val="24"/>
          <w:szCs w:val="24"/>
        </w:rPr>
        <w:t>)</w:t>
      </w:r>
    </w:p>
    <w:p w14:paraId="262C9CC0" w14:textId="77777777" w:rsidR="007E0059" w:rsidRPr="00C57313" w:rsidRDefault="007E0059" w:rsidP="00B53625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pPr w:leftFromText="142" w:rightFromText="142" w:vertAnchor="text" w:tblpY="1"/>
        <w:tblOverlap w:val="never"/>
        <w:tblW w:w="0" w:type="auto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45"/>
        <w:gridCol w:w="3311"/>
      </w:tblGrid>
      <w:tr w:rsidR="007E0059" w:rsidRPr="00C57313" w14:paraId="3309071E" w14:textId="77777777" w:rsidTr="00B53625">
        <w:trPr>
          <w:trHeight w:val="308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118836" w14:textId="248ACD0E" w:rsidR="007E0059" w:rsidRPr="00C57313" w:rsidRDefault="00DB3A7F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>Level</w:t>
            </w:r>
          </w:p>
        </w:tc>
        <w:tc>
          <w:tcPr>
            <w:tcW w:w="33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A32681" w14:textId="7A1A0EBB" w:rsidR="00D80126" w:rsidRPr="00C57313" w:rsidRDefault="00D80126" w:rsidP="00FC013B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 xml:space="preserve">Number of </w:t>
            </w:r>
            <w:r w:rsidR="00FC013B"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>patents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 xml:space="preserve"> with</w:t>
            </w:r>
            <w:r w:rsidR="00631339"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 xml:space="preserve"> </w:t>
            </w:r>
            <w:r w:rsidR="00B53625"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 xml:space="preserve">fall </w:t>
            </w:r>
            <w:r w:rsidR="00DB3A7F"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 xml:space="preserve">(653 </w:t>
            </w:r>
            <w:r w:rsidR="00FC013B"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>cases</w:t>
            </w:r>
            <w:r w:rsidR="00DB3A7F"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>)</w:t>
            </w:r>
          </w:p>
        </w:tc>
      </w:tr>
      <w:tr w:rsidR="00057206" w:rsidRPr="00C57313" w14:paraId="5D92574C" w14:textId="77777777" w:rsidTr="00B53625">
        <w:trPr>
          <w:trHeight w:val="30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62E515" w14:textId="0F7D638E" w:rsidR="007E0059" w:rsidRPr="00C57313" w:rsidRDefault="007E0059" w:rsidP="00B53625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0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FB5900" w14:textId="77777777" w:rsidR="007E0059" w:rsidRPr="00C57313" w:rsidRDefault="007E005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1</w:t>
            </w:r>
          </w:p>
        </w:tc>
      </w:tr>
      <w:tr w:rsidR="00057206" w:rsidRPr="00C57313" w14:paraId="7114B52E" w14:textId="77777777" w:rsidTr="00B53625">
        <w:trPr>
          <w:trHeight w:val="30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2BFA04" w14:textId="1AA05C93" w:rsidR="007E0059" w:rsidRPr="00C57313" w:rsidRDefault="007E0059" w:rsidP="00B53625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1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234B82" w14:textId="77777777" w:rsidR="007E0059" w:rsidRPr="00C57313" w:rsidRDefault="007E005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252</w:t>
            </w:r>
          </w:p>
        </w:tc>
      </w:tr>
      <w:tr w:rsidR="00057206" w:rsidRPr="00C57313" w14:paraId="15502B52" w14:textId="77777777" w:rsidTr="00B53625">
        <w:trPr>
          <w:trHeight w:val="30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77A8C3" w14:textId="0DB25D9F" w:rsidR="007E0059" w:rsidRPr="00C57313" w:rsidRDefault="007E0059" w:rsidP="00B53625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2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920ED8" w14:textId="1FC3758F" w:rsidR="007E0059" w:rsidRPr="00C57313" w:rsidRDefault="0063133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34</w:t>
            </w:r>
            <w:r w:rsidR="007E005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6</w:t>
            </w:r>
          </w:p>
        </w:tc>
      </w:tr>
      <w:tr w:rsidR="00057206" w:rsidRPr="00C57313" w14:paraId="38D32C74" w14:textId="77777777" w:rsidTr="00B53625">
        <w:trPr>
          <w:trHeight w:val="30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9A9AC4" w14:textId="58438467" w:rsidR="007E0059" w:rsidRPr="00C57313" w:rsidRDefault="007E0059" w:rsidP="00B53625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3</w:t>
            </w:r>
            <w:r w:rsidR="00B53625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3030F7" w14:textId="6F0BEF65" w:rsidR="007E0059" w:rsidRPr="00C57313" w:rsidRDefault="0063133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44</w:t>
            </w:r>
          </w:p>
        </w:tc>
      </w:tr>
      <w:tr w:rsidR="00057206" w:rsidRPr="00C57313" w14:paraId="1C7B55D5" w14:textId="77777777" w:rsidTr="00B53625">
        <w:trPr>
          <w:trHeight w:val="30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5D24E0" w14:textId="7489454E" w:rsidR="007E0059" w:rsidRPr="00C57313" w:rsidRDefault="007E0059" w:rsidP="00B53625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B53625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3b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5C6AD5" w14:textId="77777777" w:rsidR="007E0059" w:rsidRPr="00C57313" w:rsidRDefault="007E005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9</w:t>
            </w:r>
          </w:p>
        </w:tc>
      </w:tr>
      <w:tr w:rsidR="00057206" w:rsidRPr="00C57313" w14:paraId="0A82773D" w14:textId="77777777" w:rsidTr="00B53625">
        <w:trPr>
          <w:trHeight w:val="30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9887CC" w14:textId="508E5910" w:rsidR="007E0059" w:rsidRPr="00C57313" w:rsidRDefault="007E0059" w:rsidP="00B53625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4</w:t>
            </w:r>
            <w:r w:rsidR="00B53625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9E7885" w14:textId="77777777" w:rsidR="007E0059" w:rsidRPr="00C57313" w:rsidRDefault="007E005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1</w:t>
            </w:r>
          </w:p>
        </w:tc>
      </w:tr>
      <w:tr w:rsidR="00057206" w:rsidRPr="00C57313" w14:paraId="6CE744B9" w14:textId="77777777" w:rsidTr="00FC013B">
        <w:trPr>
          <w:trHeight w:val="30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250872" w14:textId="34FFE2F4" w:rsidR="007E0059" w:rsidRPr="00C57313" w:rsidRDefault="007E0059" w:rsidP="00B53625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4</w:t>
            </w:r>
            <w:r w:rsidR="00B53625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b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C1DA7B" w14:textId="77777777" w:rsidR="007E0059" w:rsidRPr="00C57313" w:rsidRDefault="007E005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0</w:t>
            </w:r>
          </w:p>
        </w:tc>
      </w:tr>
      <w:tr w:rsidR="00057206" w:rsidRPr="00C57313" w14:paraId="52D45EB5" w14:textId="77777777" w:rsidTr="00FC013B">
        <w:trPr>
          <w:trHeight w:val="308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445534" w14:textId="7397D5A3" w:rsidR="007E0059" w:rsidRPr="00C57313" w:rsidRDefault="007E0059" w:rsidP="00B53625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5</w:t>
            </w:r>
          </w:p>
        </w:tc>
        <w:tc>
          <w:tcPr>
            <w:tcW w:w="33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85B096" w14:textId="77777777" w:rsidR="007E0059" w:rsidRPr="00C57313" w:rsidRDefault="007E005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0</w:t>
            </w:r>
          </w:p>
        </w:tc>
      </w:tr>
    </w:tbl>
    <w:p w14:paraId="74479BD4" w14:textId="65606AC8" w:rsidR="007E0059" w:rsidRPr="00C57313" w:rsidRDefault="007E0059" w:rsidP="00B53625">
      <w:pPr>
        <w:rPr>
          <w:rFonts w:ascii="Times New Roman" w:hAnsi="Times New Roman" w:cs="Times New Roman"/>
          <w:b/>
          <w:sz w:val="24"/>
          <w:szCs w:val="24"/>
        </w:rPr>
      </w:pPr>
      <w:r w:rsidRPr="00C57313">
        <w:rPr>
          <w:rFonts w:ascii="Times New Roman" w:hAnsi="Times New Roman" w:cs="Times New Roman"/>
          <w:b/>
          <w:sz w:val="24"/>
          <w:szCs w:val="24"/>
        </w:rPr>
        <w:br w:type="textWrapping" w:clear="all"/>
      </w:r>
    </w:p>
    <w:p w14:paraId="6A984432" w14:textId="6DB0AF58" w:rsidR="007E0059" w:rsidRPr="00C57313" w:rsidRDefault="007E0059" w:rsidP="00B53625">
      <w:pPr>
        <w:rPr>
          <w:rFonts w:ascii="Times New Roman" w:hAnsi="Times New Roman" w:cs="Times New Roman"/>
          <w:b/>
          <w:sz w:val="24"/>
          <w:szCs w:val="24"/>
        </w:rPr>
      </w:pPr>
      <w:r w:rsidRPr="00C57313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E43A9B2" w14:textId="6445F53E" w:rsidR="007E0059" w:rsidRPr="00C57313" w:rsidRDefault="007E0059" w:rsidP="00B53625">
      <w:pPr>
        <w:rPr>
          <w:rFonts w:ascii="Times New Roman" w:hAnsi="Times New Roman" w:cs="Times New Roman"/>
          <w:b/>
          <w:sz w:val="24"/>
          <w:szCs w:val="24"/>
        </w:rPr>
      </w:pPr>
      <w:r w:rsidRPr="00C57313">
        <w:rPr>
          <w:rFonts w:ascii="Times New Roman" w:hAnsi="Times New Roman" w:cs="Times New Roman"/>
          <w:b/>
          <w:sz w:val="24"/>
          <w:szCs w:val="24"/>
        </w:rPr>
        <w:lastRenderedPageBreak/>
        <w:t>Supplementary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/>
          <w:sz w:val="24"/>
          <w:szCs w:val="24"/>
        </w:rPr>
        <w:t>Table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3</w:t>
      </w:r>
      <w:r w:rsidRPr="00C57313">
        <w:rPr>
          <w:rFonts w:ascii="Times New Roman" w:hAnsi="Times New Roman" w:cs="Times New Roman"/>
          <w:b/>
          <w:sz w:val="24"/>
          <w:szCs w:val="24"/>
        </w:rPr>
        <w:t>.</w:t>
      </w:r>
      <w:r w:rsidR="00FC013B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C013B" w:rsidRPr="00C57313">
        <w:rPr>
          <w:rFonts w:ascii="Times New Roman" w:hAnsi="Times New Roman" w:cs="Times New Roman"/>
          <w:bCs/>
          <w:sz w:val="24"/>
          <w:szCs w:val="24"/>
        </w:rPr>
        <w:t>Frequency of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falls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at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incident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level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2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or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higher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by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57313">
        <w:rPr>
          <w:rFonts w:ascii="Times New Roman" w:hAnsi="Times New Roman" w:cs="Times New Roman"/>
          <w:bCs/>
          <w:sz w:val="24"/>
          <w:szCs w:val="24"/>
        </w:rPr>
        <w:t>bedriddenness</w:t>
      </w:r>
      <w:proofErr w:type="spellEnd"/>
      <w:r w:rsidR="002C327B" w:rsidRPr="00C57313">
        <w:rPr>
          <w:rFonts w:ascii="Times New Roman" w:hAnsi="Times New Roman" w:cs="Times New Roman"/>
          <w:bCs/>
          <w:sz w:val="24"/>
          <w:szCs w:val="24"/>
        </w:rPr>
        <w:t xml:space="preserve"> in an entire population (N=</w:t>
      </w:r>
      <w:r w:rsidRPr="00C57313">
        <w:rPr>
          <w:rFonts w:ascii="Times New Roman" w:hAnsi="Times New Roman" w:cs="Times New Roman"/>
          <w:bCs/>
          <w:sz w:val="24"/>
          <w:szCs w:val="24"/>
        </w:rPr>
        <w:t>22</w:t>
      </w:r>
      <w:r w:rsidR="002C327B" w:rsidRPr="00C57313">
        <w:rPr>
          <w:rFonts w:ascii="Times New Roman" w:hAnsi="Times New Roman" w:cs="Times New Roman"/>
          <w:bCs/>
          <w:sz w:val="24"/>
          <w:szCs w:val="24"/>
        </w:rPr>
        <w:t>,</w:t>
      </w:r>
      <w:r w:rsidRPr="00C57313">
        <w:rPr>
          <w:rFonts w:ascii="Times New Roman" w:hAnsi="Times New Roman" w:cs="Times New Roman"/>
          <w:bCs/>
          <w:sz w:val="24"/>
          <w:szCs w:val="24"/>
        </w:rPr>
        <w:t>988</w:t>
      </w:r>
      <w:r w:rsidR="002C327B" w:rsidRPr="00C57313">
        <w:rPr>
          <w:rFonts w:ascii="Times New Roman" w:hAnsi="Times New Roman" w:cs="Times New Roman"/>
          <w:bCs/>
          <w:sz w:val="24"/>
          <w:szCs w:val="24"/>
        </w:rPr>
        <w:t>)</w:t>
      </w:r>
      <w:r w:rsidR="002C327B" w:rsidRPr="00C57313" w:rsidDel="002C327B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FC94272" w14:textId="295D2F1B" w:rsidR="007E0059" w:rsidRPr="00C57313" w:rsidRDefault="007E0059" w:rsidP="00B53625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259"/>
        <w:gridCol w:w="1091"/>
        <w:gridCol w:w="3092"/>
      </w:tblGrid>
      <w:tr w:rsidR="004A35D9" w:rsidRPr="00C57313" w14:paraId="2EAF9617" w14:textId="77777777" w:rsidTr="0036016D">
        <w:trPr>
          <w:trHeight w:val="149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C62F72F" w14:textId="77777777" w:rsidR="004A35D9" w:rsidRPr="00C57313" w:rsidRDefault="004A35D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</w:pPr>
            <w:proofErr w:type="spellStart"/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>Bedriddenness</w:t>
            </w:r>
            <w:proofErr w:type="spellEnd"/>
            <w:r w:rsidR="00631339"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>rank</w:t>
            </w:r>
          </w:p>
          <w:p w14:paraId="0EEF62B3" w14:textId="4F34F5F3" w:rsidR="00FC013B" w:rsidRPr="00C57313" w:rsidRDefault="00FC013B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>(</w:t>
            </w:r>
            <w:proofErr w:type="gramStart"/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>fall</w:t>
            </w:r>
            <w:proofErr w:type="gramEnd"/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 xml:space="preserve"> cases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0AA3051" w14:textId="75262A7D" w:rsidR="004A35D9" w:rsidRPr="00C57313" w:rsidRDefault="0036016D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>L</w:t>
            </w:r>
            <w:r w:rsidR="004A35D9"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>eve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C0C4B3F" w14:textId="6F79A753" w:rsidR="004A35D9" w:rsidRPr="00C57313" w:rsidRDefault="00FC013B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 xml:space="preserve">Number </w:t>
            </w:r>
            <w:r w:rsidR="0036016D"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 xml:space="preserve">of 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 xml:space="preserve">patients with </w:t>
            </w:r>
            <w:r w:rsidR="0036016D" w:rsidRPr="00C57313">
              <w:rPr>
                <w:rFonts w:ascii="Times New Roman" w:eastAsia="游ゴシック" w:hAnsi="Times New Roman" w:cs="Times New Roman"/>
                <w:b/>
                <w:kern w:val="0"/>
                <w:sz w:val="24"/>
                <w:szCs w:val="24"/>
              </w:rPr>
              <w:t>fall</w:t>
            </w:r>
          </w:p>
        </w:tc>
      </w:tr>
      <w:tr w:rsidR="004A35D9" w:rsidRPr="00C57313" w14:paraId="02352EDD" w14:textId="77777777" w:rsidTr="0036016D">
        <w:trPr>
          <w:trHeight w:val="306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7F582DC2" w14:textId="39398461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Rank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J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(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N=120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E074E4" w14:textId="052D7652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F15420" w14:textId="77777777" w:rsidR="004A35D9" w:rsidRPr="00C57313" w:rsidRDefault="004A35D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98</w:t>
            </w:r>
          </w:p>
        </w:tc>
      </w:tr>
      <w:tr w:rsidR="004A35D9" w:rsidRPr="00C57313" w14:paraId="447914B7" w14:textId="77777777" w:rsidTr="0036016D">
        <w:trPr>
          <w:trHeight w:val="306"/>
        </w:trPr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D538297" w14:textId="70F6C987" w:rsidR="004A35D9" w:rsidRPr="00C57313" w:rsidRDefault="004A35D9" w:rsidP="00B53625">
            <w:pPr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C5BE71" w14:textId="0344282C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3</w:t>
            </w:r>
            <w:r w:rsidR="00B53625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27A887" w14:textId="77777777" w:rsidR="004A35D9" w:rsidRPr="00C57313" w:rsidRDefault="004A35D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17</w:t>
            </w:r>
          </w:p>
        </w:tc>
      </w:tr>
      <w:tr w:rsidR="00057206" w:rsidRPr="00C57313" w14:paraId="2C981DFD" w14:textId="77777777" w:rsidTr="0036016D">
        <w:trPr>
          <w:trHeight w:val="306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41C89DE" w14:textId="1906E83B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E1FE3E" w14:textId="74D94826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3</w:t>
            </w:r>
            <w:r w:rsidR="00B53625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E335EA" w14:textId="77777777" w:rsidR="004A35D9" w:rsidRPr="00C57313" w:rsidRDefault="004A35D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5</w:t>
            </w:r>
          </w:p>
        </w:tc>
      </w:tr>
      <w:tr w:rsidR="004A35D9" w:rsidRPr="00C57313" w14:paraId="3798C6AB" w14:textId="77777777" w:rsidTr="0036016D">
        <w:trPr>
          <w:trHeight w:val="306"/>
        </w:trPr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2C32D6D" w14:textId="649F33F4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Rank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A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(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N=115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74B2A97A" w14:textId="44F48C07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051CA955" w14:textId="77777777" w:rsidR="004A35D9" w:rsidRPr="00C57313" w:rsidRDefault="004A35D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101</w:t>
            </w:r>
          </w:p>
        </w:tc>
      </w:tr>
      <w:tr w:rsidR="004A35D9" w:rsidRPr="00C57313" w14:paraId="4FB0168A" w14:textId="77777777" w:rsidTr="0036016D">
        <w:trPr>
          <w:trHeight w:val="306"/>
        </w:trPr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B0A6F13" w14:textId="560A9DB7" w:rsidR="004A35D9" w:rsidRPr="00C57313" w:rsidRDefault="004A35D9" w:rsidP="00B53625">
            <w:pPr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A542DC0" w14:textId="059C4695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3</w:t>
            </w:r>
            <w:r w:rsidR="00B53625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A6C16B5" w14:textId="77777777" w:rsidR="004A35D9" w:rsidRPr="00C57313" w:rsidRDefault="004A35D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12</w:t>
            </w:r>
          </w:p>
        </w:tc>
      </w:tr>
      <w:tr w:rsidR="004A35D9" w:rsidRPr="00C57313" w14:paraId="2C170D43" w14:textId="77777777" w:rsidTr="0036016D">
        <w:trPr>
          <w:trHeight w:val="306"/>
        </w:trPr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15D7E7B" w14:textId="504A1B4D" w:rsidR="004A35D9" w:rsidRPr="00C57313" w:rsidRDefault="004A35D9" w:rsidP="00B53625">
            <w:pPr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ACA000F" w14:textId="715858F1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3</w:t>
            </w:r>
            <w:r w:rsidR="00B53625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271354F" w14:textId="77777777" w:rsidR="004A35D9" w:rsidRPr="00C57313" w:rsidRDefault="004A35D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1</w:t>
            </w:r>
          </w:p>
        </w:tc>
      </w:tr>
      <w:tr w:rsidR="00057206" w:rsidRPr="00C57313" w14:paraId="54F54CE4" w14:textId="77777777" w:rsidTr="0036016D">
        <w:trPr>
          <w:trHeight w:val="306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B649CF5" w14:textId="5088D8A8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DE61FC6" w14:textId="0C844FBF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4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05DAE51" w14:textId="77777777" w:rsidR="004A35D9" w:rsidRPr="00C57313" w:rsidRDefault="004A35D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1</w:t>
            </w:r>
          </w:p>
        </w:tc>
      </w:tr>
      <w:tr w:rsidR="004A35D9" w:rsidRPr="00C57313" w14:paraId="6CCF8DAF" w14:textId="77777777" w:rsidTr="0036016D">
        <w:trPr>
          <w:trHeight w:val="306"/>
        </w:trPr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1939D38" w14:textId="6C2F226B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Rank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B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(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N=62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0357BD" w14:textId="25936455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49EB2A" w14:textId="77777777" w:rsidR="004A35D9" w:rsidRPr="00C57313" w:rsidRDefault="004A35D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55</w:t>
            </w:r>
          </w:p>
        </w:tc>
      </w:tr>
      <w:tr w:rsidR="00057206" w:rsidRPr="00C57313" w14:paraId="088098FF" w14:textId="77777777" w:rsidTr="0036016D">
        <w:trPr>
          <w:trHeight w:val="306"/>
        </w:trPr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7B7433" w14:textId="1EE07826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25ABA9" w14:textId="2D67D48A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3</w:t>
            </w:r>
            <w:r w:rsidR="00B53625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3731DC" w14:textId="77777777" w:rsidR="004A35D9" w:rsidRPr="00C57313" w:rsidRDefault="004A35D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7</w:t>
            </w:r>
          </w:p>
        </w:tc>
      </w:tr>
      <w:tr w:rsidR="004A35D9" w:rsidRPr="00C57313" w14:paraId="54B5997C" w14:textId="77777777" w:rsidTr="0036016D">
        <w:trPr>
          <w:trHeight w:val="306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487A1A78" w14:textId="5B2B0E65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Rank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C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(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N=10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565167" w14:textId="2906D767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D8DCB" w14:textId="77777777" w:rsidR="004A35D9" w:rsidRPr="00C57313" w:rsidRDefault="004A35D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92</w:t>
            </w:r>
          </w:p>
        </w:tc>
      </w:tr>
      <w:tr w:rsidR="00057206" w:rsidRPr="00C57313" w14:paraId="4E55A708" w14:textId="77777777" w:rsidTr="0036016D">
        <w:trPr>
          <w:trHeight w:val="306"/>
        </w:trPr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5CE03E3" w14:textId="787114BE" w:rsidR="004A35D9" w:rsidRPr="00C57313" w:rsidRDefault="004A35D9" w:rsidP="00B53625">
            <w:pPr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77ED23" w14:textId="68A4D5F3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3</w:t>
            </w:r>
            <w:r w:rsidR="00B53625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D1311B" w14:textId="77777777" w:rsidR="004A35D9" w:rsidRPr="00C57313" w:rsidRDefault="004A35D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8</w:t>
            </w:r>
          </w:p>
        </w:tc>
      </w:tr>
      <w:tr w:rsidR="00057206" w:rsidRPr="00C57313" w14:paraId="43898C07" w14:textId="77777777" w:rsidTr="0036016D">
        <w:trPr>
          <w:trHeight w:val="306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6F5D006" w14:textId="78B07776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F3A4228" w14:textId="23349B00" w:rsidR="004A35D9" w:rsidRPr="00C57313" w:rsidRDefault="004A35D9" w:rsidP="00B53625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Level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 xml:space="preserve"> 3</w:t>
            </w:r>
            <w:r w:rsidR="00B53625"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08D96A" w14:textId="5228F531" w:rsidR="004A35D9" w:rsidRPr="00C57313" w:rsidRDefault="00631339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4"/>
                <w:szCs w:val="24"/>
              </w:rPr>
              <w:t>3</w:t>
            </w:r>
          </w:p>
        </w:tc>
      </w:tr>
    </w:tbl>
    <w:p w14:paraId="76E4D906" w14:textId="4466C08D" w:rsidR="007E0059" w:rsidRPr="00C57313" w:rsidRDefault="007E0059" w:rsidP="00B53625">
      <w:pPr>
        <w:rPr>
          <w:rFonts w:ascii="Times New Roman" w:hAnsi="Times New Roman" w:cs="Times New Roman"/>
          <w:b/>
          <w:sz w:val="24"/>
          <w:szCs w:val="24"/>
        </w:rPr>
      </w:pPr>
    </w:p>
    <w:p w14:paraId="34F5C75A" w14:textId="789E2654" w:rsidR="004A35D9" w:rsidRPr="00C57313" w:rsidRDefault="004A35D9" w:rsidP="00B53625">
      <w:pPr>
        <w:rPr>
          <w:rFonts w:ascii="Times New Roman" w:hAnsi="Times New Roman" w:cs="Times New Roman"/>
          <w:b/>
          <w:sz w:val="24"/>
          <w:szCs w:val="24"/>
        </w:rPr>
      </w:pPr>
      <w:r w:rsidRPr="00C57313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144455E" w14:textId="77777777" w:rsidR="0014558B" w:rsidRPr="00C57313" w:rsidRDefault="0014558B" w:rsidP="00B53625">
      <w:pPr>
        <w:rPr>
          <w:rFonts w:ascii="Times New Roman" w:hAnsi="Times New Roman" w:cs="Times New Roman"/>
          <w:b/>
          <w:sz w:val="24"/>
          <w:szCs w:val="24"/>
        </w:rPr>
        <w:sectPr w:rsidR="0014558B" w:rsidRPr="00C57313" w:rsidSect="00715759">
          <w:pgSz w:w="16838" w:h="11906" w:orient="landscape"/>
          <w:pgMar w:top="1701" w:right="1985" w:bottom="1701" w:left="1701" w:header="851" w:footer="992" w:gutter="0"/>
          <w:cols w:space="425"/>
          <w:docGrid w:type="lines" w:linePitch="360"/>
        </w:sectPr>
      </w:pPr>
    </w:p>
    <w:p w14:paraId="6631671D" w14:textId="6284AE59" w:rsidR="007E0059" w:rsidRPr="00C57313" w:rsidRDefault="004A35D9" w:rsidP="00B53625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/>
          <w:sz w:val="24"/>
          <w:szCs w:val="24"/>
        </w:rPr>
        <w:lastRenderedPageBreak/>
        <w:t>Supplementary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/>
          <w:sz w:val="24"/>
          <w:szCs w:val="24"/>
        </w:rPr>
        <w:t>Table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4</w:t>
      </w:r>
      <w:r w:rsidRPr="00C57313">
        <w:rPr>
          <w:rFonts w:ascii="Times New Roman" w:hAnsi="Times New Roman" w:cs="Times New Roman"/>
          <w:b/>
          <w:sz w:val="24"/>
          <w:szCs w:val="24"/>
        </w:rPr>
        <w:t>.</w:t>
      </w:r>
      <w:r w:rsidR="00631339" w:rsidRPr="00C57313">
        <w:rPr>
          <w:rFonts w:ascii="Times New Roman" w:hAnsi="Times New Roman" w:cs="Times New Roman"/>
          <w:sz w:val="24"/>
          <w:szCs w:val="24"/>
        </w:rPr>
        <w:t xml:space="preserve"> </w:t>
      </w:r>
      <w:r w:rsidR="0042644D" w:rsidRPr="00C57313">
        <w:rPr>
          <w:rFonts w:ascii="Times New Roman" w:hAnsi="Times New Roman" w:cs="Times New Roman"/>
          <w:sz w:val="24"/>
          <w:szCs w:val="24"/>
        </w:rPr>
        <w:t xml:space="preserve">Spearman’s </w:t>
      </w:r>
      <w:r w:rsidR="0042644D" w:rsidRPr="00C57313">
        <w:rPr>
          <w:rFonts w:ascii="Times New Roman" w:hAnsi="Times New Roman" w:cs="Times New Roman"/>
          <w:bCs/>
          <w:sz w:val="24"/>
          <w:szCs w:val="24"/>
        </w:rPr>
        <w:t>c</w:t>
      </w:r>
      <w:r w:rsidRPr="00C57313">
        <w:rPr>
          <w:rFonts w:ascii="Times New Roman" w:hAnsi="Times New Roman" w:cs="Times New Roman"/>
          <w:bCs/>
          <w:sz w:val="24"/>
          <w:szCs w:val="24"/>
        </w:rPr>
        <w:t>orrelation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coefficient</w:t>
      </w:r>
      <w:r w:rsidR="0042644D" w:rsidRPr="00C57313">
        <w:rPr>
          <w:rFonts w:ascii="Times New Roman" w:hAnsi="Times New Roman" w:cs="Times New Roman"/>
          <w:bCs/>
          <w:sz w:val="24"/>
          <w:szCs w:val="24"/>
        </w:rPr>
        <w:t xml:space="preserve"> between the covariates</w:t>
      </w:r>
    </w:p>
    <w:p w14:paraId="0F516660" w14:textId="77777777" w:rsidR="00D47C56" w:rsidRPr="00C57313" w:rsidRDefault="00D47C56" w:rsidP="00B53625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21104" w:type="dxa"/>
        <w:tblInd w:w="-1134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28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</w:tblGrid>
      <w:tr w:rsidR="00A0285D" w:rsidRPr="00C57313" w14:paraId="1BC6135C" w14:textId="77777777" w:rsidTr="00A83D2A">
        <w:trPr>
          <w:trHeight w:val="1100"/>
        </w:trPr>
        <w:tc>
          <w:tcPr>
            <w:tcW w:w="1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ECD49F" w14:textId="3440AD1B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A5ACF4" w14:textId="7CB2BABB" w:rsidR="00A0285D" w:rsidRPr="00C57313" w:rsidRDefault="00A83D2A" w:rsidP="00A83D2A">
            <w:pPr>
              <w:widowControl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Inpatient ward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E8FAA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Age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E40B91" w14:textId="14EC6399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Sex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9C9708" w14:textId="6F6D389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Date of admission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5B1A8C" w14:textId="0697E6DF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Emergency admission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164473" w14:textId="0495AA84" w:rsidR="00A0285D" w:rsidRPr="00C57313" w:rsidRDefault="00A83D2A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Ambulance transport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4CD69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Height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D0CDB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Weight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700F1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BMI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FFAEA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Eating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DB6F6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Transferring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4E2B4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Dressing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DFCAC4" w14:textId="56BC40A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Moving and using the toilet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7297F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Bathing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83CEBF9" w14:textId="138B765F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Walking on level ground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3571FF" w14:textId="4AC5C39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Stair climbing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630281" w14:textId="6579920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Changing clothe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63D18D" w14:textId="50A8231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Defecation management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6ADB07" w14:textId="5FDFCB1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Urination management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6155FD" w14:textId="6A5B1F4C" w:rsidR="00A0285D" w:rsidRPr="00C57313" w:rsidRDefault="00A83D2A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Presence of cognitive function score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2C9876" w14:textId="31BE305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Disturbance of consciousnes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E1C0A2" w14:textId="17217EAD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Dementia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A7D18D" w14:textId="73ACF6A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Parkinson's disease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1F121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Stroke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10616EE" w14:textId="34C2978C" w:rsidR="00A0285D" w:rsidRPr="00C57313" w:rsidRDefault="00A83D2A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Visual impairment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AA9E19" w14:textId="4C53DF4A" w:rsidR="00A0285D" w:rsidRPr="00C57313" w:rsidRDefault="00A83D2A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Good sleep condition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8005AA" w14:textId="64226A83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Use of sleeping pill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F6629C4" w14:textId="5B8C91B2" w:rsidR="00A0285D" w:rsidRPr="00C57313" w:rsidRDefault="00A83D2A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Use of care insurance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5D2A55" w14:textId="272C89A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proofErr w:type="spellStart"/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Bedriddenness</w:t>
            </w:r>
            <w:proofErr w:type="spellEnd"/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 xml:space="preserve"> rank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2DC876" w14:textId="79A10880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Medication management statu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9701894" w14:textId="102CACCD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History of falls within 1 year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6BCB12" w14:textId="6C34B671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Inability to stand without holding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5A3B32" w14:textId="3D47F6C6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Impaired judgment and comprehension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9DB5D9" w14:textId="719F8336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Toileting assistance</w:t>
            </w:r>
          </w:p>
        </w:tc>
      </w:tr>
      <w:tr w:rsidR="00A0285D" w:rsidRPr="00C57313" w14:paraId="6F2E072D" w14:textId="77777777" w:rsidTr="00A83D2A">
        <w:trPr>
          <w:trHeight w:val="43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B9547" w14:textId="77777777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Age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A9BA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183B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6289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01C6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E2C2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FB4E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AA26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54FF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A7F7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7E66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F851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1A49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4EC0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FD64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D61A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80C0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3140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4516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45FE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FAED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3D92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EA5F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153F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FDC4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2D26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DC8B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A5A3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3D73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  <w:highlight w:val="yellow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4D7D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8172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E50F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6284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3AC8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F234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1716F86C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D63638" w14:textId="3B368A9B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Sex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AD95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08DA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8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768E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158D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9020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0621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F32F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3132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3C9A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C658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100E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BA11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FB1A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FD47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605C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7D65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6B2E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A25F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ED9E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A723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CBF7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ADC8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AF0C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3AB9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A29D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3746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614E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B8D5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A5D1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2C3A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7C3C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E0C9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60D9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53D8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441D9177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44F2EA" w14:textId="05042585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Date of admission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7F73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7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4BF2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5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5BC1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CB8E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E893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353F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8A85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EA5E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FBE1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CB8D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C28A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0AE5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D1C5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6170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ED31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602B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3C22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C6CE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A6A6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0C9C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90E3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4102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D7C4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5287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DA54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9BAE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324C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6B45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25E7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F507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F303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963E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B72E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4192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5574CA61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626656" w14:textId="67F0EDC1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Emergency admission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CBE7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7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4CC07" w14:textId="2C0615F6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4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403B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2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00FF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7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0B02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2779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3019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11C5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8A2E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D357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97BC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FA30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DC32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525F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EF47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52A6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7D16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A756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5CCD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08D1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20A6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67AF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85C9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557F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D48C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E835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07FA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E49F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76A6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9F90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3C5A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198E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32FC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CD40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682690C1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84BDA8" w14:textId="33F19080" w:rsidR="00A0285D" w:rsidRPr="00C57313" w:rsidRDefault="00A83D2A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Ambulance transport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CCEB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9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41A7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9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890C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7606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8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988FD" w14:textId="10464E1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3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90F4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BE79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F785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7C90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86A0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7C5C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BA1E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F451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9FD8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F5DF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56CC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A0AA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7304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534C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63CE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AA9B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D508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6573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C46C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3EE7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F876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B055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7A83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C9A1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F93F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BFBB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5646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A1FC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21D5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2D21E1B9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8C21F1" w14:textId="77777777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Height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EEE9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51BF5" w14:textId="27E6921B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-0.32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E69C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67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E01F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8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D48E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8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385E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6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619D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AE65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2594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837A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B343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E1CA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F3A1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4805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D3AF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AEA2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568E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7440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AC5D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5CE5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A6AE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2E9E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4AE5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1350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BCC9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3C90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37F5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8DAD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0206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8E9F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45F9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3891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FB0A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869B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429D99DC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DD3108" w14:textId="77777777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Weight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EA39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2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60391" w14:textId="6DA68A26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-0.30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377E4" w14:textId="1487B298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40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B31B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1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FACD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5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6D97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2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1CC39" w14:textId="59D3130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9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49BA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4DDB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A933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E87B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A209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062D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BEDB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ADCF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AFF9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B146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9714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B98C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1821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82D6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2B71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6ABB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5AA4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30F4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D352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D4C1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D2BA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FA37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E0BB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4CB1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F259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2DB1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BE02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62B4A152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246E1B" w14:textId="77777777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BMI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0CBD7" w14:textId="45EAAF51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3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8BC4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5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B4947" w14:textId="6390E2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6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71B1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8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5E85E" w14:textId="493FB5D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3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0106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0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2FADE" w14:textId="6BF19973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8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EE53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2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D907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C9C6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997A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ABE6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730C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67D4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1283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FD55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92A6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C6E3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BE6D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3201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3F53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3226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F16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905E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4A16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0932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A3BE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9B72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36A7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9472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A914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45E4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0E16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49EB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36142F2E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DAEB7" w14:textId="77777777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Eating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479D9" w14:textId="32ED148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3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34BBB" w14:textId="4C98645B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0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D0CD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1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36284" w14:textId="22214B3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8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7087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1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CA50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6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30729" w14:textId="0CBA3460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4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663A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21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A84A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5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0740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01D9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B022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EF1D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0336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1952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471C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DD35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231C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BC84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0103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B949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0CAD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1529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9900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7CA2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2A03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A4A3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DAB5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4265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0A93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9286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FEDC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2DFC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F133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64F21617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62C124" w14:textId="77777777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Transferring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85C3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69786" w14:textId="570D73E8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2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FDEF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8E00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9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6440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6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CAD31" w14:textId="3CB21606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4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CF2D0" w14:textId="4EA7B62A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5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BF06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21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1726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5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EF053" w14:textId="2618E18C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3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6733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0229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BA12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1DB4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761D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1E7A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0A41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40FE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3BD7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7FA7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13DB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A5B9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7B6B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8AF8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2478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EC11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247E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E2E5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4479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C894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C80C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52D6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BC3D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455B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4B25EAE8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64FE4" w14:textId="77777777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Dressing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3A802" w14:textId="02227F9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4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127D2" w14:textId="20BEFAA9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0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18DF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1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0EF90" w14:textId="5A6ED1C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8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33A2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1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BF2D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7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07A9" w14:textId="1169BAD9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4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FD68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20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50A3A" w14:textId="7E1346B3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5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6142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90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122FE" w14:textId="52CF104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3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854E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DC15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DF80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0CF7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4583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9B24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8A49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EC5B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3D24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79F2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06FA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8627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72E4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71D9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7858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B153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9B22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44D7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CE37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005A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5DBC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E12E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7FE9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2F9D200F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B1909D" w14:textId="1E3F7B67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Moving and using the toilet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591B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2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388D9" w14:textId="348793D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2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5BA3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65BA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9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5DC13" w14:textId="2F61C57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4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87B4D" w14:textId="1BB1012A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6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F0DD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5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3CFC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20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6956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5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E6C5C" w14:textId="71AD1C99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8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FB40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9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A49A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9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7A4A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40AC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E876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C5D3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1040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4AD2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4845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6EF0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BBF9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1258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9453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1506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58DA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90A0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282C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F52F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EF61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3D62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C661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4A5C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8394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93F9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71714B4D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E3BF48" w14:textId="77777777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Bathing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E133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1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3C13B" w14:textId="7E911AF3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2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8BA5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18780" w14:textId="34CC3070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9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828EA" w14:textId="4362F24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4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69D09" w14:textId="5E76396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3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317D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5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68E7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21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337C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5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FA602" w14:textId="587A503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4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076F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8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0AC36" w14:textId="4AC07BFA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5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B5C3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90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DD0E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4BBE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8B84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13F5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819D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4252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1FDB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E55C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E9CE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591F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E46C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D36E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F044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39D3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2174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3B44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86F4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0A11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1146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952F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1B95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032F9648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62B9E4" w14:textId="1B62DD7E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Walking on level ground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22F7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1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43861" w14:textId="0878A2D3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2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3D20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C585E" w14:textId="44D2058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0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6C61F" w14:textId="7B606A5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4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B6109" w14:textId="630638A8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4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684F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5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6CFE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21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23C7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5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6648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5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AFA2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90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AF6E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5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F65E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90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5CC5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90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C71D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7BE8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4820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D299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B15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E347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ED65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110F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55D6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DFC2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06BE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7FB5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23FE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429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6461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BB2D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92E8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A1ED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E3AB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F0BB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1FE2F8DE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4FE2E" w14:textId="06D4EAA8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Stair climbing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8032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CE05A" w14:textId="30292B8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3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7D51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742AD" w14:textId="1D10C2F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9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5C6D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2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9A70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0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8B21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5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52FAA" w14:textId="4F2EB33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21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26AA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5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2064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79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7661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7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4AF9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79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1EE6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6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3D37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90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535B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91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B202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E1EB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D072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8579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5B9A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F845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6086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D33B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65E6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F9A1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7189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6D6C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9A70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93CC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DE07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7CE1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9A13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BA86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8724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66D8094E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7226D3" w14:textId="3D9CE98B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Changing clothes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8661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2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22ADF" w14:textId="3C3C0143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1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379A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F41A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8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59349" w14:textId="2DF9CBA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4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00A3E" w14:textId="0EE4744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6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5EB9B" w14:textId="0CC3B6B3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4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C4F2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20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6888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5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17830" w14:textId="78DF86A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8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CCA0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8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EC99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8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90418" w14:textId="24A3EC50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92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EDCD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90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A1E6F" w14:textId="7C26B06C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90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E605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7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3BA0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4B49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2314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9FC1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7C84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B3D2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620F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C749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2515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6B00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BABF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1488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8FB9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812A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FE80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65B8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33F7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75D4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3C1A14D9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E9DD4C" w14:textId="031A562C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Defecation management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B6CAD" w14:textId="4DDB124A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4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4E7F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9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2B9C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DEE18" w14:textId="4DF94388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7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3F0A6" w14:textId="20B590F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0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F9A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8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D647F" w14:textId="2AD9E4EA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3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5140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9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E6414" w14:textId="7BAC7A53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4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21FB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6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6ADA1" w14:textId="2D8A906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78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FDBA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6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A20D5" w14:textId="4E1F148C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4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A67B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79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8C2C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1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4043C" w14:textId="33029AF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74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34C62" w14:textId="24C4540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4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63C9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F69C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92FD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C0D9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30BB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5307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2106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C86A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68DE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EE40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DFBB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D7C6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A8A1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01B7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AD49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B54D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292B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195A97FE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9EA6A4" w14:textId="5840731F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Urination management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BCB4E" w14:textId="6E167D4C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4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32E21" w14:textId="33D69DB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0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D63B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6E7A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7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2B848" w14:textId="6173F9BA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0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4733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7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56671" w14:textId="6F8BD4F1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3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7C5E2" w14:textId="5E40BE2B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9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F37DB" w14:textId="5F40D7D0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4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EB4B6" w14:textId="408332F8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6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7702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78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741D2" w14:textId="3A2A167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6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4D61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5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681D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79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0834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1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A0B8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75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8D28B" w14:textId="142B64B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84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2078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98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852A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7FE3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FDE7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56ED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912C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247D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9E98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FC5C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2CA1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0C50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3F4A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DE41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51BE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B5D9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1E49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C197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4B44774E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85BC92" w14:textId="791457A5" w:rsidR="00A0285D" w:rsidRPr="00C57313" w:rsidRDefault="00A83D2A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Presence of cognitive function scores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009F2" w14:textId="6FEC46FA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4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A921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9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4062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1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BDE2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9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75B6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0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A96A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8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321EB" w14:textId="1811112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3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9219E" w14:textId="032FB516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4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B7DF1" w14:textId="15685B8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9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B74B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7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8AAF5" w14:textId="400A220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4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327C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6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9248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6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A395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5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6753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5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C1BF1" w14:textId="5C235B3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3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8DFA3" w14:textId="6A8D13D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6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8706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8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D8A8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8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8CFE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C05B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3230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49C1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3F2B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26B3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6BFB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5C0E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6F7B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A53D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E4A1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C89E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2417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5A1E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25E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16A61AB5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A1D476" w14:textId="0A456EA9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Disturbance of consciousness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086A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6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9F7E7" w14:textId="7D497A6C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3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826D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1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702B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7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FDC94" w14:textId="5EB6F251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3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DF926" w14:textId="154E4088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3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C096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1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1DC7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6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444A2" w14:textId="4E3D4BB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3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9CE8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2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5A695" w14:textId="22D4C5FF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7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44DD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2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9FA6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0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92DF1" w14:textId="74925BCA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7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46A8B" w14:textId="5FFB072F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8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810DD" w14:textId="134B8EB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4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BDB3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0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6445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5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7C81F" w14:textId="5D73664C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5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507EE" w14:textId="3BA920FF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8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E17E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85FC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EFAC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6B76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786F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2B98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4688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ADFE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B969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D5FF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6A42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337F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6DE7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2407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15846AA7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5B5C4E" w14:textId="7B056D5D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Dementia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11246" w14:textId="3127707C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1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6DDA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1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2EBF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2824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1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D803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1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C995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2A26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C109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486C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2928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BF48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17ED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BF21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3637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B1FB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CDA1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7951E" w14:textId="24DAD0FA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0AE4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A1EA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7A0B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1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CC24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6FBA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052C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3E5A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EC15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CEA5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8136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D4EE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8D0C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D57F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4DFD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B589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1DEB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9C7C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1C3ACC63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FC50C1" w14:textId="0495866B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Parkinson's disease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2A58C" w14:textId="1E741309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1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5D6DB" w14:textId="626180F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4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0781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BA66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2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AAE88" w14:textId="509F90B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3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66257" w14:textId="27DD73F9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3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7494B" w14:textId="33313571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3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3AA19" w14:textId="6D4131D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2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1688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509D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7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8744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8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1671E" w14:textId="4CA27839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7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D9A8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8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E027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8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15C6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8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2DF1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8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46E9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7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2468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7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990E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7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997A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5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CE845" w14:textId="435AAA61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7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774C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8151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D030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A9CF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516C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8E3E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D0E6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E89A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42F7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D2FC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FFAA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FCC6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28A2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7E637EF0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BFA777" w14:textId="77777777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Stroke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84E3B" w14:textId="48D1E43F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4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0AA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6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B344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5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18DF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9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108F6" w14:textId="7E2FC4D1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4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1C56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5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F840C" w14:textId="23163FF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3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98298" w14:textId="57668186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3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3F0EF" w14:textId="67B2E180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1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EFA5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1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766B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0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CB61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0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2D6B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1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31692" w14:textId="3C198E06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0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5C9D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1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C0442" w14:textId="14568B6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0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C2DB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1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1D7B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0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D3710" w14:textId="5F4EA1CD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0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6216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7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C35E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0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D7FD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E448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6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7DEB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6D22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87E8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9E30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70DA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3D3E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41D2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F46C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AD91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74C4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6227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13E499D6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09BB4B" w14:textId="38AC348A" w:rsidR="00A0285D" w:rsidRPr="00C57313" w:rsidRDefault="00A83D2A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Visual impairment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2FAB1" w14:textId="7403ECC8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85F52" w14:textId="6888C91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3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DB2E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1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5AAF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C145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5A60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1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E17A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5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E50B6" w14:textId="5BFFA2CD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3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B377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1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B0EBE" w14:textId="79C62BBC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4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1724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6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AE7A9" w14:textId="1438E7BB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4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6299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5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7697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5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5D69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5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74F4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7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9358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5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6601E" w14:textId="24F653C8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3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238F7" w14:textId="2099E50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3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01BF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CDFF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0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7EFE6" w14:textId="4281ABB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B321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E10B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1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3632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02EA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B9CA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6A66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A026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9F19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724F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13D2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3772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DF9C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511735BD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EE7365" w14:textId="530C0355" w:rsidR="00A0285D" w:rsidRPr="00C57313" w:rsidRDefault="00A83D2A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Good sleep condition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DBC90" w14:textId="67BD0C5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1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7B61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6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202D3" w14:textId="365C703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3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32A66" w14:textId="2D23F73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5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E6B69" w14:textId="582892D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1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B8B9E" w14:textId="6352A70D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8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7D22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5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65DB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5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618C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2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0BE2B" w14:textId="3E4D4A3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0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C3C7B" w14:textId="3096D986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0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911C0" w14:textId="425EB60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0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ACF23" w14:textId="3994E99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0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94A2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9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DBAB8" w14:textId="350324C6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0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0D984" w14:textId="70C7893D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8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59164" w14:textId="13131286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0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78D81" w14:textId="4EB2686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0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C8886" w14:textId="672DA013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0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E3D6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7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7095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2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D1AE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EE045" w14:textId="4CD7E2C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1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E9FA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9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02C7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6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7177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D081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BAFD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6D83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1F73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60A7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D53E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7728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1305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1B4F342C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756722" w14:textId="67F8AE45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Use of sleeping pills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2442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0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DDDA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8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DD4F1" w14:textId="2768D603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4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F0A01" w14:textId="5A6EA453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3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F83C7" w14:textId="44D6F52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9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F6B11" w14:textId="382655EA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7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B5C18" w14:textId="68170F9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6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8D44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5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5175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2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D332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9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F609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9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A48E5" w14:textId="62FABA3B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9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B353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9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51F0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8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505A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9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76A0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7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C7B5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9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5AEA6" w14:textId="4546C541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0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9E68E" w14:textId="6A09CF78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0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E9DA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6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378E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2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2BA5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490A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1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F0D9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0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A5F41" w14:textId="2F28F6BF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4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5404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68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0448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0D8B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7964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C6CB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49E2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3EB9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1431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7974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6FC932A2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913F92" w14:textId="2F5D1B6E" w:rsidR="00A0285D" w:rsidRPr="00C57313" w:rsidRDefault="00A83D2A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lastRenderedPageBreak/>
              <w:t>Use of care insurance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097BD" w14:textId="6F6AE32C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6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9DD04" w14:textId="7B47070B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3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0B48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2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9685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0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5BE2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5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BEBF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0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8B68D" w14:textId="1865974B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3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02C2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9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B4B8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9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C848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8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61C9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20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4BBD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8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78DF6" w14:textId="7B3BE85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9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DE24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9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E4AF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20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F57D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20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90EF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9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1223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7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A0F5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7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C40E4" w14:textId="55961D6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0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2706D" w14:textId="0D80B4B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3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FDA58" w14:textId="49472CD8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82626" w14:textId="3F6D83F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4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C8B3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0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6CB1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8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973E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2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0B3F1" w14:textId="1833B7E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3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41FE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7FA5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BC24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831F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1E8A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8698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42AD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01951869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A860A6" w14:textId="5307D599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proofErr w:type="spellStart"/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Bedriddenness</w:t>
            </w:r>
            <w:proofErr w:type="spellEnd"/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 xml:space="preserve"> rank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07415" w14:textId="4711531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5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210D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5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BC47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1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CFF5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5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BAA75" w14:textId="5F0C5821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4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710C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1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BD766" w14:textId="7ACA698C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3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3188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7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FEC6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2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CCF3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61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703E5" w14:textId="3C6B2378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63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D2C8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61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203B2" w14:textId="2DF5BABB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63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4968A" w14:textId="4FD490CF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63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FDB90" w14:textId="0A221ABD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63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6FC53" w14:textId="2E8B750C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62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AF444" w14:textId="180F25C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63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98EC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60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7130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60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0D58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0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C2616" w14:textId="30B2A48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40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DDAA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A2F8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7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D44D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7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722A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2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8669D" w14:textId="0E141B8A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3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5583F" w14:textId="3962BF59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1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7401A" w14:textId="4C367C68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4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30FC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0C8B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1E22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D2CA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62D7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B670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70F45837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D62D04" w14:textId="4751FD73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Medication management status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9C71F" w14:textId="4EE85DA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5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8DF4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B948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2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D7C58" w14:textId="3FC245E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4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8277E" w14:textId="70DF8943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6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FD95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7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21D9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1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6507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1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AF0C8" w14:textId="3D6FF023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3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3D79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5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17DE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5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8423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5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1FBE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6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962F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5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5C730" w14:textId="0FC2F37F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5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75E38" w14:textId="701D925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4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665C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5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A8E0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5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7987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5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17CC7" w14:textId="46AB69C9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3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CACD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9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EB58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1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7C42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2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CF585" w14:textId="38448EA9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7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3B1A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23DD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9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A3A9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8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7820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6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372ED" w14:textId="5B43B4E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8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CACA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8C2E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B281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E997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2DF5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119C3D33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E93CC6" w14:textId="6FFB15C8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History of falls within 1 year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D6F70" w14:textId="09DEE2D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9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9110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2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EFE42" w14:textId="6ECC72FA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3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CCCB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0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779A7" w14:textId="0DD731D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0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2EA5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2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4CA0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7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7076C" w14:textId="745DF023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7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47967" w14:textId="6BF9361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3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21C9E" w14:textId="5F6B5E3B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3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095B7" w14:textId="7D7578A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3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C6FC9" w14:textId="4B826B5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3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957D9" w14:textId="33FDF12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3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BF3E6" w14:textId="7A86A0C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3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8B71E" w14:textId="37A5D630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3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5B76A" w14:textId="32A2381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3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A3C39" w14:textId="68804521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4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4FA99" w14:textId="1A22C36D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3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E99A6" w14:textId="7358E65C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3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9358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8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6FC5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9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B8B5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1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C89F9" w14:textId="5420EC80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4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616D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7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7C41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1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9D1B1" w14:textId="39CC2CD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3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E1D09" w14:textId="00C5F24B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3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CC2C8" w14:textId="26E270B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4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92455" w14:textId="2193971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5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3BB22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0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EAA3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4056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FFBF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2DBF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356E6308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E48E31" w14:textId="08E321F3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Inability to stand without holding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FBE47" w14:textId="38D7BD9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3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3606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9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6AC4E" w14:textId="12CBB36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2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D187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1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01E8B" w14:textId="44C611ED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2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06C66" w14:textId="140DFA70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4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B5DD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5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C0AA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7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2553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0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B9B3C" w14:textId="3F6E569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3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F237D" w14:textId="25411920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9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5251" w14:textId="147D5BF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3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FDA72" w14:textId="65318DB1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6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C2C58" w14:textId="0E5E57B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7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DF926" w14:textId="3B1DE8BC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7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BDDBA" w14:textId="2333ADD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8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607E0" w14:textId="7B758C70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6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91E61" w14:textId="0A384919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07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F2868" w14:textId="6A21318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0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E0E5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18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85966" w14:textId="2C6B5581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7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A7053" w14:textId="4503E5F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40AE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59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3F9C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50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2B67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65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EC54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2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30AA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1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CD586" w14:textId="6D8DA4EF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3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8779A" w14:textId="3A4B0DBF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7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14DF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86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8388C" w14:textId="02F8BD5B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34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E2175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6741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0C0D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4CBB41D6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6D9F20F" w14:textId="0C9A2193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Impaired judgment and comprehension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8269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56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CE2A4" w14:textId="597CAEBC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64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F967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28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CAB8C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08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E02E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261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2719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96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CC30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00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322E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17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F1B0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75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D12AB" w14:textId="2DC1B1C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37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20144" w14:textId="6FA9F71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17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74AB2" w14:textId="43CFB2AF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36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962F5" w14:textId="341C28D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31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6381B" w14:textId="2449BEF1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19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33B41" w14:textId="6E23E06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21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4DF1D" w14:textId="23160DBF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02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045B6" w14:textId="3651D2CA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32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F195C" w14:textId="325FEF11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49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C8169" w14:textId="6A1F052B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49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D92AE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06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0FF85" w14:textId="29449E2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88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750C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19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2DCBA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57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A9DC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17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34C03" w14:textId="4BDDC26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13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7C078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78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F89F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81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CC8C9" w14:textId="435440C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74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F8AC1" w14:textId="141BFD16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10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AEFB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60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C3FF0" w14:textId="05BC1E95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636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DB3F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98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D625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2A77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</w:p>
        </w:tc>
      </w:tr>
      <w:tr w:rsidR="00A0285D" w:rsidRPr="00C57313" w14:paraId="4659D3C1" w14:textId="77777777" w:rsidTr="00A83D2A">
        <w:trPr>
          <w:trHeight w:val="360"/>
        </w:trPr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D99F6F" w14:textId="5F8EE04E" w:rsidR="00A0285D" w:rsidRPr="00C57313" w:rsidRDefault="00A0285D" w:rsidP="00B53625">
            <w:pPr>
              <w:widowControl/>
              <w:jc w:val="left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Toileting assistance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C6465C" w14:textId="6D28F758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31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85F384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77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DBDC5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09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A15AE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56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28896A" w14:textId="0EE07AEA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68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2C5DE8" w14:textId="00060EA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350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1B622C" w14:textId="153A7C5C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94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922A79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16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741A6F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76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26C9D3" w14:textId="4048BEBC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31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1971A7" w14:textId="2AD049D6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41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29F0E1" w14:textId="7B7DA71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31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0AC014" w14:textId="16C0794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57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779F06" w14:textId="0DAF0798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39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1C8843" w14:textId="5CFAC493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43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A45F6F" w14:textId="06661EA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2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EE1126" w14:textId="5636D552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46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14A0E4" w14:textId="2E2CA48E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24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6D2C9B" w14:textId="31FCB4A0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24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55381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28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556E8B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89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7EC070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019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A94F7E" w14:textId="0BDB68C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41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5B8791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26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6C83A3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027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030CBD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18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0C6056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215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D8AD7E" w14:textId="56245958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-0.103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849AFC" w14:textId="2A64C76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411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3A71B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0.191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294DD9" w14:textId="30BFF6AA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583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9C6BE7" w14:textId="3A817406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654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E4503D" w14:textId="079AE814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b/>
                <w:bCs/>
                <w:kern w:val="0"/>
                <w:sz w:val="14"/>
                <w:szCs w:val="14"/>
              </w:rPr>
              <w:t>0.674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E70D67" w14:textId="77777777" w:rsidR="00A0285D" w:rsidRPr="00C57313" w:rsidRDefault="00A0285D" w:rsidP="00B53625">
            <w:pPr>
              <w:widowControl/>
              <w:jc w:val="center"/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</w:pPr>
            <w:r w:rsidRPr="00C57313">
              <w:rPr>
                <w:rFonts w:ascii="Times New Roman" w:eastAsia="ＭＳ ゴシック" w:hAnsi="Times New Roman" w:cs="Times New Roman"/>
                <w:kern w:val="0"/>
                <w:sz w:val="14"/>
                <w:szCs w:val="14"/>
              </w:rPr>
              <w:t>1</w:t>
            </w:r>
          </w:p>
        </w:tc>
      </w:tr>
    </w:tbl>
    <w:p w14:paraId="3034D45E" w14:textId="06053B91" w:rsidR="001E131B" w:rsidRPr="00C57313" w:rsidRDefault="001E131B" w:rsidP="001E131B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Cs/>
          <w:sz w:val="24"/>
          <w:szCs w:val="24"/>
        </w:rPr>
        <w:t>Note: Bold type without underline indicates that the absolute coefficient is &gt; 0.3.</w:t>
      </w:r>
    </w:p>
    <w:p w14:paraId="6E9220C0" w14:textId="4889FFA2" w:rsidR="00D47C56" w:rsidRPr="00C57313" w:rsidRDefault="001E131B" w:rsidP="00B53625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Cs/>
          <w:sz w:val="24"/>
          <w:szCs w:val="24"/>
        </w:rPr>
        <w:t xml:space="preserve">Abbreviation: </w:t>
      </w:r>
      <w:r w:rsidR="00D47C56" w:rsidRPr="00C57313">
        <w:rPr>
          <w:rFonts w:ascii="Times New Roman" w:hAnsi="Times New Roman" w:cs="Times New Roman"/>
          <w:bCs/>
          <w:sz w:val="24"/>
          <w:szCs w:val="24"/>
        </w:rPr>
        <w:t>BMI,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47C56" w:rsidRPr="00C57313">
        <w:rPr>
          <w:rFonts w:ascii="Times New Roman" w:hAnsi="Times New Roman" w:cs="Times New Roman"/>
          <w:bCs/>
          <w:sz w:val="24"/>
          <w:szCs w:val="24"/>
        </w:rPr>
        <w:t>body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47C56" w:rsidRPr="00C57313">
        <w:rPr>
          <w:rFonts w:ascii="Times New Roman" w:hAnsi="Times New Roman" w:cs="Times New Roman"/>
          <w:bCs/>
          <w:sz w:val="24"/>
          <w:szCs w:val="24"/>
        </w:rPr>
        <w:t>mass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47C56" w:rsidRPr="00C57313">
        <w:rPr>
          <w:rFonts w:ascii="Times New Roman" w:hAnsi="Times New Roman" w:cs="Times New Roman"/>
          <w:bCs/>
          <w:sz w:val="24"/>
          <w:szCs w:val="24"/>
        </w:rPr>
        <w:t>index</w:t>
      </w:r>
      <w:r w:rsidR="0042644D" w:rsidRPr="00C57313">
        <w:rPr>
          <w:rFonts w:ascii="Times New Roman" w:hAnsi="Times New Roman" w:cs="Times New Roman"/>
          <w:bCs/>
          <w:sz w:val="24"/>
          <w:szCs w:val="24"/>
        </w:rPr>
        <w:t>.</w:t>
      </w:r>
    </w:p>
    <w:p w14:paraId="486A6624" w14:textId="0C37B31C" w:rsidR="00BD617C" w:rsidRPr="00C57313" w:rsidRDefault="00BD617C" w:rsidP="00B53625">
      <w:pPr>
        <w:rPr>
          <w:rFonts w:ascii="Times New Roman" w:hAnsi="Times New Roman" w:cs="Times New Roman"/>
          <w:b/>
          <w:sz w:val="24"/>
          <w:szCs w:val="24"/>
        </w:rPr>
      </w:pPr>
      <w:r w:rsidRPr="00C57313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9F81A1D" w14:textId="77777777" w:rsidR="00BD617C" w:rsidRPr="00C57313" w:rsidRDefault="00BD617C" w:rsidP="00B53625">
      <w:pPr>
        <w:rPr>
          <w:rFonts w:ascii="Times New Roman" w:hAnsi="Times New Roman" w:cs="Times New Roman"/>
          <w:b/>
          <w:sz w:val="24"/>
          <w:szCs w:val="24"/>
        </w:rPr>
        <w:sectPr w:rsidR="00BD617C" w:rsidRPr="00C57313" w:rsidSect="0014558B">
          <w:pgSz w:w="23811" w:h="16838" w:orient="landscape" w:code="8"/>
          <w:pgMar w:top="1701" w:right="1985" w:bottom="1701" w:left="1701" w:header="851" w:footer="992" w:gutter="0"/>
          <w:cols w:space="425"/>
          <w:docGrid w:type="lines" w:linePitch="360"/>
        </w:sectPr>
      </w:pPr>
    </w:p>
    <w:p w14:paraId="4FDEE3CE" w14:textId="3A897D54" w:rsidR="007E0059" w:rsidRPr="00C57313" w:rsidRDefault="00BD617C" w:rsidP="00B53625">
      <w:pPr>
        <w:rPr>
          <w:rFonts w:ascii="Times New Roman" w:hAnsi="Times New Roman" w:cs="Times New Roman"/>
          <w:b/>
          <w:sz w:val="24"/>
          <w:szCs w:val="24"/>
        </w:rPr>
      </w:pPr>
      <w:r w:rsidRPr="00C57313">
        <w:rPr>
          <w:rFonts w:ascii="Times New Roman" w:hAnsi="Times New Roman" w:cs="Times New Roman"/>
          <w:b/>
          <w:sz w:val="24"/>
          <w:szCs w:val="24"/>
        </w:rPr>
        <w:lastRenderedPageBreak/>
        <w:t>Supplementary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/>
          <w:sz w:val="24"/>
          <w:szCs w:val="24"/>
        </w:rPr>
        <w:t>Table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/>
          <w:sz w:val="24"/>
          <w:szCs w:val="24"/>
        </w:rPr>
        <w:t>5.</w:t>
      </w:r>
      <w:r w:rsidR="00631339" w:rsidRPr="00C57313">
        <w:rPr>
          <w:rFonts w:ascii="Times New Roman" w:hAnsi="Times New Roman" w:cs="Times New Roman"/>
          <w:sz w:val="24"/>
          <w:szCs w:val="24"/>
        </w:rPr>
        <w:t xml:space="preserve"> </w:t>
      </w:r>
      <w:r w:rsidR="00E97E7C" w:rsidRPr="00C57313">
        <w:rPr>
          <w:rFonts w:ascii="Times New Roman" w:hAnsi="Times New Roman" w:cs="Times New Roman"/>
          <w:bCs/>
          <w:sz w:val="24"/>
          <w:szCs w:val="24"/>
        </w:rPr>
        <w:t xml:space="preserve">Patient background at admission according to the presence or absence of falls for each bedridden rank group </w:t>
      </w:r>
      <w:r w:rsidR="00055637" w:rsidRPr="00C57313">
        <w:rPr>
          <w:rFonts w:ascii="Times New Roman" w:hAnsi="Times New Roman" w:cs="Times New Roman"/>
          <w:bCs/>
          <w:sz w:val="24"/>
          <w:szCs w:val="24"/>
        </w:rPr>
        <w:t>(</w:t>
      </w:r>
      <w:r w:rsidR="00162529" w:rsidRPr="00C57313">
        <w:rPr>
          <w:rFonts w:ascii="Times New Roman" w:hAnsi="Times New Roman" w:cs="Times New Roman"/>
          <w:bCs/>
          <w:sz w:val="24"/>
          <w:szCs w:val="24"/>
        </w:rPr>
        <w:t xml:space="preserve">test </w:t>
      </w:r>
      <w:r w:rsidR="008D21E7" w:rsidRPr="00C57313">
        <w:rPr>
          <w:rFonts w:ascii="Times New Roman" w:hAnsi="Times New Roman" w:cs="Times New Roman"/>
          <w:bCs/>
          <w:sz w:val="24"/>
          <w:szCs w:val="24"/>
        </w:rPr>
        <w:t>set</w:t>
      </w:r>
      <w:r w:rsidR="00E97E7C" w:rsidRPr="00C57313">
        <w:rPr>
          <w:rFonts w:ascii="Times New Roman" w:hAnsi="Times New Roman" w:cs="Times New Roman"/>
          <w:bCs/>
          <w:sz w:val="24"/>
          <w:szCs w:val="24"/>
        </w:rPr>
        <w:t xml:space="preserve">, </w:t>
      </w:r>
      <w:bookmarkStart w:id="0" w:name="_Hlk78501532"/>
      <w:r w:rsidR="00E97E7C" w:rsidRPr="00C57313">
        <w:rPr>
          <w:rFonts w:ascii="Times New Roman" w:hAnsi="Times New Roman" w:cs="Times New Roman"/>
          <w:bCs/>
          <w:sz w:val="24"/>
          <w:szCs w:val="24"/>
        </w:rPr>
        <w:t>N=7,562</w:t>
      </w:r>
      <w:bookmarkEnd w:id="0"/>
      <w:r w:rsidR="00E97E7C" w:rsidRPr="00C57313">
        <w:rPr>
          <w:rFonts w:ascii="Times New Roman" w:hAnsi="Times New Roman" w:cs="Times New Roman"/>
          <w:bCs/>
          <w:sz w:val="24"/>
          <w:szCs w:val="24"/>
        </w:rPr>
        <w:t>)</w:t>
      </w:r>
    </w:p>
    <w:p w14:paraId="26810034" w14:textId="3DF19359" w:rsidR="007E0059" w:rsidRPr="00C57313" w:rsidRDefault="007E0059" w:rsidP="00B53625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6249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564"/>
        <w:gridCol w:w="1913"/>
        <w:gridCol w:w="1134"/>
        <w:gridCol w:w="927"/>
        <w:gridCol w:w="845"/>
        <w:gridCol w:w="1134"/>
        <w:gridCol w:w="927"/>
        <w:gridCol w:w="845"/>
        <w:gridCol w:w="1134"/>
        <w:gridCol w:w="927"/>
        <w:gridCol w:w="845"/>
        <w:gridCol w:w="1134"/>
        <w:gridCol w:w="1017"/>
        <w:gridCol w:w="903"/>
      </w:tblGrid>
      <w:tr w:rsidR="00815DB6" w:rsidRPr="00C57313" w14:paraId="0D2CF8F9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0816CBC" w14:textId="18F31B3B" w:rsidR="00BD617C" w:rsidRPr="00C57313" w:rsidRDefault="00BD617C" w:rsidP="00E110D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Variabl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531F4" w14:textId="68D342CA" w:rsidR="00BD617C" w:rsidRPr="00C57313" w:rsidRDefault="00BD617C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Category</w:t>
            </w:r>
            <w:r w:rsidR="002232A4"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 xml:space="preserve"> (Unit)</w:t>
            </w:r>
          </w:p>
        </w:tc>
        <w:tc>
          <w:tcPr>
            <w:tcW w:w="11772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CA2652" w14:textId="5C1C6CBC" w:rsidR="00BD617C" w:rsidRPr="00C57313" w:rsidRDefault="00BD617C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proofErr w:type="spellStart"/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Bedriddenness</w:t>
            </w:r>
            <w:proofErr w:type="spellEnd"/>
            <w:r w:rsidR="00631339"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 xml:space="preserve"> </w:t>
            </w:r>
            <w:proofErr w:type="spellStart"/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rank</w:t>
            </w:r>
            <w:r w:rsidR="001E131B"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  <w:vertAlign w:val="superscript"/>
              </w:rPr>
              <w:t>a</w:t>
            </w:r>
            <w:proofErr w:type="spellEnd"/>
          </w:p>
        </w:tc>
      </w:tr>
      <w:tr w:rsidR="00B53625" w:rsidRPr="00C57313" w14:paraId="38B19D8F" w14:textId="77777777" w:rsidTr="00F8347F">
        <w:trPr>
          <w:trHeight w:val="360"/>
          <w:jc w:val="center"/>
        </w:trPr>
        <w:tc>
          <w:tcPr>
            <w:tcW w:w="256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58327D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95AA91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D6F9E" w14:textId="22FDDE78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Rank J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FCC74" w14:textId="4168648D" w:rsidR="00B53625" w:rsidRPr="00C57313" w:rsidRDefault="00B53625" w:rsidP="00B53625">
            <w:pPr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P-</w:t>
            </w:r>
            <w:proofErr w:type="spellStart"/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value</w:t>
            </w:r>
            <w:r w:rsidR="001E131B"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33FA0" w14:textId="0F819603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Rank A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CD3E3" w14:textId="5CE63EF3" w:rsidR="00B53625" w:rsidRPr="00C57313" w:rsidRDefault="00B53625" w:rsidP="00B53625">
            <w:pPr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P-</w:t>
            </w:r>
            <w:proofErr w:type="spellStart"/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value</w:t>
            </w:r>
            <w:r w:rsidR="001E131B"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9817C" w14:textId="69C7DC05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Rank B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9399B" w14:textId="0809E64B" w:rsidR="00B53625" w:rsidRPr="00C57313" w:rsidRDefault="00B53625" w:rsidP="00B53625">
            <w:pPr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P-</w:t>
            </w:r>
            <w:proofErr w:type="spellStart"/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value</w:t>
            </w:r>
            <w:r w:rsidR="001E131B"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3B4B2" w14:textId="3699A7DF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Rank C</w:t>
            </w:r>
          </w:p>
        </w:tc>
        <w:tc>
          <w:tcPr>
            <w:tcW w:w="90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7CBC8" w14:textId="7ED481F1" w:rsidR="00B53625" w:rsidRPr="00C57313" w:rsidRDefault="00B53625" w:rsidP="00B53625">
            <w:pPr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P-</w:t>
            </w:r>
            <w:proofErr w:type="spellStart"/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value</w:t>
            </w:r>
            <w:r w:rsidR="001E131B"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</w:tr>
      <w:tr w:rsidR="00B53625" w:rsidRPr="00C57313" w14:paraId="7EC16A85" w14:textId="77777777" w:rsidTr="00F8347F">
        <w:trPr>
          <w:trHeight w:val="360"/>
          <w:jc w:val="center"/>
        </w:trPr>
        <w:tc>
          <w:tcPr>
            <w:tcW w:w="256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0F651FE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B424FC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FBBBBA" w14:textId="4C2B58C4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4592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DA2CA" w14:textId="53B63854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3AFF83" w14:textId="324BB6A5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1437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94684" w14:textId="44934954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C30E99" w14:textId="37FD3CA2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470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3B27D" w14:textId="7702803E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B33402" w14:textId="3B6DAE0A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1063</w:t>
            </w:r>
          </w:p>
        </w:tc>
        <w:tc>
          <w:tcPr>
            <w:tcW w:w="9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F1F53" w14:textId="369DF98C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</w:tr>
      <w:tr w:rsidR="00B53625" w:rsidRPr="00C57313" w14:paraId="11068349" w14:textId="77777777" w:rsidTr="00F8347F">
        <w:trPr>
          <w:trHeight w:val="360"/>
          <w:jc w:val="center"/>
        </w:trPr>
        <w:tc>
          <w:tcPr>
            <w:tcW w:w="256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D20796F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DF80C0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B0F08" w14:textId="40739655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Without fal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C721B" w14:textId="1C4790B9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With fall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1B926B99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694BD" w14:textId="73A60880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Without fal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4ED6D" w14:textId="147565C0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With fall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6A455579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CEBDC" w14:textId="39B40F6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Without fal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115CA" w14:textId="172CF010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With fall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3C4DA912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BEFD8" w14:textId="1EF01478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Without fal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CFA9A" w14:textId="794D4161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With fall</w:t>
            </w:r>
          </w:p>
        </w:tc>
        <w:tc>
          <w:tcPr>
            <w:tcW w:w="903" w:type="dxa"/>
            <w:vMerge/>
            <w:tcBorders>
              <w:left w:val="nil"/>
              <w:right w:val="nil"/>
            </w:tcBorders>
            <w:vAlign w:val="center"/>
            <w:hideMark/>
          </w:tcPr>
          <w:p w14:paraId="00F6A437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</w:tr>
      <w:tr w:rsidR="00B53625" w:rsidRPr="00C57313" w14:paraId="6A1DEC31" w14:textId="77777777" w:rsidTr="00F8347F">
        <w:trPr>
          <w:trHeight w:val="360"/>
          <w:jc w:val="center"/>
        </w:trPr>
        <w:tc>
          <w:tcPr>
            <w:tcW w:w="256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1E74EED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CBC368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4651D" w14:textId="26061C32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45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7FECC" w14:textId="05CB5EE0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30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476BC37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F573A" w14:textId="298C1CDF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13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256B1" w14:textId="3480B3FF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48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AA47947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D5C61" w14:textId="5C4AC8F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4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DC8F0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N=19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F24E8B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BFC8C" w14:textId="4C3DF2D1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1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4365D" w14:textId="170240DF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  <w:t>33</w:t>
            </w:r>
          </w:p>
        </w:tc>
        <w:tc>
          <w:tcPr>
            <w:tcW w:w="903" w:type="dxa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3366DC4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8"/>
                <w:szCs w:val="18"/>
              </w:rPr>
            </w:pPr>
          </w:p>
        </w:tc>
      </w:tr>
      <w:tr w:rsidR="00EA16A2" w:rsidRPr="00C57313" w14:paraId="2B9884F5" w14:textId="77777777" w:rsidTr="007D14C2">
        <w:trPr>
          <w:trHeight w:val="360"/>
          <w:jc w:val="center"/>
        </w:trPr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5FA39C" w14:textId="6C621F4A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Duration of admiss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1490AE" w14:textId="0B575D63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(day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9FF4A77" w14:textId="595D873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.1±11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1D87664" w14:textId="741A70F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4.9±32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842DF41" w14:textId="356DE32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87B7D14" w14:textId="53B0BE4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4.0±14.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47A5883" w14:textId="3E8001C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7.5±28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4A250D0" w14:textId="4FD12FA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2031061" w14:textId="271DAC8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8.0±14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A984AC1" w14:textId="38716E5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3.0±33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F78AF13" w14:textId="72A4017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3E12106" w14:textId="18D9DD1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0.2±21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EBCDB11" w14:textId="7904B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8.5±27.7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E2CE6A1" w14:textId="44FF3BD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51</w:t>
            </w:r>
          </w:p>
        </w:tc>
      </w:tr>
      <w:tr w:rsidR="00EA16A2" w:rsidRPr="00C57313" w14:paraId="4BA6F6AD" w14:textId="77777777" w:rsidTr="007D14C2">
        <w:trPr>
          <w:trHeight w:val="360"/>
          <w:jc w:val="center"/>
        </w:trPr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576383" w14:textId="53739935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Time to fal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918B4E" w14:textId="14C960D8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(day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79A0CB3" w14:textId="38D9E71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.9±10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BE5EEF1" w14:textId="1A835E0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2.7±9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F0C6B10" w14:textId="3CBA47D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41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A744B03" w14:textId="5163107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.7±14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A6E71DA" w14:textId="607CA89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8.4±21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A12A823" w14:textId="295D45A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8C92EF1" w14:textId="7A4627D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.4±14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91AA081" w14:textId="7072DC2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.2±13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8C3D3F" w14:textId="017408C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89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8165F31" w14:textId="5B80861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9.7±20.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D4EDBAE" w14:textId="6CA5001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0.2±22.4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54E65E0" w14:textId="1102431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49</w:t>
            </w:r>
          </w:p>
        </w:tc>
      </w:tr>
      <w:tr w:rsidR="00EA16A2" w:rsidRPr="00C57313" w14:paraId="03FCED4A" w14:textId="77777777" w:rsidTr="007D14C2">
        <w:trPr>
          <w:trHeight w:val="360"/>
          <w:jc w:val="center"/>
        </w:trPr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FAF489" w14:textId="4C8ADAA0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E83F259" w14:textId="05F1FE1A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 xml:space="preserve">(years)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6F54494" w14:textId="5180433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3.6±15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A54D28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1.8±11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31D9368" w14:textId="36CF974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4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0ACDB1D" w14:textId="526CEE1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0.33±15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25EDBAC" w14:textId="2EB36E3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3.5±12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C1E4427" w14:textId="3E36379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3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02970DF" w14:textId="39E0924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3.5±14.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DBF9A6" w14:textId="56B33AC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5.3±9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051898" w14:textId="041F83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14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88D370B" w14:textId="04CD965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4.2±15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8560D5" w14:textId="3F46C7C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4.3±12.3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3E0D94C" w14:textId="74F4448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53</w:t>
            </w:r>
          </w:p>
        </w:tc>
      </w:tr>
      <w:tr w:rsidR="00EA16A2" w:rsidRPr="00C57313" w14:paraId="34FFD955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927D799" w14:textId="3AAA284A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S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86C666" w14:textId="05B9389C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Wom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760B46" w14:textId="08AE2D9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965 (99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9B5C90" w14:textId="1D16AA1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 (0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3ADBE0" w14:textId="3B40BAD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1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11F8DD" w14:textId="0987A70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29 (97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8523FA" w14:textId="341F37E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4 (2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C22B0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F9731A" w14:textId="2CB108B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205 (97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C171D4" w14:textId="1EA72B5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 (2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38B380" w14:textId="4034EAF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2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4AF51D" w14:textId="0E37906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88 (98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AA3B8B" w14:textId="04ABEF2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 (2.0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BB0D73" w14:textId="4027831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53</w:t>
            </w:r>
          </w:p>
        </w:tc>
      </w:tr>
      <w:tr w:rsidR="00EA16A2" w:rsidRPr="00C57313" w14:paraId="2E35E839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416293" w14:textId="555A5B7E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56F934C" w14:textId="571E7D26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7281AF" w14:textId="5301767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597 (99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7E5DD74" w14:textId="7A29A26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1 (0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86DA4E6" w14:textId="2A47D24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5BEBD7" w14:textId="205A189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60 (95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E735A3E" w14:textId="3B6E91A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4 (4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A59CCC6" w14:textId="1BD5A47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119004" w14:textId="6E13D81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46 (95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6CE92E3" w14:textId="0A5639F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 (5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DE5F976" w14:textId="28FB389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A02379" w14:textId="48B79E2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42 (95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C7D9952" w14:textId="473A093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3 (4.1)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6FB9C0" w14:textId="188069C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32194969" w14:textId="77777777" w:rsidTr="007D14C2">
        <w:trPr>
          <w:trHeight w:val="360"/>
          <w:jc w:val="center"/>
        </w:trPr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1A94A4" w14:textId="5E0DABFE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 xml:space="preserve">Height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7C551C9" w14:textId="4D8C085D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(c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7DF6FA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61.1±8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1CC09A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61.0±8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B9B225D" w14:textId="74C4645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982035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8.6±9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BC69A8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8.7±8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D235EA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2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0F1E67C" w14:textId="36BCE2B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7.4±10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B23EC06" w14:textId="5F84BDA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9.4±9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229F3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9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743A0C8" w14:textId="482111D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7.4±10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87BE649" w14:textId="21311CB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7.2±10.3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43E38E4" w14:textId="4EF9972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451</w:t>
            </w:r>
          </w:p>
        </w:tc>
      </w:tr>
      <w:tr w:rsidR="00EA16A2" w:rsidRPr="00C57313" w14:paraId="7EA7DF7C" w14:textId="77777777" w:rsidTr="007D14C2">
        <w:trPr>
          <w:trHeight w:val="360"/>
          <w:jc w:val="center"/>
        </w:trPr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221F08" w14:textId="2A64FABD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 xml:space="preserve">Weight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B0D403D" w14:textId="7EF3EF23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(kg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6661ED4" w14:textId="4955B9A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0.3±13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B98D7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6.7±9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775285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49A1D41" w14:textId="5AF48AC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7.2±13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60F333" w14:textId="23FD71D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3.9±11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D5EA1E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276D5FE" w14:textId="7A3BF71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3.7±12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FC4365" w14:textId="50253A2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3.1±13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FB2568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7AE54E7" w14:textId="2DD05CA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4.3±14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5FC164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2.7±9.9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2EFA55E" w14:textId="5BB9E2D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64</w:t>
            </w:r>
          </w:p>
        </w:tc>
      </w:tr>
      <w:tr w:rsidR="00EA16A2" w:rsidRPr="00C57313" w14:paraId="613FD2B0" w14:textId="77777777" w:rsidTr="007D14C2">
        <w:trPr>
          <w:trHeight w:val="360"/>
          <w:jc w:val="center"/>
        </w:trPr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359E2C" w14:textId="396913DD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BM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901B6DA" w14:textId="0F2BDA7B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(kg/m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vertAlign w:val="superscript"/>
                <w:lang w:val="en-GB"/>
              </w:rPr>
              <w:t>2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1D0C43B" w14:textId="6E6BB0E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3.1±4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104C8A6" w14:textId="712E1D1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2.0±3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F92718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9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019539A" w14:textId="57B980C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2.6±4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6A930F5" w14:textId="1899ACB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1.3±3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C80410" w14:textId="748A20E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6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B50CA95" w14:textId="279E13B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1.6±4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57877C4" w14:textId="706A9E2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0.7±4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997788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9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2F813E8" w14:textId="6232BD7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1.8±4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22099F4" w14:textId="67AE33F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0.3±2.9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BEE40F" w14:textId="65FBE22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30</w:t>
            </w:r>
          </w:p>
        </w:tc>
      </w:tr>
      <w:tr w:rsidR="00EA16A2" w:rsidRPr="00C57313" w14:paraId="6E3FAD1A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8C1362E" w14:textId="06D3B7C8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Emergency admiss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486A6B" w14:textId="02F72EF3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273270" w14:textId="19E6938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702 (99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C6A290" w14:textId="3DB7543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0 (0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577124" w14:textId="0235182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9C397D" w14:textId="3D26096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60 (9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5627DC" w14:textId="7743D5A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4 (3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43E64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8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E6544F" w14:textId="0068B06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4 (94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3D5A14" w14:textId="4B442A9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 (5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B5830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8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6FEA72" w14:textId="1122040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2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8207E2" w14:textId="6100378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7540B2" w14:textId="15B573F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330</w:t>
            </w:r>
          </w:p>
        </w:tc>
      </w:tr>
      <w:tr w:rsidR="00EA16A2" w:rsidRPr="00C57313" w14:paraId="69ACE25F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0A061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756C4D" w14:textId="68FF5FCA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C88F41" w14:textId="605E695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29 (98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2C7CD1" w14:textId="20FB224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 (1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BD2D5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819DDA" w14:textId="5D5E5C6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23 (96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918AF6" w14:textId="080AA84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4 (3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8CE63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69C16C" w14:textId="1BE606E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76 (96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2E3176" w14:textId="62A4A43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 (3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2C64E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28582B" w14:textId="613C9DF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65 (96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CB70CC" w14:textId="6D84A0E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3 (3.3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B2E94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1252BA22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54795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47D647" w14:textId="40117BED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F42FA4" w14:textId="141CF8F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1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D49C37" w14:textId="3688B13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9CAB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629510" w14:textId="35026FE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FD64DA" w14:textId="398AE4B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12B11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20E4DF" w14:textId="2075932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F92237" w14:textId="599C1CD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A284B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C9B65F" w14:textId="550BF2E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663134" w14:textId="4672264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7A77C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56D996B1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0ABB68D8" w14:textId="20D78A5E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Ambulance transpor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B1ECAD" w14:textId="4EA2217C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D18A42" w14:textId="2432C7D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423 (99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B1BE8D" w14:textId="4B291B0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8 (0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E7E00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25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89ED85" w14:textId="02FDF36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92 (97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69C8A7" w14:textId="636F311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7 (3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43977F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9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179B09" w14:textId="3BBB69E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07 (95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A36F13" w14:textId="1FDA508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 (4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E91EB1" w14:textId="299C443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97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4B50A1" w14:textId="155133A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46 (98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6112A5" w14:textId="6738306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 (1.1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151BD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10</w:t>
            </w:r>
          </w:p>
        </w:tc>
      </w:tr>
      <w:tr w:rsidR="00EA16A2" w:rsidRPr="00C57313" w14:paraId="5385D095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6D5BF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F2EB3D" w14:textId="300C6453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373789" w14:textId="71A53D2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9 (98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5A5B56" w14:textId="6B28C0C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1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6EC08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DD6737" w14:textId="1579C0E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97 (94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CD9733" w14:textId="7AEA59E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 (5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2E60D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46AFF6" w14:textId="0B88A42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44 (96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D95A9E" w14:textId="140F2C7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 (4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76289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00878B" w14:textId="252A7E9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84 (95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5CB30B" w14:textId="6A47561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9 (4.1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4D74C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07DF8532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4F9FB93F" w14:textId="2FE96965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Dementi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928CEA" w14:textId="61C183FE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34BD7B" w14:textId="4DBFD95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438 (99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55F4AC" w14:textId="54020F5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9 (0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982DEC" w14:textId="3FFFEFB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83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267C7F" w14:textId="6E14291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52 (96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82CBBC" w14:textId="1678598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7 (3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CEBC9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80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25F021" w14:textId="2210511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41 (96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A04D1" w14:textId="670485A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8 (3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17B62C" w14:textId="4C19806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39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B46D5B" w14:textId="338903E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03 (96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D41ED0" w14:textId="2A67AEC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2 (3.1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AEFAF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885</w:t>
            </w:r>
          </w:p>
        </w:tc>
      </w:tr>
      <w:tr w:rsidR="00EA16A2" w:rsidRPr="00C57313" w14:paraId="6EA5DA54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57501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6676C9" w14:textId="6A00E40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E7EB8A" w14:textId="66A7E2E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24 (99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43E3E6" w14:textId="51B97C8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8AD56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2AC5DD" w14:textId="53EA5BF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7 (97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F56E26" w14:textId="60D723A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2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8F90D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B4EE5C" w14:textId="387F2FA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 (9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29203B" w14:textId="02541B2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9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C644F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515150" w14:textId="6FA22F7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7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A934C4" w14:textId="3C04881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3.6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5A20B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47857C31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6BB5BE3A" w14:textId="02BFA053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lastRenderedPageBreak/>
              <w:t>Parkinson's disea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4F9EB2" w14:textId="2E1EDF68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87F499" w14:textId="14E65F7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545 (99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BF5492" w14:textId="64E9CC3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0 (0.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1C275A" w14:textId="5E27603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73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1E7805" w14:textId="784B842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68 (96.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EF26DE" w14:textId="041B001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7 (3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B2DE5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75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080187" w14:textId="1ADFB73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40 (95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2F56AF" w14:textId="1383B32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9 (4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1D4BB9" w14:textId="4357551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49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EEAB03" w14:textId="3E7CF60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07 (97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234B69" w14:textId="5AF62A2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1 (3.0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10D342" w14:textId="0955F8F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153</w:t>
            </w:r>
          </w:p>
        </w:tc>
      </w:tr>
      <w:tr w:rsidR="00EA16A2" w:rsidRPr="00C57313" w14:paraId="72B5D209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A4F3F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BF0FDC" w14:textId="0F318F32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D03AF2" w14:textId="30BAFC7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22F74" w14:textId="10736DB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93514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A2E0D8" w14:textId="3743F5B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1 (95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98B18F" w14:textId="453571B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4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E094C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B8DB0D" w14:textId="2E57B72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B8817A" w14:textId="761ACFF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4C0A8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3D85E9" w14:textId="7DA97E1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3 (92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470899" w14:textId="6A5805B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8.0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219DF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769D4C67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4447A425" w14:textId="2620BA8C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Strok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710978" w14:textId="5589F0C6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84F4E6" w14:textId="4DDFF59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336 (99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B3C6CA" w14:textId="23DDF0A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6 (0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DE05CD" w14:textId="1D31C67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3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91822F" w14:textId="1466437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205 (96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3C1087" w14:textId="3236C4F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0 (3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52E182" w14:textId="0AA7C21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49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A22999" w14:textId="7A2EC29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55 (95.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227F3D" w14:textId="6EEC280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6 (4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782AE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6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123D9A" w14:textId="74C829B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84 (96.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D20F71" w14:textId="3DF66DD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7 (3.3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A73B5E" w14:textId="7E1EC61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448</w:t>
            </w:r>
          </w:p>
        </w:tc>
      </w:tr>
      <w:tr w:rsidR="00EA16A2" w:rsidRPr="00C57313" w14:paraId="7880933F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901A9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1155C9" w14:textId="5C02B3C4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4CC00" w14:textId="31DF8DE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26 (98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E2D685" w14:textId="6854438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 (1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4C80D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F76762" w14:textId="03AFF6C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84 (95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460C1F" w14:textId="109BDF0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 (4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4BBBD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729C0C" w14:textId="46C6FC9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6 (97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D960E2" w14:textId="5AD5BEF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 (3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66A6E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1EB05B" w14:textId="550B0E5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46 (97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60803B" w14:textId="243159C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 (2.4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2423D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19670F12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779DE067" w14:textId="0B2009A2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Visual impairm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B6CDD2" w14:textId="0D005BBF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02DB9D" w14:textId="144DCFA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090 (99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AFE648" w14:textId="08251C6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7 (0.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22469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95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FB51E5" w14:textId="12BE8AB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78 (96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8190C4" w14:textId="32DD0B7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8 (3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9B691F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28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1CB3C3" w14:textId="650CA9E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78 (95.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291016" w14:textId="31DF7B3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 (4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5B0A7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0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AC3A7C" w14:textId="65875E9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06 (96.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4C920B" w14:textId="1545F1F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1 (3.3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8B988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296</w:t>
            </w:r>
          </w:p>
        </w:tc>
      </w:tr>
      <w:tr w:rsidR="00EA16A2" w:rsidRPr="00C57313" w14:paraId="5E149FFB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9D678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658485" w14:textId="7751FE49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99D4BB" w14:textId="375FB83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72 (99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82F1DC" w14:textId="6E2BE88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 (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855C4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3254C7" w14:textId="25838FB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11 (95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EB4497" w14:textId="432DBDF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 (4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B316B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7B5DB8" w14:textId="4CDCAB8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3 (97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C7439F" w14:textId="48AE3AB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2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79F44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9CB5CF" w14:textId="5F0FF11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24 (98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F7AFA0" w14:textId="01A12BC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1.6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19566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10A887B1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584A55F8" w14:textId="36D4D1D2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Use of care insura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D0F99D" w14:textId="29663F08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04D2CE" w14:textId="1F18D65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20 (99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17E959" w14:textId="16E2D2A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 (0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5FE43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12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C390AA" w14:textId="16B7D48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53 (96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918C71" w14:textId="2561134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 (3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C5BE37" w14:textId="4852CBF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73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1F24C9" w14:textId="182E416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0 (95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D326EE" w14:textId="41901F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 (4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8978A9" w14:textId="538319E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93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E6E382" w14:textId="5113F0E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85 (96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B2AC38" w14:textId="050DE02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 (3.6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85D0D1" w14:textId="2097A83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42</w:t>
            </w:r>
          </w:p>
        </w:tc>
      </w:tr>
      <w:tr w:rsidR="00EA16A2" w:rsidRPr="00C57313" w14:paraId="6E6512B3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A59C2" w14:textId="29211318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0233C2" w14:textId="01D3BB36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884981" w14:textId="005E0DC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46 (98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78C443" w14:textId="3342F5D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 (1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0E157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5AF309" w14:textId="2ADEFB1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68 (96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2A9AED" w14:textId="4752DD5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2 (4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865D4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B524D7" w14:textId="51016F5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85 (95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5320D9" w14:textId="3F18A98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 (4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200F6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FAE177" w14:textId="302B985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39 (98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A87B5B" w14:textId="13806A0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 (1.6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9125D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39A54BBF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8B5151" w14:textId="56DB85FC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BB66AC" w14:textId="4E4C0E0A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55E8A95" w14:textId="40710E6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396 (99.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6F75583" w14:textId="4C432AB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2 (0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9986531" w14:textId="47C9798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66F0A81" w14:textId="174816D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50 (96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CF2BA73" w14:textId="43A13E6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7 (3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6E7A179" w14:textId="1BE3B86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F2A74AD" w14:textId="0A26301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06 (96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ACAE2E5" w14:textId="760FD90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 (3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46F410F" w14:textId="59064A0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B1FBC6F" w14:textId="61537A1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06 (95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B8CBBF2" w14:textId="5A80768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9 (4.5)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1133A02" w14:textId="0D4F607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6B1E2BC5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557C33E" w14:textId="20A9DCE0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Presence of cognitive function scor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E9E7BB" w14:textId="0C8A0E1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6BD257" w14:textId="3934D67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313 (99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71328A" w14:textId="3B14DBF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9 (0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ACB74B" w14:textId="16E4013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4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0085F3" w14:textId="2A475DC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252 (96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1F7C9E" w14:textId="0EE6A83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3 (3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FC7BD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28852E" w14:textId="41CF190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52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8A22E2" w14:textId="4100B28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 (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69049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E2733F" w14:textId="52CCF43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56 (97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6BEF8F" w14:textId="1BC1339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3 (3.0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D2193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675</w:t>
            </w:r>
          </w:p>
        </w:tc>
      </w:tr>
      <w:tr w:rsidR="00EA16A2" w:rsidRPr="00C57313" w14:paraId="6B07598A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207C5" w14:textId="2D9EB160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70FD4A" w14:textId="0EB0101F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B1C8F1" w14:textId="5DE5641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6 (98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767CDA" w14:textId="443D118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A06C9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73D6CC" w14:textId="75D6661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3 (95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040B13" w14:textId="3D16AE4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 (4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29D63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0C78B7" w14:textId="2A29EA9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5 (94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7FD1CE" w14:textId="251946D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 (5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A0B70F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9B9184" w14:textId="55BEC75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61 (9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2A5157" w14:textId="12F1773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 (3.7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7F4F0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02482FFD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030489" w14:textId="7C46F04D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D1C9EB" w14:textId="76567A8E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53C2785" w14:textId="5478794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3 (1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FC4E969" w14:textId="2CD1D7B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03B6804" w14:textId="094D341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212397E" w14:textId="71D3269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4 (1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0348105" w14:textId="4C7BAA4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468C63" w14:textId="3F40F7C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2847732" w14:textId="3A6F7DA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 (1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DDB312" w14:textId="6233D45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A2BA7C1" w14:textId="79651C2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7CF9EBB" w14:textId="36F650F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 (1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3096371" w14:textId="228C3E1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A38DB77" w14:textId="7936BA9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7867FE02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665A287" w14:textId="54013910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Inpatient war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18CF91" w14:textId="15960208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Internal medic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DFB2D5" w14:textId="43A1229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430 (99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DC8852" w14:textId="17B834A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9 (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667DB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F0C937" w14:textId="10C8969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42 (97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641BA0" w14:textId="7A45702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5 (2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847809" w14:textId="20B3DEB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4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FD9982" w14:textId="54ED41F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93 (96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F6D876" w14:textId="2D0895D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2 (3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DAF53F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8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FF2537" w14:textId="3D6955A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30 (97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4372B7" w14:textId="0D0723B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 2.40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94B81D" w14:textId="0C49548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13</w:t>
            </w:r>
          </w:p>
        </w:tc>
      </w:tr>
      <w:tr w:rsidR="00EA16A2" w:rsidRPr="00C57313" w14:paraId="7603739A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88BE3" w14:textId="4C2D5A3C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6B525D" w14:textId="33A9B1F1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Department of Surge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439DE3" w14:textId="65F1BA4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097 (99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D0114" w14:textId="0583583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 (0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EF408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8B09A8" w14:textId="1ADBC81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15 (95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FE359E" w14:textId="7C98D8B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2 (2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5BC21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31E871" w14:textId="0EBF296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26 (96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AEE2BC" w14:textId="56A3C8A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 (3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3D1C2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6E573E" w14:textId="64559B0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49 (97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15B33A" w14:textId="4328B4F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 (2.5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89796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25F3280A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76DF91" w14:textId="5B9C805E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46BAAFF" w14:textId="259597BB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Emergency Depart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18BD313" w14:textId="0BB2DFF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5 (1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2D62F6" w14:textId="6845D83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43A2FC9" w14:textId="5A84DAF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48299B" w14:textId="35D15B3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2 (97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670F541" w14:textId="3BA6631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3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7D7F35" w14:textId="7934561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785B766" w14:textId="67D7063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2 (94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FD97ECB" w14:textId="3F1775B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5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5E24188" w14:textId="020C4E6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F8EE1F" w14:textId="2D291D4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1 (93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FD414CB" w14:textId="1D555F2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 (6.8)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2EA169" w14:textId="6F2F24C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69457460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C53DAE0" w14:textId="20800F7E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Disturbance of conscious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00BC03" w14:textId="669CCD4C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3983A7" w14:textId="7EA3553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505 (99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C58DD" w14:textId="5B09E8B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9 (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69DCCB" w14:textId="2F8C708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482EAA" w14:textId="263283F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258 (96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32FE35" w14:textId="7AFC498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1 (2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4F17E9" w14:textId="55551A9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4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552BA0" w14:textId="3B9DBAD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51 (95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7754C5" w14:textId="2D160BF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 (4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FBD38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9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EE79DF" w14:textId="41D5191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89 (97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C630B6" w14:textId="2730102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6 (2.6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4781A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97</w:t>
            </w:r>
          </w:p>
        </w:tc>
      </w:tr>
      <w:tr w:rsidR="00EA16A2" w:rsidRPr="00C57313" w14:paraId="28290C82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E7420" w14:textId="1DD6C48D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09B3A8" w14:textId="5918EA45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3E318A" w14:textId="79E758C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7 (98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FF3833" w14:textId="3B45396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1BD7C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32435D" w14:textId="69B9364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4 (9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4F1E9A" w14:textId="0163612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4 (4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55CF4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FE1F73" w14:textId="5C92496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0 (96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09693F" w14:textId="73174F3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 (3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179A5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899AA8" w14:textId="6046988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40 (9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FEF3B4" w14:textId="0F56E2B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 (3.7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7FD9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21CE429C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D1B1F7" w14:textId="77068BAE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CA5294D" w14:textId="522D8A0A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2E16E9" w14:textId="1345492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E31BB5D" w14:textId="641309A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4EDCD01" w14:textId="4965E18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1DE80B2" w14:textId="648A933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FFC04A2" w14:textId="333DCF1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24A77C4" w14:textId="653F5F3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DE18DE5" w14:textId="4B35302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10D4F0D" w14:textId="52851A3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69E7CCB" w14:textId="574B85D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262DC5" w14:textId="075AB5D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8B6B6FC" w14:textId="3DFDE08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496A1EA" w14:textId="4F9C61F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219B5703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0DE21C8" w14:textId="2D4B0A51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Eat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C2B797" w14:textId="13D51316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0A1611" w14:textId="3D66BA9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458 (99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D52EF" w14:textId="2910EA6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8 (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635C9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2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E4B8F3" w14:textId="08FC559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12 (97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97E173" w14:textId="536B7CB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3 (2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B0C1D5" w14:textId="47046CE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08FD0C" w14:textId="5D9C0E3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44 (97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E061B7" w14:textId="46D9FB0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 (2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1197B3" w14:textId="71CE82F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4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F58F49" w14:textId="337FBAA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3 (98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86B484" w14:textId="46281EE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1.1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C8135C" w14:textId="7ABC7AE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236</w:t>
            </w:r>
          </w:p>
        </w:tc>
      </w:tr>
      <w:tr w:rsidR="00EA16A2" w:rsidRPr="00C57313" w14:paraId="6AE9933B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5D678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E1A544" w14:textId="6043426F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8DFC37" w14:textId="0C35C73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3 (97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11B402" w14:textId="0628D0F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2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33650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B78F24" w14:textId="66E565D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62 (9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FB2A7F" w14:textId="0981390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 (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9A42D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034A36" w14:textId="3D75C3C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99 (95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42C91F" w14:textId="69E42A9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 (4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2A530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BFDFD4" w14:textId="7141D9E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15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FA88E8" w14:textId="0650B1C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6 (3.6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62EB4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35AFB671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2295C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CB969B1" w14:textId="51D6629E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1878C7" w14:textId="60C20BA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DE3D17" w14:textId="0F46852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DA6A2F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2843D9" w14:textId="1F6FD1F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BFAD35" w14:textId="1FD6903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6487C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B96F46" w14:textId="0566D97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EEC10C" w14:textId="55B12AA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70C36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05ECD0" w14:textId="08BF328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2 (97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5AB496" w14:textId="2A01117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2.3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CED43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6E4072A5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30F6E7F1" w14:textId="07E1408B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Transfer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2CC8B1" w14:textId="2EAD544D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1BF45C" w14:textId="06071E0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353 (99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7A40E4" w14:textId="5A18B82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8 (0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185200" w14:textId="763E582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83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0ECEC6" w14:textId="015EA64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85 (97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1F56AC" w14:textId="271E15B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2 (2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4CEF09" w14:textId="441C709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3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7AEB22" w14:textId="4834B79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1 (97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9B6068" w14:textId="29752A7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2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CE1C38" w14:textId="597D6AB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67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1D7126" w14:textId="0EE9DA6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28 (98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8ABE30" w14:textId="3C6CD22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1.5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AEE2D2" w14:textId="55B1032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472</w:t>
            </w:r>
          </w:p>
        </w:tc>
      </w:tr>
      <w:tr w:rsidR="00EA16A2" w:rsidRPr="00C57313" w14:paraId="37DF4BA6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B1469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CACC59" w14:textId="572BD265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0E41C2" w14:textId="35C7CEA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05 (99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FD77A1" w14:textId="4D4EDED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1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E3589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CB8C47" w14:textId="65C89F1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02 (95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D14254" w14:textId="5C8C619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6 (4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EA75B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B3E326" w14:textId="1089B49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68 (95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1DFCA6" w14:textId="0DE164D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 (4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724FF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725A53" w14:textId="1AE7369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94 (96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FFE057" w14:textId="33273E6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1 (3.4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E60A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4CCD749A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5FCBE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F9DCBE8" w14:textId="15312090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A456AE" w14:textId="03923B6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9E0B0E" w14:textId="1BFCCE0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1AFA9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0D53D9" w14:textId="4C78E1E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565425" w14:textId="547FEC7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E6DEA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F81331" w14:textId="4AA00B0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521EE" w14:textId="78D46F1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F38D4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8023F3" w14:textId="08B7049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F019D7" w14:textId="703743D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1C0A8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03E4D3B4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00FF11D3" w14:textId="58911D11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Dre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5B8D97" w14:textId="09A92C8A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53ADB3" w14:textId="13331B3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464 (99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3B9B25" w14:textId="2AA74A1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8 (0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BBC297" w14:textId="4DD3CAC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14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250721" w14:textId="6ED1668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03 (96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8F4285" w14:textId="72567E7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6 (3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F7D7B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7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1C2508" w14:textId="7B3F659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4 (97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C586A9" w14:textId="4A29262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 (2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CBEAA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26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F683D5" w14:textId="27A966F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65 (98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2C3076" w14:textId="28E0899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 (1.8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4BED8C" w14:textId="1C23ADD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354</w:t>
            </w:r>
          </w:p>
        </w:tc>
      </w:tr>
      <w:tr w:rsidR="00EA16A2" w:rsidRPr="00C57313" w14:paraId="33679A32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A4A92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2BCD5B" w14:textId="3C27A241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7201E4" w14:textId="490B60F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7 (97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BF3589" w14:textId="5493A7E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2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759AF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C6D989" w14:textId="3F9DA11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75 (95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943483" w14:textId="1D39A41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2 (4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AF53F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35046C" w14:textId="475974D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90 (9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F766F8" w14:textId="4DE4AF4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4 (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3619B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85C20B" w14:textId="5924253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41 (96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721927" w14:textId="5AB43ED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0 (3.4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3BE25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693127CC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3418A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44608A6" w14:textId="294FB6FC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C6A703" w14:textId="4FDC919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020EB5" w14:textId="5BCAC1A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FB0FE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9D8B60" w14:textId="0C74BF9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8AAEF" w14:textId="75E626F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C24A1F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A2630D" w14:textId="1970E2C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 (87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BEB0C1" w14:textId="1AB82C6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2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8FBD7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639661" w14:textId="268B616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4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8CEA85" w14:textId="4C246FE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0DBDA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0A0B01E6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1DD0BA8B" w14:textId="11BDE24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oving and using the toile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911C84" w14:textId="29320A49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FFF2BC" w14:textId="2CE6CA3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429 (99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0FD6A9" w14:textId="2CE76D4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8 (0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AAEC5B" w14:textId="2D190CC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39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3A4C87" w14:textId="45580E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98 (97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96BF57" w14:textId="5E2FC49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1 (3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3766D0" w14:textId="7810F6F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45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701D4B" w14:textId="6996D5F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7 (99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209704" w14:textId="5A9C16A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4E6D5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18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C46F73" w14:textId="311E43B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8 (97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F4835D" w14:textId="7119642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 (2.1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6078E7" w14:textId="39F42B3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483</w:t>
            </w:r>
          </w:p>
        </w:tc>
      </w:tr>
      <w:tr w:rsidR="00EA16A2" w:rsidRPr="00C57313" w14:paraId="7EDAB457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48F12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01A06C" w14:textId="39CB9E14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7424E0" w14:textId="76250D3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22 (98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B796D2" w14:textId="0679661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1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21A9E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80559D" w14:textId="7A4DD86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84 (95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615F8C" w14:textId="177461D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 (4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9B4CE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E25252" w14:textId="66D9DDA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46 (95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7CFF50" w14:textId="4F192F2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8 (4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5B6CB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667B5B" w14:textId="1431C83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66 (96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97017C" w14:textId="54DA23B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0 (3.3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20F16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0544E619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57454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E8C84C5" w14:textId="5F574E72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CE53A1" w14:textId="4F9A1A5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6B2E12" w14:textId="65F1988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D30F3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FB0D3E" w14:textId="0074745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37C4C9" w14:textId="0EA0018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8534E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4A57C2" w14:textId="2B675C4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1573E9" w14:textId="374CED8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0C819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476C9" w14:textId="1D40ECF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6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DE03AA" w14:textId="5ECF48D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3F7A5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634EFAB6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3F3C110B" w14:textId="6BF6B93A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Bath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66A32A" w14:textId="19EFFB2F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8E9019" w14:textId="512B72F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401 (99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3AE313" w14:textId="0AE76E4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8 (0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26417E" w14:textId="598E841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4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AB66B3" w14:textId="6B7DE11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18 (97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8FB865" w14:textId="57305C7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7 (2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A1CC9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26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3284CA" w14:textId="7558DF1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3 (98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1CFB3F" w14:textId="6D7300E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DF6CC3" w14:textId="7BDE738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23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5C5C9E" w14:textId="6FF62A2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5 (98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9E2D4" w14:textId="51BB253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1.5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5FB92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265</w:t>
            </w:r>
          </w:p>
        </w:tc>
      </w:tr>
      <w:tr w:rsidR="00EA16A2" w:rsidRPr="00C57313" w14:paraId="358EED08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50762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2930B0" w14:textId="2EC705B0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3DB3F7" w14:textId="138F276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1 (98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2DF760" w14:textId="75E7DA1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1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78064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94A011" w14:textId="5AA649E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73 (9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CD6559" w14:textId="386DB02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8 (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B5D18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3361AF" w14:textId="630CB45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06 (95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376145" w14:textId="796E7EE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6 (5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9B871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9A037F" w14:textId="1F088C2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17 (9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851B4A" w14:textId="25F5EC1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0 (3.5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74E55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5CC5023B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82F1C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BA431E4" w14:textId="2DDD111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1AE72D" w14:textId="667011F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0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2359D4" w14:textId="746E0D1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39E18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8CA9EB" w14:textId="3CFA105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8 (97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5F5B9D" w14:textId="6050B3C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 (3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4A553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B36416" w14:textId="130E275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2 (9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1382AD" w14:textId="2108487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3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88E2C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714536" w14:textId="55CFD8F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8 (98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78FCAF" w14:textId="21C435C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.3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82BE2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3C964C65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0CF37025" w14:textId="3DF4F80D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Walking on level grou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2205B1" w14:textId="27819948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4157BB" w14:textId="7F4F10C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393 (99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CF614C" w14:textId="17431F6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8 (0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D47B9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7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957D83" w14:textId="0517563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55 (97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FCCC9B" w14:textId="6B52E8C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4 (2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420AC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1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A39402" w14:textId="66B9C72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7 (98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720CE2" w14:textId="001921E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65131F" w14:textId="491849A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28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9B37A6" w14:textId="5F37018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6 (98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B2954D" w14:textId="5C43352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1.4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167514" w14:textId="3A067BF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484</w:t>
            </w:r>
          </w:p>
        </w:tc>
      </w:tr>
      <w:tr w:rsidR="00EA16A2" w:rsidRPr="00C57313" w14:paraId="1F7AD6D8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D8725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368915" w14:textId="4E9A6158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35C12C" w14:textId="195AB96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3 (98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4086F5" w14:textId="4886E8D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1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8633E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820906" w14:textId="7A9FBD8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97 (94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0F86D" w14:textId="5D369EB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3 (5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67783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7BB151" w14:textId="13738EA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33 (9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4E5A60" w14:textId="53344AA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6 (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EDE89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FFFEC2" w14:textId="1821968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33 (96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DD2A86" w14:textId="5B9998E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9 (3.4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B52C8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771AF2A5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0EA2B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0745B52" w14:textId="5FEA0EF5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E0419D" w14:textId="2E8BD58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6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42024C" w14:textId="458B35F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EE46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6DA94C" w14:textId="08A23F1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7 (97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04ACF0" w14:textId="535B209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2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6B555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B5E8DC" w14:textId="69FDDC0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1 (93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B31C3B" w14:textId="4AEFDC7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6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4EFB3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096472" w14:textId="6EE9200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1 (96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5F4AF9" w14:textId="007EE79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3.2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CBF8F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73C880A0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5FDB98C1" w14:textId="66C5E5D3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Stair climb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8004D9" w14:textId="3F1823F0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46BF69" w14:textId="1F86678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338 (99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2A2364" w14:textId="023EE60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8 (0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9CA418" w14:textId="25E6F96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2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5014B8" w14:textId="420ACE0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56 (97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37B52D" w14:textId="338DD47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4 (2.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2E737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9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114AB7" w14:textId="631BE49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1 (98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6C3342" w14:textId="401C6FA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F750A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11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DE032B" w14:textId="1DF3755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2 (98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2C3CB3" w14:textId="1FE95C2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1.5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215BB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250</w:t>
            </w:r>
          </w:p>
        </w:tc>
      </w:tr>
      <w:tr w:rsidR="00EA16A2" w:rsidRPr="00C57313" w14:paraId="7D59A4EC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B71B5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46290F" w14:textId="35C22D63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A20B7A" w14:textId="5680297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9 (98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9F17CB" w14:textId="0DC2AA8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1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60A3B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7626BB" w14:textId="00147B5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79 (95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B8C00D" w14:textId="2CCBCBD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0 (5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ACB70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F718CF" w14:textId="2156A7E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75 (94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7F81B0" w14:textId="147533E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6 (5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EF12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96A2E3" w14:textId="6F53C6C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14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F3B502" w14:textId="7BFCC4A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0 (3.6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73DFB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0D3BAE07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8FC33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0902425" w14:textId="303982AB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C75D68" w14:textId="2B116CA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5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740EF" w14:textId="5680F8E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630F1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464EA7" w14:textId="2CD8F03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4 (97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443516" w14:textId="19850A7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 (2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B54D5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657706" w14:textId="1FF004F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5 (97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93E849" w14:textId="55FB9AB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2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4320D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4EEC23" w14:textId="306AA17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4 (98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C5B802" w14:textId="05C217C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.2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30EE8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361BF0E2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458FF51F" w14:textId="7E4E3585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Changing cloth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BB710A" w14:textId="4A6A304A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EC711D" w14:textId="0217A95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413 (99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BC2F45" w14:textId="60C8BD0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8 (0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6E135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1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E940C2" w14:textId="1008C5D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93 (97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661CE1" w14:textId="3B9B4D4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9 (2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6ECBB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18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8AEFFF" w14:textId="4FEFA9A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5 (96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25D76A" w14:textId="384B585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 (3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C5C5D0" w14:textId="775E3B2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65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42A143" w14:textId="3D89973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40 (97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318C56" w14:textId="627AF1F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 (2.1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E1A8F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622</w:t>
            </w:r>
          </w:p>
        </w:tc>
      </w:tr>
      <w:tr w:rsidR="00EA16A2" w:rsidRPr="00C57313" w14:paraId="0A2F8C41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4F02E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AF0C00" w14:textId="25DCAD44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6C1612" w14:textId="21A2956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41 (98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97819D" w14:textId="7549B0F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1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42C0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2A6AD3" w14:textId="2716977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87 (95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510FC5" w14:textId="28BDC92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9 (4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D6E0B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77B8C0" w14:textId="13DAF95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45 (95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F789A5" w14:textId="529B86F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6 (4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686E5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5E9D15" w14:textId="3394C8A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79 (96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BD0A6B" w14:textId="6DE3A21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0 (3.3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4571E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3129476F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44B37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666042" w14:textId="137565A6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87B7AA" w14:textId="50CE0EE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9DDFFB" w14:textId="0C1E260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A6775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3C8E81" w14:textId="7BA6D02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33E5AD" w14:textId="498B9B8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FEC63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07C1F7" w14:textId="0BD9F7D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A8F63A" w14:textId="4405A14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FACC3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7915D8" w14:textId="27085CF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4804C3" w14:textId="06E3FAA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EBB27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7D5DF43F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17A63183" w14:textId="5CE435D9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Defecation managem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C62D4E" w14:textId="2DFDE2F9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C4E474" w14:textId="7312A61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480 (99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7CE4D3" w14:textId="2D7B862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8 (0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632C5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7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A926ED" w14:textId="76D60A9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67 (96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472EB6" w14:textId="0C6111D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8 (3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7C313" w14:textId="7AE80D5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33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638A43" w14:textId="02F5DD3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92 (97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BC2ECA" w14:textId="2D35443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 (3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5BDE5C" w14:textId="71CAB36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37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6E6D9A" w14:textId="6F87417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90 (96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6F824A" w14:textId="32E714E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 (3.6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E62674" w14:textId="1F80D7B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468</w:t>
            </w:r>
          </w:p>
        </w:tc>
      </w:tr>
      <w:tr w:rsidR="00EA16A2" w:rsidRPr="00C57313" w14:paraId="7D85906D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0195D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89BDA8" w14:textId="182B4FE1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3DAAB4" w14:textId="661A7F7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0 (97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CA789C" w14:textId="2199015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2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81BB8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035BF8" w14:textId="05D59C9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00 (95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EC08BE" w14:textId="6EE5C80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 (4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183E1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129C66" w14:textId="003715E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42 (94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06B6B0" w14:textId="5C4FE74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 (5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9B82A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EF7512" w14:textId="0069718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97 (96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ADC74" w14:textId="683445B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6 (3.2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98085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54DA887B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2B218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A76E602" w14:textId="45D9D69D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62C9C5" w14:textId="386468B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2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E36BBF" w14:textId="7F12CCE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A96ED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0E93AF" w14:textId="0F4CE87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2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448F65" w14:textId="147E9F4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3DE1F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12BD7D" w14:textId="58B056C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FC2872" w14:textId="7FFE0C2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A8748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8C4EF2" w14:textId="5024F14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3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BD47D9" w14:textId="344A45E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7A109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47CF6F71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5EB2AF8C" w14:textId="33DCFB5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Urination manage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057809" w14:textId="6BBD0B7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DAB381" w14:textId="20699A5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477 (99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254B94" w14:textId="0E5213F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8 (0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D1664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8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4E6347" w14:textId="7DD5560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68 (96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436353" w14:textId="7C514BB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8 (3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463A66" w14:textId="404F8B1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33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3B2D54" w14:textId="55D18B5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90 (96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46B3EE" w14:textId="62DC1BF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 (3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715EB7" w14:textId="78E364C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38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4B8799" w14:textId="3129C0E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87 (96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9DBF64" w14:textId="29D92BA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 (3.1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C42BC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11</w:t>
            </w:r>
          </w:p>
        </w:tc>
      </w:tr>
      <w:tr w:rsidR="00EA16A2" w:rsidRPr="00C57313" w14:paraId="7CFEF617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32447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C3BD04" w14:textId="65EBBE89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371ACC" w14:textId="0B6CEDE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3 (97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0BBD81" w14:textId="6CEE916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2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71DCF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361D03" w14:textId="174CECE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00 (95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03C18C" w14:textId="7D28C3F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 (4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25004F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89B87A" w14:textId="1FF2AC1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44 (94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772219" w14:textId="3BC1457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 (5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63E3A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20B3C9" w14:textId="00931F9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03 (96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9E227A" w14:textId="27303F5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7 (3.3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9D70D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733A1732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3D893" w14:textId="77777777" w:rsidR="00EA16A2" w:rsidRPr="00C57313" w:rsidRDefault="00EA16A2" w:rsidP="00EA16A2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0861EF" w14:textId="4124D985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A1E231" w14:textId="00FA079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2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6F5FDE" w14:textId="130289F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BDC16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B19311" w14:textId="63743B0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1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63B651" w14:textId="7D08C11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55EB4F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312425" w14:textId="53E4C23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446F3E" w14:textId="09FB5B4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6C622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FE810E" w14:textId="0AE9551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0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A9DED6" w14:textId="3472F45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D68F0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404D5109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1698CB95" w14:textId="3DB9A613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Good sleep condi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C6D4B0" w14:textId="212AB245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A61AB" w14:textId="783D648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968 (99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E1AF2B" w14:textId="6645E88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9 (0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09DA7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91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0FCD64" w14:textId="22F6757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65 (96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476964" w14:textId="6404F15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8 (4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A3091B" w14:textId="4F80408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36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A11A3D" w14:textId="2CAC007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2 (95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8704C" w14:textId="5D9A5E8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 (4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79012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9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2E2497" w14:textId="0629023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53 (98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3E6C27" w14:textId="6E47A38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 (1.2)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C7EFF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120</w:t>
            </w:r>
          </w:p>
        </w:tc>
      </w:tr>
      <w:tr w:rsidR="00EA16A2" w:rsidRPr="00C57313" w14:paraId="24519805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AA799" w14:textId="6053E4C8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6C96EA" w14:textId="40DCD144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E64C13" w14:textId="4D59ECF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41 (99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01502A" w14:textId="0DE518C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 (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6D3E3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F981FA" w14:textId="28F52C1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60 (97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FC2929" w14:textId="60AA44D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 (2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C405D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205A47" w14:textId="7F2043B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9 (95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341B7B" w14:textId="13D3ED7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 (4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0EEE5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D9487A" w14:textId="4449206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9 (95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BE7339" w14:textId="446C0DA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 (4.2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5711C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35EB6681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41CF68" w14:textId="38BCEBEB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BEAF96" w14:textId="3F16F346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A62C90F" w14:textId="005435B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53 (99.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AC82DCD" w14:textId="399D0E2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 (0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C91D3CA" w14:textId="5935179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1769658" w14:textId="64D68B7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64 (97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D727D05" w14:textId="15B03F8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 (2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C32F47F" w14:textId="2580D5F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DA7126" w14:textId="5A9DFF2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10 (96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C337D72" w14:textId="7A51AC5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 (3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E60528E" w14:textId="2A4D828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04C111D" w14:textId="7A94ADA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08 (96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39655F" w14:textId="34D61C1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7 (3.7)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1F2AD33" w14:textId="150031C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3C2FEEFC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2C828B3" w14:textId="6E7F9F77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Use of sleeping pill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CE1997" w14:textId="22C26074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B8A965" w14:textId="68B104E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54 (99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476520" w14:textId="6A1625F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 (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FF69D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8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8D638E" w14:textId="6EBBBEA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28 (9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312CCE" w14:textId="338E473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3 (3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90BC2B" w14:textId="40B5744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9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8F9596" w14:textId="744FD41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7 (9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6A7EC5" w14:textId="3588438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 (4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8E3F42" w14:textId="0C98AEA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9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1D8BD5" w14:textId="479395D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8 (97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8A67CE" w14:textId="03E8465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 (2.7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BD4C97" w14:textId="6FB8E8E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743</w:t>
            </w:r>
          </w:p>
        </w:tc>
      </w:tr>
      <w:tr w:rsidR="00EA16A2" w:rsidRPr="00C57313" w14:paraId="095D5AB4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000E2" w14:textId="5DB64441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5E8E95" w14:textId="58EC91B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90B19C" w14:textId="00DFBE1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64 (99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FA9273" w14:textId="228C589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 (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D12B6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A0DC3" w14:textId="7D2E6ED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66 (9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6EF6C4" w14:textId="795F345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 (3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FD79A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31855E" w14:textId="5467C3F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0 (96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D61E5F" w14:textId="2BD6F81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3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57F75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B85A09" w14:textId="70F9284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9 (98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62E329" w14:textId="218B316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.7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B1783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0FFA3DF8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6D6FE0" w14:textId="64CB7AFB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69BEF7" w14:textId="1B483E32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5CFD45C" w14:textId="73F29E1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44 (99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112A3F7" w14:textId="3DA7031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 (0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290CB3" w14:textId="4B2E483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8D9244A" w14:textId="4995756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95 (96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D520EFC" w14:textId="05C5707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9 (3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015CD29" w14:textId="0279729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F6C8239" w14:textId="082D8BA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44 (96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CCA6DD" w14:textId="56546BF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 (3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62A4454" w14:textId="7FBF378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E8C0E67" w14:textId="65C1AE7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93 (96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E114EA0" w14:textId="524F4AF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7 (3.3)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902155B" w14:textId="46FC055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460B969A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E281AE1" w14:textId="3D86C8A6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edication management stat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9BDDAA" w14:textId="19FAB5D3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yse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9397DF" w14:textId="3FEDD8B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296 (99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65367" w14:textId="229FB63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4 (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2A66F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8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BCF5B0" w14:textId="641EAF6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80 (97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2A2041" w14:textId="083CD91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4 (2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2423C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7C30D3" w14:textId="21602D4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3 (94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69F1B5" w14:textId="01B6D1C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1 (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6A970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6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FCA91" w14:textId="5D9B250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9 (98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7B0846" w14:textId="23E82D9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.7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F938F9" w14:textId="11C837C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326</w:t>
            </w:r>
          </w:p>
        </w:tc>
      </w:tr>
      <w:tr w:rsidR="00EA16A2" w:rsidRPr="00C57313" w14:paraId="1F02E403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D6C62" w14:textId="4DDD9C48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53CEA8" w14:textId="1652305A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Othe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2BE1D2" w14:textId="1D293B7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9 (98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82E027" w14:textId="51DA2C2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DDE7C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107CD6" w14:textId="39DBABC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0 (95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921C38" w14:textId="3B5AD20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 (4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51819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E43666" w14:textId="2639433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21 (9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07ACAA" w14:textId="7DD496E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 (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77C5C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EB6331" w14:textId="5FAE1AC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0 (99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495154" w14:textId="3545E55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.0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C1C72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100B258B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F218B0" w14:textId="61C6A7B1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A9EA5B" w14:textId="5ECA9A52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7909DC4" w14:textId="557BF20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177 (99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2015A04" w14:textId="0F01C67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 (0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8E74848" w14:textId="5226E89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BCCE387" w14:textId="39B4E4C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09 (96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E415EB3" w14:textId="6BB8B76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9 (3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CDADCC2" w14:textId="2860A47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353CF40" w14:textId="1E93208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06 (96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429CBF" w14:textId="0D54DCE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 (3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8424B3" w14:textId="0BAC34C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F80D4A5" w14:textId="6872B25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71 (96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C6AB42D" w14:textId="1330252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1 (3.4)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48F1450" w14:textId="390DD41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00555747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6AC0F3A" w14:textId="1D8F2F68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History of falls within 1 yea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D0F3B8" w14:textId="24E1AFAD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22B6E8" w14:textId="22A2F49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909 (99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CFACAF" w14:textId="608D952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4 (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209D9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1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49EEBD" w14:textId="329ED1C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61 (97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589683" w14:textId="11E2A16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2 (2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92EED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1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E274DE" w14:textId="3E55B0C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05 (9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AA47A8" w14:textId="786C628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 (3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8BDE2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6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D6947A" w14:textId="710D3F9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85 (97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0ACE09" w14:textId="244C8C3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 (2.8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8EEE3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776</w:t>
            </w:r>
          </w:p>
        </w:tc>
      </w:tr>
      <w:tr w:rsidR="00EA16A2" w:rsidRPr="00C57313" w14:paraId="1D601968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1E11C" w14:textId="28C92934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25D05C" w14:textId="589A2513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B70B7A" w14:textId="27AB310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51 (98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4007AF" w14:textId="6D83E13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 (1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739F8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BC383E" w14:textId="7763930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9 (94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C66476" w14:textId="420C7F9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 (5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08D6B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1E7C6" w14:textId="748763B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5 (94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C560BC" w14:textId="0908AB7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 (5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1CE2E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3A03F2" w14:textId="2CA5A04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58 (9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B64C0E" w14:textId="6901E32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 (3.7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90999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787F4B10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BB7A6F" w14:textId="4F02A05F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54AB05" w14:textId="3CE63591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31CF96" w14:textId="0873836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02 (99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DF56F22" w14:textId="5285613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0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BB52353" w14:textId="61EF171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F18F4EE" w14:textId="2C55388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49 (96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B7916C4" w14:textId="5C6659D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 (3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F6B41E7" w14:textId="5D91CC9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0CC3FEA" w14:textId="3D63D41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1 (95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6BCDDBB" w14:textId="39CC588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 (4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6933416" w14:textId="6F6C717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8421212" w14:textId="2E4A57F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87 (96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BC33D3" w14:textId="751EA31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 (3.1)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41D0616" w14:textId="3363477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3BAEA625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66F932F" w14:textId="66A1CC5F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Inability to stand without holdin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6E3AFB" w14:textId="39752EDB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D97EE8" w14:textId="31EE8E0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373 (99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E66E4F" w14:textId="27CAFDC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9 (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22B958" w14:textId="0665044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2D4D7E" w14:textId="3175BED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55 (97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02C387" w14:textId="0D26FCE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2 (2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13C31F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1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315520" w14:textId="2BC0BF4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3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9B96CC" w14:textId="1C76B15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F4F8C8" w14:textId="667E294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F90758" w14:textId="107EAA2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8 (98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9B8A04" w14:textId="6651850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.3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0AAD7F" w14:textId="04E8584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301</w:t>
            </w:r>
          </w:p>
        </w:tc>
      </w:tr>
      <w:tr w:rsidR="00EA16A2" w:rsidRPr="00C57313" w14:paraId="045F65DE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8BE72" w14:textId="1510A775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1EEF8F" w14:textId="31351872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D91A1D" w14:textId="606A7ED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68 (98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CBAA38" w14:textId="7090071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 (1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4DFE7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27BFB9" w14:textId="606DF90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47 (96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F2E14B" w14:textId="75F6F6A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5 (4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B9BFD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020496" w14:textId="1E623E1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09 (95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76A1AB" w14:textId="39F4B9E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9 (4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24F94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7C2908" w14:textId="7C8D43B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85 (96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3EE4B5" w14:textId="526C7B8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8 (3.1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D8D48F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45030305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D3A90C" w14:textId="5CBC4ED6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09226E" w14:textId="24CC8F4B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A7A8D1C" w14:textId="26CCE4F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21 (99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A843905" w14:textId="1D7853D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0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D8C6A75" w14:textId="2C35018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EDCC4B9" w14:textId="08874D4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7 (98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73CC37" w14:textId="49ACD5C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36E401D" w14:textId="0692924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9E3BC1" w14:textId="40029D3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9 (1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C671CD3" w14:textId="3F55FE4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C9AFF5" w14:textId="6108C59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67013A9" w14:textId="2890AC2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7 (94.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4AF0313" w14:textId="5129823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 (5.6)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915D116" w14:textId="4075C30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6E69B46A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F97C257" w14:textId="56A2049D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Impaired judgment and comprehens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07502F" w14:textId="7ED68420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9BE6FA" w14:textId="16A2D58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965 (99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F8DEBB" w14:textId="7FE7471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8 (0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85AAF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FB8E87" w14:textId="669ED33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63 (96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97CCFA" w14:textId="7619103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5 (3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F571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1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DC8651" w14:textId="3A90BD4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88 (9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19820F" w14:textId="5DBAA48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1 (3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9F288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8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E1B966" w14:textId="5C460D4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50 (97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26468" w14:textId="0677646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 (2.8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22C844" w14:textId="51618B0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713</w:t>
            </w:r>
          </w:p>
        </w:tc>
      </w:tr>
      <w:tr w:rsidR="00EA16A2" w:rsidRPr="00C57313" w14:paraId="4E05FD22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B2CEF" w14:textId="3B8115E1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37B25A" w14:textId="068FFACD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C20542" w14:textId="2D52E16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20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50714A" w14:textId="5F9E62D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172C8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15030C" w14:textId="5A43C3C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64 (94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22DDDE" w14:textId="74BB718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 (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A666D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C31940" w14:textId="5600258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6 (95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AC5E01" w14:textId="5EABCCA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 (4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9F173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4A846E" w14:textId="7FD740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27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C735B8" w14:textId="7FD1039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6 (3.6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64B1C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20FBB9D7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CCDE43" w14:textId="2E4E3FC3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77932C" w14:textId="64A18302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255C8DD" w14:textId="1083F3D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77 (99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007A3E0" w14:textId="312EC1F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0.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02676D5" w14:textId="69D5184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EA99489" w14:textId="2F10F79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62 (98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AB4065D" w14:textId="38F7449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 (1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64F946" w14:textId="010FC59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7BBC3F3" w14:textId="551C6FD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7 (95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9593318" w14:textId="3EFCB06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 (5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09F62F" w14:textId="7F0938E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F365A71" w14:textId="1FD9316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3 (97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3387413" w14:textId="6A488EC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 (2.5)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7C9BA45" w14:textId="7C9A9D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56F8F5C9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4153F99" w14:textId="232BCC07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Toileting assista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35D042" w14:textId="2565459F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836199" w14:textId="286DCC5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814 (99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43FA88" w14:textId="1745DD4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5 (0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EF05F9" w14:textId="29F9BC8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C5281A" w14:textId="6E47EB2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74 (97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A05704" w14:textId="58150DA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5 (2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37320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87473B" w14:textId="3AB8F15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32 (98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C472AE" w14:textId="6410841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1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706BA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0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EDBD5" w14:textId="68A8DB4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28 (95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A43F03" w14:textId="30F1C42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 (4.2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123E9E" w14:textId="47D97C2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486</w:t>
            </w:r>
          </w:p>
        </w:tc>
      </w:tr>
      <w:tr w:rsidR="00EA16A2" w:rsidRPr="00C57313" w14:paraId="70871F3E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9F750" w14:textId="3BB12B79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9190A1" w14:textId="0231C74C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663EC9" w14:textId="45FE17C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63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839E1B" w14:textId="3FE4104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5539A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921004" w14:textId="2B524B5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56 (95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7D3A73" w14:textId="0F211BA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8 (4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38352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5CF2AA" w14:textId="042DACD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68 (94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D62C37" w14:textId="674D1E5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6 (5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6B064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DBE85F" w14:textId="1491756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27 (97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6E48A0" w14:textId="2B50BD3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 (2.6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E4D9E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0C99634C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C6888F" w14:textId="77E9611C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19350" w14:textId="78183937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2D5B34" w14:textId="5376C80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85 (99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10862D" w14:textId="0EE5B75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 (0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0F82D3D" w14:textId="1DB6B6C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BEC3C2D" w14:textId="058DEE8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59 (97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0CD5AF8" w14:textId="3104271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 (3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127C704" w14:textId="075BFE0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E0AC603" w14:textId="6F2D7BF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1 (98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E5B27C0" w14:textId="3EF933E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 (1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10AF3E" w14:textId="794A07B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D1FA3BB" w14:textId="281660D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75 (96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1D91E58" w14:textId="7D8E6AB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 (3.3)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16DCE8B" w14:textId="5BA1521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02D48445" w14:textId="77777777" w:rsidTr="00F8347F">
        <w:trPr>
          <w:trHeight w:val="360"/>
          <w:jc w:val="center"/>
        </w:trPr>
        <w:tc>
          <w:tcPr>
            <w:tcW w:w="256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38301F2" w14:textId="5457EE76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lastRenderedPageBreak/>
              <w:t>Use of portable toile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EE889E" w14:textId="352920AA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FBD7DB" w14:textId="35FCCBE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726 (99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94F12F" w14:textId="3E282DD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6 (0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F55F0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6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4B9045" w14:textId="267497A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18 (96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EA8327" w14:textId="61E9F09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3 (3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B6521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7773C0" w14:textId="66C01A1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72 (96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A06637" w14:textId="72B6A00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 (3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7E212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5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CB82FB" w14:textId="6326100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698 (97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6CA389" w14:textId="46427E9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1 (2.9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CA9C22" w14:textId="76B56B6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.664</w:t>
            </w:r>
          </w:p>
        </w:tc>
      </w:tr>
      <w:tr w:rsidR="00EA16A2" w:rsidRPr="00C57313" w14:paraId="35289263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2FC39" w14:textId="35AD8058" w:rsidR="00EA16A2" w:rsidRPr="00C57313" w:rsidRDefault="00EA16A2" w:rsidP="00EA16A2">
            <w:pPr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F2D02D" w14:textId="22C4C0D3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294B67" w14:textId="7FFF45B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1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3E8E68" w14:textId="7F2255A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E9D30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522DBA" w14:textId="633D796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49 (96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B133FB" w14:textId="48666C9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 (3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23DDF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6B534" w14:textId="1C61658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91 (94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626488" w14:textId="5F7FCE9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 (5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B78AA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4FDD72" w14:textId="45266B8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34 (94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EF4D15" w14:textId="6DF8C62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 (5.6)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D036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  <w:tr w:rsidR="00EA16A2" w:rsidRPr="00C57313" w14:paraId="0602117E" w14:textId="77777777" w:rsidTr="007D14C2">
        <w:trPr>
          <w:trHeight w:val="360"/>
          <w:jc w:val="center"/>
        </w:trPr>
        <w:tc>
          <w:tcPr>
            <w:tcW w:w="256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849F20" w14:textId="6A411F70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D9938D" w14:textId="5F4FAE1A" w:rsidR="00EA16A2" w:rsidRPr="00C57313" w:rsidRDefault="00EA16A2" w:rsidP="00EA16A2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7FE44B0" w14:textId="7BD5CBE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765 (99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09E042D" w14:textId="53FB8C8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4 (0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9133671" w14:textId="51B8C4E0" w:rsidR="00EA16A2" w:rsidRPr="00C57313" w:rsidRDefault="00EA16A2" w:rsidP="00EA16A2">
            <w:pPr>
              <w:widowControl/>
              <w:ind w:leftChars="100" w:left="210"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11C963E" w14:textId="744AA80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22 (95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0BCB8D7" w14:textId="6F1DDD7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 (4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30BF4BD" w14:textId="67C67AB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CB8A80A" w14:textId="445FBAB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88 (94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135602" w14:textId="278BDE3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5 (5.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7D7646A" w14:textId="3BD7EF7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D34209C" w14:textId="660A971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298 (96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3D3BBF0" w14:textId="3F5479D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  <w:t>10 (3.2)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CDDDA07" w14:textId="26D4324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8"/>
                <w:szCs w:val="18"/>
              </w:rPr>
            </w:pPr>
          </w:p>
        </w:tc>
      </w:tr>
    </w:tbl>
    <w:p w14:paraId="77AE899B" w14:textId="7DE1FC10" w:rsidR="007E0059" w:rsidRPr="00C57313" w:rsidRDefault="007E0059" w:rsidP="00B53625">
      <w:pPr>
        <w:rPr>
          <w:rFonts w:ascii="Times New Roman" w:hAnsi="Times New Roman" w:cs="Times New Roman"/>
          <w:b/>
          <w:sz w:val="20"/>
          <w:szCs w:val="20"/>
        </w:rPr>
      </w:pPr>
    </w:p>
    <w:p w14:paraId="54F84CB4" w14:textId="620FB4EF" w:rsidR="001E131B" w:rsidRPr="00C57313" w:rsidRDefault="001E131B" w:rsidP="00B53625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Cs/>
          <w:sz w:val="24"/>
          <w:szCs w:val="24"/>
        </w:rPr>
        <w:t xml:space="preserve">Note: Categorical variables are presented as number of patients and percentages, and continuous variables are presented as </w:t>
      </w:r>
      <w:r w:rsidR="00FC013B" w:rsidRPr="00C57313">
        <w:rPr>
          <w:rFonts w:ascii="Times New Roman" w:hAnsi="Times New Roman" w:cs="Times New Roman"/>
          <w:bCs/>
          <w:sz w:val="24"/>
          <w:szCs w:val="24"/>
        </w:rPr>
        <w:t xml:space="preserve">mean </w:t>
      </w:r>
      <w:r w:rsidRPr="00C57313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FC013B" w:rsidRPr="00C57313">
        <w:rPr>
          <w:rFonts w:ascii="Times New Roman" w:hAnsi="Times New Roman" w:cs="Times New Roman"/>
          <w:bCs/>
          <w:sz w:val="24"/>
          <w:szCs w:val="24"/>
        </w:rPr>
        <w:t>standard error</w:t>
      </w:r>
      <w:r w:rsidRPr="00C57313">
        <w:rPr>
          <w:rFonts w:ascii="Times New Roman" w:hAnsi="Times New Roman" w:cs="Times New Roman"/>
          <w:bCs/>
          <w:sz w:val="24"/>
          <w:szCs w:val="24"/>
        </w:rPr>
        <w:t>.</w:t>
      </w:r>
    </w:p>
    <w:p w14:paraId="0E972F43" w14:textId="6926896F" w:rsidR="00425EBD" w:rsidRPr="00C57313" w:rsidRDefault="001E131B" w:rsidP="00B53625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Cs/>
          <w:sz w:val="24"/>
          <w:szCs w:val="24"/>
        </w:rPr>
        <w:t xml:space="preserve">Abbreviation: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BMI,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body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mass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index</w:t>
      </w:r>
      <w:r w:rsidR="0042644D" w:rsidRPr="00C57313">
        <w:rPr>
          <w:rFonts w:ascii="Times New Roman" w:hAnsi="Times New Roman" w:cs="Times New Roman"/>
          <w:bCs/>
          <w:sz w:val="24"/>
          <w:szCs w:val="24"/>
        </w:rPr>
        <w:t>.</w:t>
      </w:r>
    </w:p>
    <w:p w14:paraId="03E99084" w14:textId="7126781C" w:rsidR="00443227" w:rsidRPr="00C57313" w:rsidRDefault="001E131B" w:rsidP="00B53625">
      <w:pPr>
        <w:rPr>
          <w:rFonts w:ascii="Times New Roman" w:eastAsia="游ゴシック" w:hAnsi="Times New Roman" w:cs="Times New Roman"/>
          <w:b/>
          <w:kern w:val="0"/>
          <w:sz w:val="18"/>
          <w:szCs w:val="18"/>
          <w:vertAlign w:val="superscript"/>
        </w:rPr>
      </w:pPr>
      <w:r w:rsidRPr="00C57313">
        <w:rPr>
          <w:rFonts w:ascii="Times New Roman" w:eastAsia="游ゴシック" w:hAnsi="Times New Roman" w:cs="Times New Roman"/>
          <w:b/>
          <w:kern w:val="0"/>
          <w:sz w:val="18"/>
          <w:szCs w:val="18"/>
          <w:vertAlign w:val="superscript"/>
        </w:rPr>
        <w:t xml:space="preserve">a </w:t>
      </w:r>
      <w:proofErr w:type="spellStart"/>
      <w:r w:rsidR="00443227" w:rsidRPr="00C57313">
        <w:rPr>
          <w:rFonts w:ascii="Times New Roman" w:hAnsi="Times New Roman" w:cs="Times New Roman"/>
          <w:bCs/>
          <w:sz w:val="24"/>
          <w:szCs w:val="24"/>
        </w:rPr>
        <w:t>Bedriddenness</w:t>
      </w:r>
      <w:proofErr w:type="spellEnd"/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rank: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J,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independence/autonomy;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A,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03D9C" w:rsidRPr="00C57313">
        <w:rPr>
          <w:rFonts w:ascii="Times New Roman" w:hAnsi="Times New Roman" w:cs="Times New Roman"/>
          <w:bCs/>
          <w:sz w:val="24"/>
          <w:szCs w:val="24"/>
        </w:rPr>
        <w:t>house-bound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;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B,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chair-bound;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C,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bed-bound.</w:t>
      </w:r>
    </w:p>
    <w:p w14:paraId="54D0D73B" w14:textId="4D7C6D1B" w:rsidR="007E0059" w:rsidRPr="00C57313" w:rsidRDefault="001E131B" w:rsidP="00B53625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eastAsia="游ゴシック" w:hAnsi="Times New Roman" w:cs="Times New Roman"/>
          <w:b/>
          <w:kern w:val="0"/>
          <w:sz w:val="18"/>
          <w:szCs w:val="18"/>
          <w:vertAlign w:val="superscript"/>
        </w:rPr>
        <w:t>b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Intergroup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comparisons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were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made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using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t-test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and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chi-square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test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for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continuous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and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categorical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variables,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227" w:rsidRPr="00C57313">
        <w:rPr>
          <w:rFonts w:ascii="Times New Roman" w:hAnsi="Times New Roman" w:cs="Times New Roman"/>
          <w:bCs/>
          <w:sz w:val="24"/>
          <w:szCs w:val="24"/>
        </w:rPr>
        <w:t>respectively.</w:t>
      </w:r>
    </w:p>
    <w:p w14:paraId="5CC3EAA4" w14:textId="505734EB" w:rsidR="00425EBD" w:rsidRPr="00C57313" w:rsidRDefault="00425EBD" w:rsidP="00B53625">
      <w:pPr>
        <w:rPr>
          <w:rFonts w:ascii="Times New Roman" w:hAnsi="Times New Roman" w:cs="Times New Roman"/>
          <w:b/>
          <w:sz w:val="24"/>
          <w:szCs w:val="24"/>
        </w:rPr>
      </w:pPr>
      <w:r w:rsidRPr="00C57313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E63DB69" w14:textId="22F7720D" w:rsidR="00443227" w:rsidRPr="00C57313" w:rsidRDefault="00443227" w:rsidP="00B53625">
      <w:pPr>
        <w:rPr>
          <w:rFonts w:ascii="Times New Roman" w:hAnsi="Times New Roman" w:cs="Times New Roman"/>
          <w:b/>
          <w:sz w:val="24"/>
          <w:szCs w:val="24"/>
        </w:rPr>
      </w:pPr>
      <w:r w:rsidRPr="00C57313">
        <w:rPr>
          <w:rFonts w:ascii="Times New Roman" w:hAnsi="Times New Roman" w:cs="Times New Roman"/>
          <w:b/>
          <w:sz w:val="24"/>
          <w:szCs w:val="24"/>
        </w:rPr>
        <w:lastRenderedPageBreak/>
        <w:t>Supplementary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/>
          <w:sz w:val="24"/>
          <w:szCs w:val="24"/>
        </w:rPr>
        <w:t>Table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/>
          <w:sz w:val="24"/>
          <w:szCs w:val="24"/>
        </w:rPr>
        <w:t>6.</w:t>
      </w:r>
      <w:r w:rsidR="00631339" w:rsidRPr="00C57313">
        <w:rPr>
          <w:rFonts w:ascii="Times New Roman" w:hAnsi="Times New Roman" w:cs="Times New Roman"/>
          <w:sz w:val="24"/>
          <w:szCs w:val="24"/>
        </w:rPr>
        <w:t xml:space="preserve"> </w:t>
      </w:r>
      <w:r w:rsidR="00E97E7C" w:rsidRPr="00C57313">
        <w:rPr>
          <w:rFonts w:ascii="Times New Roman" w:hAnsi="Times New Roman" w:cs="Times New Roman"/>
          <w:bCs/>
          <w:sz w:val="24"/>
          <w:szCs w:val="24"/>
        </w:rPr>
        <w:t xml:space="preserve">Patient background at admission according to the presence or absence of falls for each bedridden rank group </w:t>
      </w:r>
      <w:r w:rsidR="00055637" w:rsidRPr="00C57313">
        <w:rPr>
          <w:rFonts w:ascii="Times New Roman" w:hAnsi="Times New Roman" w:cs="Times New Roman"/>
          <w:bCs/>
          <w:sz w:val="24"/>
          <w:szCs w:val="24"/>
        </w:rPr>
        <w:t>(</w:t>
      </w:r>
      <w:r w:rsidR="00162529" w:rsidRPr="00C57313">
        <w:rPr>
          <w:rFonts w:ascii="Times New Roman" w:hAnsi="Times New Roman" w:cs="Times New Roman"/>
          <w:bCs/>
          <w:sz w:val="24"/>
          <w:szCs w:val="24"/>
        </w:rPr>
        <w:t xml:space="preserve">validation </w:t>
      </w:r>
      <w:r w:rsidR="008D21E7" w:rsidRPr="00C57313">
        <w:rPr>
          <w:rFonts w:ascii="Times New Roman" w:hAnsi="Times New Roman" w:cs="Times New Roman"/>
          <w:bCs/>
          <w:sz w:val="24"/>
          <w:szCs w:val="24"/>
        </w:rPr>
        <w:t>set</w:t>
      </w:r>
      <w:r w:rsidR="00E97E7C" w:rsidRPr="00C57313">
        <w:rPr>
          <w:rFonts w:ascii="Times New Roman" w:hAnsi="Times New Roman" w:cs="Times New Roman"/>
          <w:bCs/>
          <w:sz w:val="24"/>
          <w:szCs w:val="24"/>
        </w:rPr>
        <w:t xml:space="preserve">, </w:t>
      </w:r>
      <w:bookmarkStart w:id="1" w:name="_Hlk78501218"/>
      <w:r w:rsidR="00E97E7C" w:rsidRPr="00C57313">
        <w:rPr>
          <w:rFonts w:ascii="Times New Roman" w:hAnsi="Times New Roman" w:cs="Times New Roman"/>
          <w:bCs/>
          <w:sz w:val="24"/>
          <w:szCs w:val="24"/>
        </w:rPr>
        <w:t>N=15,426</w:t>
      </w:r>
      <w:bookmarkEnd w:id="1"/>
      <w:r w:rsidR="00E97E7C" w:rsidRPr="00C57313">
        <w:rPr>
          <w:rFonts w:ascii="Times New Roman" w:hAnsi="Times New Roman" w:cs="Times New Roman"/>
          <w:bCs/>
          <w:sz w:val="24"/>
          <w:szCs w:val="24"/>
        </w:rPr>
        <w:t>)</w:t>
      </w:r>
    </w:p>
    <w:p w14:paraId="67E51D6A" w14:textId="3389F61C" w:rsidR="00443227" w:rsidRPr="00C57313" w:rsidRDefault="00443227" w:rsidP="00B53625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5217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709"/>
        <w:gridCol w:w="1722"/>
        <w:gridCol w:w="1030"/>
        <w:gridCol w:w="846"/>
        <w:gridCol w:w="770"/>
        <w:gridCol w:w="1030"/>
        <w:gridCol w:w="846"/>
        <w:gridCol w:w="770"/>
        <w:gridCol w:w="1030"/>
        <w:gridCol w:w="846"/>
        <w:gridCol w:w="770"/>
        <w:gridCol w:w="1030"/>
        <w:gridCol w:w="926"/>
        <w:gridCol w:w="892"/>
      </w:tblGrid>
      <w:tr w:rsidR="007B272E" w:rsidRPr="00C57313" w14:paraId="3B343EC8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10D5F17" w14:textId="77777777" w:rsidR="00443227" w:rsidRPr="00C57313" w:rsidRDefault="00443227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Variabl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5C05C" w14:textId="6B7B7BE7" w:rsidR="00443227" w:rsidRPr="00C57313" w:rsidRDefault="00443227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Category</w:t>
            </w:r>
            <w:r w:rsidR="002232A4"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 xml:space="preserve"> (Unit)</w:t>
            </w:r>
          </w:p>
        </w:tc>
        <w:tc>
          <w:tcPr>
            <w:tcW w:w="10786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B15C70" w14:textId="6BCD562B" w:rsidR="00443227" w:rsidRPr="00C57313" w:rsidRDefault="00443227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proofErr w:type="spellStart"/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Bedriddenness</w:t>
            </w:r>
            <w:proofErr w:type="spellEnd"/>
            <w:r w:rsidR="00631339"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 xml:space="preserve"> </w:t>
            </w:r>
            <w:proofErr w:type="spellStart"/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rank</w:t>
            </w:r>
            <w:r w:rsidR="001E131B"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  <w:vertAlign w:val="superscript"/>
              </w:rPr>
              <w:t>a</w:t>
            </w:r>
            <w:proofErr w:type="spellEnd"/>
          </w:p>
        </w:tc>
      </w:tr>
      <w:tr w:rsidR="00B53625" w:rsidRPr="00C57313" w14:paraId="529F6B30" w14:textId="77777777" w:rsidTr="00F8347F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594F81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4BE154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028B6" w14:textId="63611800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Rank J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695BF" w14:textId="4EB37001" w:rsidR="00B53625" w:rsidRPr="00C57313" w:rsidRDefault="00B53625" w:rsidP="00B53625">
            <w:pPr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P-</w:t>
            </w:r>
            <w:proofErr w:type="spellStart"/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value</w:t>
            </w:r>
            <w:r w:rsidR="001E131B"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  <w:vertAlign w:val="superscript"/>
              </w:rPr>
              <w:t>b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BB31A" w14:textId="798822A8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Rank A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2C9CE" w14:textId="54DCBC6A" w:rsidR="00B53625" w:rsidRPr="00C57313" w:rsidRDefault="00B53625" w:rsidP="00B53625">
            <w:pPr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P-</w:t>
            </w:r>
            <w:proofErr w:type="spellStart"/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value</w:t>
            </w:r>
            <w:r w:rsidR="001E131B"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  <w:vertAlign w:val="superscript"/>
              </w:rPr>
              <w:t>b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4CA1C" w14:textId="0857104B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Rank B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A920E" w14:textId="3335177C" w:rsidR="00B53625" w:rsidRPr="00C57313" w:rsidRDefault="00B53625" w:rsidP="00B53625">
            <w:pPr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P-</w:t>
            </w:r>
            <w:proofErr w:type="spellStart"/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value</w:t>
            </w:r>
            <w:r w:rsidR="001E131B"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  <w:vertAlign w:val="superscript"/>
              </w:rPr>
              <w:t>b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1DC8E" w14:textId="43476F26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Rank C</w:t>
            </w:r>
          </w:p>
        </w:tc>
        <w:tc>
          <w:tcPr>
            <w:tcW w:w="892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719A3" w14:textId="16D2B5E2" w:rsidR="00B53625" w:rsidRPr="00C57313" w:rsidRDefault="00B53625" w:rsidP="00B53625">
            <w:pPr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P-</w:t>
            </w:r>
            <w:proofErr w:type="spellStart"/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value</w:t>
            </w:r>
            <w:r w:rsidR="001E131B"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  <w:vertAlign w:val="superscript"/>
              </w:rPr>
              <w:t>b</w:t>
            </w:r>
            <w:proofErr w:type="spellEnd"/>
          </w:p>
        </w:tc>
      </w:tr>
      <w:tr w:rsidR="00B53625" w:rsidRPr="00C57313" w14:paraId="24FD8ABF" w14:textId="77777777" w:rsidTr="00F8347F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8DFFCB5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EE97A6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3CAABA" w14:textId="42BF368D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9274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E58DE" w14:textId="0F310DB0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541871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2966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A5EBA" w14:textId="10866BCE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50B779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969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B75BF" w14:textId="7D23E45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010398" w14:textId="29B36A16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2217</w:t>
            </w:r>
          </w:p>
        </w:tc>
        <w:tc>
          <w:tcPr>
            <w:tcW w:w="892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3A494" w14:textId="34A631C6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</w:tr>
      <w:tr w:rsidR="00B53625" w:rsidRPr="00C57313" w14:paraId="0B113384" w14:textId="77777777" w:rsidTr="00F8347F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C09815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97172C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0E001" w14:textId="265D9C5D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Without fal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E6B37" w14:textId="0AEBC91F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With fall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56E4098D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F47A2" w14:textId="2402CB31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Without fal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BCA6C" w14:textId="39AF6DD3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With fall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21117065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1A065" w14:textId="31D7884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Without fal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30408" w14:textId="294A849C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With fall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25FE695F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D1969" w14:textId="42512F78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Without fal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4A656" w14:textId="1C34726E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With fall</w:t>
            </w:r>
          </w:p>
        </w:tc>
        <w:tc>
          <w:tcPr>
            <w:tcW w:w="892" w:type="dxa"/>
            <w:vMerge/>
            <w:tcBorders>
              <w:left w:val="nil"/>
              <w:right w:val="nil"/>
            </w:tcBorders>
            <w:vAlign w:val="center"/>
            <w:hideMark/>
          </w:tcPr>
          <w:p w14:paraId="774E1F3C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</w:tr>
      <w:tr w:rsidR="00B53625" w:rsidRPr="00C57313" w14:paraId="53DA45B6" w14:textId="77777777" w:rsidTr="00F8347F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F20607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DE016D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985FE" w14:textId="5BA66F24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9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6417C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90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4CAEE38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18859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28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8AC67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67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7ABEBD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431E6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B2B34" w14:textId="511CC292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43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A25643F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3B68D" w14:textId="488F5DE4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21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F2E1E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N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  <w:t>70</w:t>
            </w:r>
          </w:p>
        </w:tc>
        <w:tc>
          <w:tcPr>
            <w:tcW w:w="892" w:type="dxa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990825" w14:textId="77777777" w:rsidR="00B53625" w:rsidRPr="00C57313" w:rsidRDefault="00B53625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kern w:val="0"/>
                <w:sz w:val="16"/>
                <w:szCs w:val="16"/>
              </w:rPr>
            </w:pPr>
          </w:p>
        </w:tc>
      </w:tr>
      <w:tr w:rsidR="00EA16A2" w:rsidRPr="00C57313" w14:paraId="03801AA5" w14:textId="77777777" w:rsidTr="002D4E68">
        <w:trPr>
          <w:trHeight w:val="36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EF09B9F" w14:textId="452E79ED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Duration of admiss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8EF795" w14:textId="23084441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(day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ABCDA47" w14:textId="2993F58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.1±11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0EDD1D" w14:textId="2C3ED5B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0.1±42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457D2C" w14:textId="019ABF7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FDFE071" w14:textId="28B082E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.9±14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AB2389F" w14:textId="169B0B7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8.4±29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33296B" w14:textId="551301D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C8B8E0" w14:textId="553AB3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.7±15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693C65" w14:textId="4803C54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6.7±19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3ED26C" w14:textId="53B427F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4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1B4A14" w14:textId="416DC2D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.7±19.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CF5E119" w14:textId="2AD7731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2.1±21.9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C92AEA" w14:textId="2667F94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34</w:t>
            </w:r>
          </w:p>
        </w:tc>
      </w:tr>
      <w:tr w:rsidR="00EA16A2" w:rsidRPr="00C57313" w14:paraId="00515CE1" w14:textId="77777777" w:rsidTr="002D4E68">
        <w:trPr>
          <w:trHeight w:val="36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B02723" w14:textId="1FBFC8BE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Time to fal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DA29DA" w14:textId="1B84F28C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(day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847C9F" w14:textId="40ECCF5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.0±11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AD8CF1" w14:textId="57DBCA4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0.1±27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04E7B2" w14:textId="25EBAEB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739721B" w14:textId="5D9A0FF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.5±14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1DB3281" w14:textId="7A63A27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.4±21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12D3749" w14:textId="5B5C955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29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EAEBCBE" w14:textId="09DAB41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.3±15.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08B9AF7" w14:textId="263B2BF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.2±11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C4DCAF" w14:textId="4711C41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44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952EF3B" w14:textId="0F9CBD1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.4±19.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B0731D" w14:textId="0B0FC6B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4.4±13.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3D00B8" w14:textId="7746673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83</w:t>
            </w:r>
          </w:p>
        </w:tc>
      </w:tr>
      <w:tr w:rsidR="00EA16A2" w:rsidRPr="00C57313" w14:paraId="5AFFCA40" w14:textId="77777777" w:rsidTr="002D4E68">
        <w:trPr>
          <w:trHeight w:val="36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B141E3" w14:textId="49CDC388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399B72" w14:textId="75D30368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 xml:space="preserve">(years)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0D5987" w14:textId="75A93FD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3.3±15.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30663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2.7±1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CDFB1D" w14:textId="3CE3003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2744AE" w14:textId="299BA45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9.9±14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82831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5.6±9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EB752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0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F924D0" w14:textId="2D5BB22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3.7±13.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0637BF" w14:textId="46B1CB6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8.5±9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9581B6" w14:textId="6A9A8B3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3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9E0F78" w14:textId="270C821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4.1±15.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C414E1" w14:textId="666D979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4.8±14.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61F4F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168</w:t>
            </w:r>
          </w:p>
        </w:tc>
      </w:tr>
      <w:tr w:rsidR="00EA16A2" w:rsidRPr="00C57313" w14:paraId="10656452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21FED244" w14:textId="3A917CFD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S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D54C73" w14:textId="6CF6FA11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Wom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2B822" w14:textId="1A27BBE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141 (99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EE0D3" w14:textId="0160B5F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6 (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3A46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76554" w14:textId="7631497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279 (98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71F42" w14:textId="5BDBABA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3 (1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6F55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F5762" w14:textId="1553FF4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26 (95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834B4" w14:textId="52742A3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 (4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A98A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5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F58DF" w14:textId="4D8381E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23 (97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135CE" w14:textId="491A53A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2 (3.0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A150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750</w:t>
            </w:r>
          </w:p>
        </w:tc>
      </w:tr>
      <w:tr w:rsidR="00EA16A2" w:rsidRPr="00C57313" w14:paraId="5EDE2C87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CC648E0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DE67DDB" w14:textId="28F441C3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773B83" w14:textId="120903D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043 (98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32DB4C" w14:textId="7EE6245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4 (1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13A9C2" w14:textId="5E0C8BB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644553" w14:textId="22581C2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20 (97.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C476CB" w14:textId="293C107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4 (2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0E03F8" w14:textId="0051072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BAF9BD" w14:textId="3F8BBC5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00 (95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0BADC9" w14:textId="6EC5C57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5 (4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16E809" w14:textId="3434C59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D09051" w14:textId="678BF7A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124 (96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3D2E3E" w14:textId="7FA8D9C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8 (3.3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23F0EA" w14:textId="0BB7506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3A38387A" w14:textId="77777777" w:rsidTr="002D4E68">
        <w:trPr>
          <w:trHeight w:val="36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5F29FD" w14:textId="31CE642C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 xml:space="preserve">Height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9DA7473" w14:textId="55E5A6E1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(c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B239B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1.1±8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5C13F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1.1±8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75D9D1" w14:textId="1759FCB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6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321BE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8.7±9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64C210" w14:textId="58E6E24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9.8±8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75973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35C8D5" w14:textId="3C10A29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7.0±10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66564A" w14:textId="2709FBC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4.4±9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093698" w14:textId="2FE64BA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3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80134D" w14:textId="17E9686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7.3±10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713FA7" w14:textId="7881987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6.5±10.3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A39281" w14:textId="672CCB2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724</w:t>
            </w:r>
          </w:p>
        </w:tc>
      </w:tr>
      <w:tr w:rsidR="00EA16A2" w:rsidRPr="00C57313" w14:paraId="6139E9FC" w14:textId="77777777" w:rsidTr="002D4E68">
        <w:trPr>
          <w:trHeight w:val="36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DB8374" w14:textId="3A1DD1B3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 xml:space="preserve">Weight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54EB888" w14:textId="25028CFB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(kg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0A068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0.2±12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A87F8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6.9±12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31DAEC" w14:textId="128F494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3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A8915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6.6±12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DD598D" w14:textId="17A5161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6.2±13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C15C0D" w14:textId="1E11729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9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F532CA" w14:textId="3A64C35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3.9±13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AA67F1" w14:textId="24FE2C0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0.3±12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626C6E" w14:textId="5B965C3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6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E696BF" w14:textId="4E0288A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3.6±13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31EE9C" w14:textId="3069DBC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1.3±13.8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9BAC9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858</w:t>
            </w:r>
          </w:p>
        </w:tc>
      </w:tr>
      <w:tr w:rsidR="00EA16A2" w:rsidRPr="00C57313" w14:paraId="072C4787" w14:textId="77777777" w:rsidTr="002D4E68">
        <w:trPr>
          <w:trHeight w:val="36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D2586B" w14:textId="5BCB1CFC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BM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196BB9D" w14:textId="1A23CA23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(kg/m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vertAlign w:val="superscript"/>
                <w:lang w:val="en-GB"/>
              </w:rPr>
              <w:t>2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A85F76" w14:textId="26C5917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3.1±4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62FB38" w14:textId="74BAD52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1.9±3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4C8CE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C55F0A" w14:textId="7AB1BA9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2.4±4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DBF187" w14:textId="5A63FBC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1.9±3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CD9B49" w14:textId="2A9D058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6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CB3827" w14:textId="5F6ECB7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1.7±4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361B17" w14:textId="2A60328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1.0±4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BA22E9" w14:textId="0AE9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9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DA3185" w14:textId="367E929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1.5±4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AA6BDE" w14:textId="469E686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0.7±4.1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F91875" w14:textId="250A3AC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374</w:t>
            </w:r>
          </w:p>
        </w:tc>
      </w:tr>
      <w:tr w:rsidR="00EA16A2" w:rsidRPr="00C57313" w14:paraId="1F10B650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51982270" w14:textId="4638E583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Emergency admiss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6E0524" w14:textId="45BAF736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829D8" w14:textId="5E0ABA1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545 (99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A0F4B" w14:textId="5C916BA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7 (0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9A98E" w14:textId="75AEA81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A8959" w14:textId="51DADB9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418 (98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3F03A" w14:textId="5426794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5 (1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3B33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1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E3BA3" w14:textId="63089C8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7 (9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2B813" w14:textId="5C6A805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 (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CA545" w14:textId="5601642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7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CFEE9" w14:textId="7CC9C55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23 (98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C2F5A" w14:textId="63A4AEF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1.6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1492B" w14:textId="6A763A4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524</w:t>
            </w:r>
          </w:p>
        </w:tc>
      </w:tr>
      <w:tr w:rsidR="00EA16A2" w:rsidRPr="00C57313" w14:paraId="3511724E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F2EDDAC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FAFBAF" w14:textId="2030A476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62723" w14:textId="3FD9061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83 (98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85D42" w14:textId="03CB30F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3 (2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E640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10D9A" w14:textId="2523403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464 (97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3C6DB" w14:textId="546248F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2 (2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0875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4EEE4" w14:textId="5995987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65 (9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D9C4F" w14:textId="5B07400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4 (4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269B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ED50B" w14:textId="402F75B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017 (96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FE3FB" w14:textId="77C3403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8 (3.3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9FDF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52F7830E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95AF85E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F72CC7" w14:textId="0483EDAB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DA73B" w14:textId="1883AFA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6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57393" w14:textId="0EF5CD7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FB30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41193" w14:textId="06D8327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7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2FBF5" w14:textId="2F159A3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8D1C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39463" w14:textId="6ACACBC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04114" w14:textId="00F9A02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D6F1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A87A4" w14:textId="038133C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2555A" w14:textId="0EAB798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12F1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3852F372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7C6B8ECB" w14:textId="6D435780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Ambulance transpor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51F25D" w14:textId="260BF89F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BB3EC" w14:textId="63625CD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939 (99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25247" w14:textId="4F91478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9 (0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B5D37" w14:textId="3450FD2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3BE47" w14:textId="13730AA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513 (97.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78595" w14:textId="3F6B4F2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9 (2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C832B" w14:textId="53DF59E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74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0BA86" w14:textId="12C8596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65 (95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07F79" w14:textId="2B1A437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1 (4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701C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96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CDBD4" w14:textId="299A386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91 (97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A435C" w14:textId="1C72353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9 (2.7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6F71E" w14:textId="70C7547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374</w:t>
            </w:r>
          </w:p>
        </w:tc>
      </w:tr>
      <w:tr w:rsidR="00EA16A2" w:rsidRPr="00C57313" w14:paraId="08614579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1522312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184E65" w14:textId="22CE42B8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43EE6" w14:textId="64702D2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45 (9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DDEF5" w14:textId="3E806D5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1 (4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F624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0335" w14:textId="5FF02D8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86 (98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6DCEC" w14:textId="1C0E617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 (2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62D5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53F43" w14:textId="6EBED80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61 (95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8C814" w14:textId="2A7208F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2 (4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07FD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4DCAE" w14:textId="73CEBAC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456 (96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2D1EF" w14:textId="5CE0565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1 (3.4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C85AF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0B4E3127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16B2DD98" w14:textId="4F5992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Dementi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EBD141" w14:textId="5EEDDD7A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79DED" w14:textId="255CE66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933 (99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7BD8" w14:textId="77FFC9F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8 (1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5D2E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76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9B68D" w14:textId="2AF5078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802 (97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CFAA6" w14:textId="152F132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4 (2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857F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6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49321" w14:textId="49FD6BD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03 (95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D0306" w14:textId="1A201B2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3 (4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9D33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29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81316" w14:textId="5CBEC2D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096 (96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0F860" w14:textId="1D46A9B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9 (3.2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567D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606</w:t>
            </w:r>
          </w:p>
        </w:tc>
      </w:tr>
      <w:tr w:rsidR="00EA16A2" w:rsidRPr="00C57313" w14:paraId="7D7096CA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1C04A8E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F91BED" w14:textId="1F6A9243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133FA" w14:textId="3AE9E75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51 (99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3F8B5" w14:textId="3A5CB2D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8E70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40F59" w14:textId="1146ECA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7 (97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DA353" w14:textId="68F2969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 (3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F606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1FA35" w14:textId="3D89093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3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86BDF" w14:textId="4D331FF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EE85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4DA8E" w14:textId="3D5E9EF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1 (98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1457D" w14:textId="7205988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1.9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3A65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3F064228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6355BF03" w14:textId="1CC1E2C2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lastRenderedPageBreak/>
              <w:t>Parkinson's disea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8DCB33" w14:textId="05FA9F6D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9600F" w14:textId="5BB9B70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157 (99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6F518" w14:textId="7EB0748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0 (1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564C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6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8C018" w14:textId="5272E36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862 (97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E5EC3" w14:textId="1C8A3B7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4 (2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65D6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9BD97" w14:textId="7E18DAC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05 (95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B11CA" w14:textId="1A8F447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2 (4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6343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98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F21C3" w14:textId="054165A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101 (96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F1D9D" w14:textId="38E5F09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8 (3.1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FFFD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686</w:t>
            </w:r>
          </w:p>
        </w:tc>
      </w:tr>
      <w:tr w:rsidR="00EA16A2" w:rsidRPr="00C57313" w14:paraId="3C3C8249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E24BFC9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DE7842" w14:textId="1B5006C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847BA" w14:textId="684BB5C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7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49CE9" w14:textId="3B89AD3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477A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00A4D" w14:textId="2BC6347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7 (92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81FBE" w14:textId="6DD6FF1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 (7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6617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6CB5B" w14:textId="6C04CAA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1 (95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43ED2" w14:textId="0EDE620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4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AD32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48432" w14:textId="04634A7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6 (95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04F00" w14:textId="702B5E6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4.2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38ED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4CF56DF1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785F07BA" w14:textId="4DDBED5A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Strok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86945" w14:textId="31501318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B8243" w14:textId="4AD0E28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672 (99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12A77" w14:textId="4A8FBB9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8 (0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7074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0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DEAEF" w14:textId="071CB2E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530 (97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A8DA4" w14:textId="730804F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6 (2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8BCF8" w14:textId="01213B1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37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6619F" w14:textId="15B412D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60 (95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BB70D" w14:textId="3842725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3 (4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A4099" w14:textId="2901FF3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37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CDD02" w14:textId="6828E64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731 (97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7951B" w14:textId="0416B22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4 (3.0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FFE8F" w14:textId="4727F29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469</w:t>
            </w:r>
          </w:p>
        </w:tc>
      </w:tr>
      <w:tr w:rsidR="00EA16A2" w:rsidRPr="00C57313" w14:paraId="7ACB3C6D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E87A704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1F36F2" w14:textId="638BD904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BAA60" w14:textId="75BDF1E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12 (97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3CACA" w14:textId="12F7679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2 (2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77DC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0FF53" w14:textId="384EF3B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69 (97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010A9" w14:textId="47E95D3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1 (2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BE07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EEA21" w14:textId="5EAB0D9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6 (94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8D6F7" w14:textId="6334E2D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 (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BBFF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102EF" w14:textId="7EEF70E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16 (9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A633E" w14:textId="42CA3D9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 (3.7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E01E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6A6B1FC1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61DA0F11" w14:textId="40BE0C80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Visual impairm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80E78E" w14:textId="4D95FF92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FE709" w14:textId="63AA437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250 (99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F23CD" w14:textId="15EA219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0 (1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D600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76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94C8C" w14:textId="52185C8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510 (97.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A818E" w14:textId="0BA26E6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0 (2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9179A" w14:textId="0AB3461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48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B41E5" w14:textId="71712FB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60 (95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BA496" w14:textId="1E406D5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3 (4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609BF" w14:textId="0BDFF7C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37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0DCF2" w14:textId="28AEEE1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93 (96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913CB" w14:textId="59F068C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7 (3.4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9317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52</w:t>
            </w:r>
          </w:p>
        </w:tc>
      </w:tr>
      <w:tr w:rsidR="00EA16A2" w:rsidRPr="00C57313" w14:paraId="4C70C4B2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AAE2F8B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62A7B5" w14:textId="0A72AFC1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8BE25" w14:textId="76F1841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34 (98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360CB" w14:textId="2A66789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 (1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50CEF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E07B6" w14:textId="382C54A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89 (98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AB79E" w14:textId="17B9504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 (1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314D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28FD5" w14:textId="3B4AA9E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6 (94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4CC85" w14:textId="3A6526D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 (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70AF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CA149" w14:textId="5590B03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54 (98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45B84" w14:textId="2AC6311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 (1.2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7A34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44835355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1D36C6F2" w14:textId="183FCF5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Use of care insura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7AE311" w14:textId="5C92253B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5E302" w14:textId="1054F3E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79 (98.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2A9C8" w14:textId="261E9F0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4 (1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8204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0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ABCE7" w14:textId="7FC7471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51 (98.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DA87B" w14:textId="1AFE8FF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 (1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56A3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9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8EA25" w14:textId="32E5346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67 (95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B5453" w14:textId="1E18D03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3 (4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EC78D" w14:textId="63701C0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30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A2612" w14:textId="38F9155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72 (97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33CB6" w14:textId="46B577E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1 (2.9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CC020" w14:textId="215E39C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938</w:t>
            </w:r>
          </w:p>
        </w:tc>
      </w:tr>
      <w:tr w:rsidR="00EA16A2" w:rsidRPr="00C57313" w14:paraId="03122029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D20B732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20F8C4" w14:textId="5ADB5741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45DED" w14:textId="3AC516E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05 (97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44E80" w14:textId="360C9B2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 (2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452A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39574" w14:textId="1CA8C49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21 (96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95363" w14:textId="118BA3A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0 (3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0EB6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3EAF1" w14:textId="35116D9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9 (94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90A8D" w14:textId="78A54D3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 (5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6856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7E95A" w14:textId="788FDBE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65 (96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FF8FD" w14:textId="41F4B55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9 (3.2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FCCD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4A88BF00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9688661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F82E00" w14:textId="7C20D2F2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09A305" w14:textId="63DDA4E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900 (99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BFDBAC" w14:textId="490BBA4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6 (0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5B1BD7" w14:textId="61F74FB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47F672" w14:textId="67BA630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727 (97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C6709E" w14:textId="747679F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0 (2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DB4B51" w14:textId="00327BF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E54E2D" w14:textId="2BCB384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26 (95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F4CF78" w14:textId="2E3BE64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3 (4.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C7EE23" w14:textId="4AFED14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076965" w14:textId="2CB0025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10 (96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630667" w14:textId="775774A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0 (3.2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F942E9" w14:textId="71227CA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673F8000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7B142FCC" w14:textId="2AAA28FA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Presence of cognitive function scor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7AAC48" w14:textId="6647386D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013B6" w14:textId="53154B8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658 (99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0E086" w14:textId="72FEE4F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8 (1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21904" w14:textId="14DD532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1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6B253" w14:textId="37A3962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644 (98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40E5D" w14:textId="19C5154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5 (2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7FB6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53ED2" w14:textId="38CE82A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19 (96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7B6F0" w14:textId="657771D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 (4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1D4F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9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35E38" w14:textId="3258681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47 (97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2726C" w14:textId="049EA37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6 (2.9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C582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176</w:t>
            </w:r>
          </w:p>
        </w:tc>
      </w:tr>
      <w:tr w:rsidR="00EA16A2" w:rsidRPr="00C57313" w14:paraId="07D498BB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1E6F0C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96DA2D" w14:textId="75A6B1D4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CE0BD" w14:textId="54F19C9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24 (98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69E30" w14:textId="5410311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1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F3DA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CFB92" w14:textId="0C37B44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98 (94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BE9F4" w14:textId="500B730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2 (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B0E4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FB56D" w14:textId="6249146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91 (9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FE532" w14:textId="28A0C87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9 (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89DC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8F937" w14:textId="3B36C87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59 (95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D6F5F" w14:textId="3FB5F55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4 (4.1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678C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6A5F0A8D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1F3EC05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B22422" w14:textId="1DCEAF68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20D531" w14:textId="42910E1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02 (1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9F830B" w14:textId="51D5CD1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732E2D" w14:textId="1229AB3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BF493D" w14:textId="63996DB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7 (1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9A1A5" w14:textId="1012C31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B13C7" w14:textId="3AD26F3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E29528" w14:textId="36017D7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16 (95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80ED88" w14:textId="72378BC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9 (4.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25579E" w14:textId="57F9748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9F20BC" w14:textId="17F8645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1 (1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B7D26A" w14:textId="2F2E3CC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10321B" w14:textId="1BDDF8E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5905960B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5B24ADC5" w14:textId="3B1D0E91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Inpatient war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2B43A5" w14:textId="6541D8FB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Internal medic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EEC0D" w14:textId="2DA29D9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977 (99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2AA21" w14:textId="52859F3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4 (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5941F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044D4" w14:textId="6B3A2BF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50 (97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D2B24" w14:textId="31B58FE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5 (2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CF1C7" w14:textId="188606A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7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40FC5" w14:textId="1D5E5D6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45 (95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DE66A" w14:textId="4832BD2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4 (4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D2F12" w14:textId="3540A50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7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3B914" w14:textId="5D8FF8A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56 (96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0118C" w14:textId="77431D4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6 (3.3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E2D89" w14:textId="46EABCE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814</w:t>
            </w:r>
          </w:p>
        </w:tc>
      </w:tr>
      <w:tr w:rsidR="00EA16A2" w:rsidRPr="00C57313" w14:paraId="0DC8FB77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65A0374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4362B8" w14:textId="415C922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Department of Surge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EDDB2" w14:textId="64C7C56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132 (99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BDFFD" w14:textId="5EECBD5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2 (1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CBD1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EB61B" w14:textId="3B28599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172 (97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CFDCE" w14:textId="1600FAE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0 (2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1931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3B4BD" w14:textId="3EA6209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71 (95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98E06" w14:textId="063E502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 (5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A747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1DAFB" w14:textId="1F959A3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89 (96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AB76A" w14:textId="494A3D1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3 (3.2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B041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398934D6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263C9B0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93D4D62" w14:textId="4BB16D72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Emergency Depart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CEB0E5" w14:textId="4015B68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5 (94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652A9D" w14:textId="1C0739F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 (5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20B8AD" w14:textId="5C47C76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59B791" w14:textId="48B9418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7 (97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E3ECBF" w14:textId="0614086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2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FE48A2" w14:textId="4994076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354265" w14:textId="4EECD10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 (1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410AD5" w14:textId="6E1C1F3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498E09" w14:textId="47E6256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DA9E1A" w14:textId="6335785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02 (97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F01313" w14:textId="1555B97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1 (2.7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18B29E" w14:textId="14B884E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39276D31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5FBCBC9F" w14:textId="25CA90B1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Disturbance of conscious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9D1985" w14:textId="762C8714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8E387" w14:textId="05CFBC7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079 (99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D6E37" w14:textId="0D7D97D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6 (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9E1FC" w14:textId="1EE5A64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F6E9F" w14:textId="2637DE7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689 (97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376B8" w14:textId="485D50C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8 (2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E4A15" w14:textId="285810E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1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CEE49" w14:textId="3EF0667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95 (95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E144D" w14:textId="2798A9D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8 (4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DA723" w14:textId="7DF182A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9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1C966" w14:textId="26B8948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274 (97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8262C" w14:textId="1227608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9 (2.3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D30D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06</w:t>
            </w:r>
          </w:p>
        </w:tc>
      </w:tr>
      <w:tr w:rsidR="00EA16A2" w:rsidRPr="00C57313" w14:paraId="7D9FA6A7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894B669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26AA2B" w14:textId="308379B0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B0D29" w14:textId="0BADFDB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5 (9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4BA0E" w14:textId="2CEA5E6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 (3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294F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96E19" w14:textId="3635170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09 (95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1688F" w14:textId="2DC1071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 (4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5079F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23827" w14:textId="6139C2E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73 (9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0FE66" w14:textId="7FF66DE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2 (4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C347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4C564" w14:textId="2BE254C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00 (95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56E37" w14:textId="24DA98C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1 (4.4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1F92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37BB9CB5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0C946EE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4B318CF" w14:textId="3813899D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CBC340" w14:textId="7123DF4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0E2014" w14:textId="0838E66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F17116" w14:textId="09ECE2C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8C4051" w14:textId="5FC3C2F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1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8C4FC5" w14:textId="741AF75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DD2B6F" w14:textId="499073C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D80656" w14:textId="45B5FD0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8 (95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77CFE3" w14:textId="71B97CD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 (4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6EE540" w14:textId="73F728E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D7B0C" w14:textId="6BE84BC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468168" w14:textId="49AFFDD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DF61E5" w14:textId="7FAAE8C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0373FE0D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337791D0" w14:textId="080CB4F5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Eat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21AC09" w14:textId="4F2DC78E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19615" w14:textId="5AB08D1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972 (99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7820B" w14:textId="42221FD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3 (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48E61" w14:textId="6AC5BC8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6E36C" w14:textId="322C95E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274 (98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F8B51" w14:textId="737FC97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3 (1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0572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D2E65" w14:textId="0860881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62 (9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99264" w14:textId="7A51941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7 (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1B49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8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8AE90" w14:textId="26AC6B3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74 (98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D9146" w14:textId="3F98E91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 (1.1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ADE6F" w14:textId="06594A1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33</w:t>
            </w:r>
          </w:p>
        </w:tc>
      </w:tr>
      <w:tr w:rsidR="00EA16A2" w:rsidRPr="00C57313" w14:paraId="4B3CC601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3E5F545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FF028C" w14:textId="78DAB108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1B4B1" w14:textId="6832798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94 (92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D9947" w14:textId="736D4B5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 (7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E34B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987D5" w14:textId="42F143B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89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CBC22" w14:textId="3CC0ADC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2 (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A68A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E864B" w14:textId="46D6CE3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3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2D619" w14:textId="39B296B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 (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C315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C6E53" w14:textId="134C7F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98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1630F" w14:textId="78C2A64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4 (3.6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2087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08ABE439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584F458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89EC7F6" w14:textId="7144AE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9E2BC" w14:textId="5E7319B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 (94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C333E" w14:textId="00AF370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5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6AF6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4197A" w14:textId="5CDE2F4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6 (94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217FD" w14:textId="52C891A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5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F275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60E8C" w14:textId="7389B22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9031F" w14:textId="04854CC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9BC8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2D2C7" w14:textId="08DE4AE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5 (97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CCB34" w14:textId="52EB472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2.6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C322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54679135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455F1614" w14:textId="7EA1EF72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Transfer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DEE005" w14:textId="38B93C48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50917" w14:textId="2715332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758 (99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A9923" w14:textId="735746E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1 (0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1AF21" w14:textId="0299CA1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84F8A" w14:textId="7648553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74 (98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05713" w14:textId="4FFB54C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9 (1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923A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8CC61" w14:textId="77F0897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56 (97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56681" w14:textId="61D5BFD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 (2.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A1E5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11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B6B70" w14:textId="602E7F6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76 (99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5947C" w14:textId="72D9EDB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0.7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E28FF" w14:textId="0F0E89C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37</w:t>
            </w:r>
          </w:p>
        </w:tc>
      </w:tr>
      <w:tr w:rsidR="00EA16A2" w:rsidRPr="00C57313" w14:paraId="62F5DE41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43A7E8A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153744" w14:textId="048EF19D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62251" w14:textId="2D80EC1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22 (9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F4594" w14:textId="45EDA57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9 (4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D3BE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FA738" w14:textId="48F0A24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15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EDFD2" w14:textId="528EBA3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8 (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D31E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0A172" w14:textId="488B895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45 (9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E582C" w14:textId="2C204D2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1 (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96DF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BAE36" w14:textId="6E3DCC9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56 (9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72A88" w14:textId="53DF298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7 (3.5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75FE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7CC5F314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D5C4134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3E1659" w14:textId="42A922CA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C1F7D" w14:textId="3349FEE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0B901" w14:textId="38C5E23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636D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31AB7" w14:textId="1A83B46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4D04C" w14:textId="49AC2F7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7CA1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02C45" w14:textId="6DA547C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5 (92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F2617" w14:textId="78BFD14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7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4FDB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672FC" w14:textId="71CC299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 (93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5D9D5" w14:textId="40648AD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6.3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2814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759B91B8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510B3D40" w14:textId="71CF61EE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Dre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39AB2C" w14:textId="0904C794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8988B" w14:textId="6C2FB6E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980 (99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0D301" w14:textId="7D893A8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6 (0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BA447" w14:textId="3F5903C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A2C9B" w14:textId="149708E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322 (97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E170A" w14:textId="013DB19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9 (2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6C794" w14:textId="1F6B644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23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356A7" w14:textId="36D259E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95 (97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00EFF" w14:textId="3ED0A6C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 (2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C2DA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8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0DB93" w14:textId="659BD34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60 (98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48A2B" w14:textId="2605053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 (1.1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55F74" w14:textId="28551B6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44</w:t>
            </w:r>
          </w:p>
        </w:tc>
      </w:tr>
      <w:tr w:rsidR="00EA16A2" w:rsidRPr="00C57313" w14:paraId="6C3D43FB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C3242F7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3FF923" w14:textId="3AD5A10C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593D9" w14:textId="29A6C2B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91 (9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5C764" w14:textId="7D8899E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 (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F462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4407C" w14:textId="7C843DC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55 (96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A8C7F" w14:textId="7843E56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 (3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CA77F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2984A" w14:textId="5FC5352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27 (95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930F7" w14:textId="2B94053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7 (4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844A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E9B1A" w14:textId="6897BFE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746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10585" w14:textId="20A8F27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5 (3.6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D875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0780E4CC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65E34E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CDE933" w14:textId="23419D1C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81667" w14:textId="0C6B271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 (92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05532" w14:textId="05C6442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7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1289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F295D" w14:textId="2230DCD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2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2759B" w14:textId="4793F93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6843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B01B4" w14:textId="12CBC0A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 (8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D3A6B" w14:textId="2DAA266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2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7078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83B54" w14:textId="738EFFB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1 (97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8E068" w14:textId="4FF4532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2.4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5B5E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078FDC97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76D61337" w14:textId="35DC3AA8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oving and using the toile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AC17A9" w14:textId="432DD9BA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47534" w14:textId="6B2743B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990 (99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11852" w14:textId="5C5D3B3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7 (0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EBFC2" w14:textId="6724E1A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F3145" w14:textId="7FB66DE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111 (98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1FBF6" w14:textId="14A2E91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4 (1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BC251" w14:textId="530856B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A6EDF" w14:textId="48D618B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60 (97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C4BDB" w14:textId="587EDEC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 (2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71183" w14:textId="5A50411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1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79938" w14:textId="163537E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02 (99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DCFE4" w14:textId="12AEA14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0.7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D097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27</w:t>
            </w:r>
          </w:p>
        </w:tc>
      </w:tr>
      <w:tr w:rsidR="00EA16A2" w:rsidRPr="00C57313" w14:paraId="372D5242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0E4A99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509CD6" w14:textId="0497B80D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D7BA2" w14:textId="506E5DD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65 (95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CD10A" w14:textId="3512BF4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 (4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C570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3A50D" w14:textId="2B41974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65 (96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FA0B7" w14:textId="0E567D3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2 (4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560C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E8A08" w14:textId="270EF78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55 (94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249A4" w14:textId="0439FD1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2 (5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018C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38267" w14:textId="3FAFEE9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794 (9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E89C6" w14:textId="5B6010E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6 (3.5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8616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69F0009C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0B97D66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70CA093" w14:textId="033B8E1B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8FE2B" w14:textId="0F7490A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B9E80" w14:textId="05DD6B3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C570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3D980" w14:textId="1A67316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3 (95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BC630" w14:textId="03DF82D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4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EEC3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9C0F8" w14:textId="30AAD84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1 (8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CB7A5" w14:textId="25371C4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1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E0EB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70074" w14:textId="4E4430B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1 (96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96605" w14:textId="290D0E4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3.8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B754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7279004E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37544141" w14:textId="61BAB0B3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Bath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5839A0" w14:textId="3CF13352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76EE3" w14:textId="74E8BB8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828 (99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5EA68" w14:textId="1F6F748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3 (0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E8001" w14:textId="50EC3C4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1999A" w14:textId="11D5248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957 (98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E90B8" w14:textId="38E7E4B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3 (1.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2D2B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A714D" w14:textId="333E938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65 (97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96100" w14:textId="02AF7C3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 (2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B288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8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E6942" w14:textId="213D045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84 (99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8D4E2" w14:textId="3CDCB74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0.7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B95A7" w14:textId="230353F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38</w:t>
            </w:r>
          </w:p>
        </w:tc>
      </w:tr>
      <w:tr w:rsidR="00EA16A2" w:rsidRPr="00C57313" w14:paraId="1C3774FA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0DABF8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8B17D8" w14:textId="24C91375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E8FA3" w14:textId="7A7013A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97 (95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935B5" w14:textId="38AFE1D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 (4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E444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D7A35" w14:textId="4E77B0A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73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6221E" w14:textId="60C19FD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9 (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78AB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1D364" w14:textId="7F1D970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52 (94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78AA8" w14:textId="2D38C46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6 (5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F150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606F5" w14:textId="75D3BF3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709 (9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5A9F0" w14:textId="575AACD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2 (3.5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53A3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72A1A4DD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68F4D40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2934D18" w14:textId="797F87AC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15814" w14:textId="4CA59FA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9 (96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CC03F" w14:textId="08E9B01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3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8079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798AD" w14:textId="0814481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9 (97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8EB81" w14:textId="0D1E012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 (2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F98B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2910E" w14:textId="53201A5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 (9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38121" w14:textId="119FC3F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1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DADE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615E5" w14:textId="392DA95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4 (9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2BFE4" w14:textId="27C5EA1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 (3.8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8758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6357F412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3E3EB6E9" w14:textId="7D8CE8C5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Walking on level grou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BCF9B" w14:textId="79ACCE1C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82150" w14:textId="6EB311E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841 (99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2AFCA" w14:textId="66C2D40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3 (0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E94EC" w14:textId="4E6617D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418F2" w14:textId="5B4D46B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992 (98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DD573" w14:textId="3E9DE3F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2 (1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29F4D" w14:textId="348C039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636FF" w14:textId="4A3E871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16 (98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8AF4D" w14:textId="5BD2595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 (1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9EE9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7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2976" w14:textId="2FB98D4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88 (99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D6636" w14:textId="7C6EE67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0.7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7175C" w14:textId="70DC01E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24</w:t>
            </w:r>
          </w:p>
        </w:tc>
      </w:tr>
      <w:tr w:rsidR="00EA16A2" w:rsidRPr="00C57313" w14:paraId="25A22F48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03B339A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37655A" w14:textId="4B67C9C2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7EF54" w14:textId="458C4A1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21 (95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56E37" w14:textId="3203D6C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 (4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201D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D17A6" w14:textId="5853A2D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42 (96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14241" w14:textId="1B9B6A2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5 (4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7705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D59F9" w14:textId="34431AC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06 (94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9147" w14:textId="0D6807C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5 (5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F395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6C12D" w14:textId="6AFE7CC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727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DB2A3" w14:textId="400606A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5 (3.6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B088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64A478A2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9FC9EA4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B5EF057" w14:textId="7E6874A5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70FA0" w14:textId="423A3A9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2 (9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F34AF" w14:textId="4EE596D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4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4E2F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3B27C" w14:textId="58D922A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5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324F3" w14:textId="1D134B5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D595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84680" w14:textId="083F21C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4 (9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580AF" w14:textId="7900885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 (3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6676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AC717" w14:textId="247B6DC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2 (97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4BF48" w14:textId="2E2EAAE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 (2.2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B05A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6C0684A5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14B4DC10" w14:textId="79FBCF5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Stair climb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6B09EE" w14:textId="7209712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8F18A" w14:textId="4F60452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731 (99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6FB32" w14:textId="3B4AAB9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9 (0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F929D" w14:textId="1F95B76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88EFE" w14:textId="3AA563F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16 (98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266C9" w14:textId="75F9100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6 (1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E15EC" w14:textId="066D578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BBD99" w14:textId="6EEA100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18 (97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57FA2" w14:textId="2475AAB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 (2.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E4DBB" w14:textId="304BCAD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15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8DDA5" w14:textId="5122338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72 (99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BCD33" w14:textId="281F72C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0.7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BD13A" w14:textId="69A49D5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33</w:t>
            </w:r>
          </w:p>
        </w:tc>
      </w:tr>
      <w:tr w:rsidR="00EA16A2" w:rsidRPr="00C57313" w14:paraId="4ADAD3F6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11BA155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09093B" w14:textId="09AA0F93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3DD9E" w14:textId="5981E5C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25 (95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9F7A7" w14:textId="6758B55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 (4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E81E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98821" w14:textId="5131D7B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44 (96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82956" w14:textId="002CA2A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9 (3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6AFC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2D9A3" w14:textId="4B67C19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50 (94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4026D" w14:textId="667ACC8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6 (5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E02F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57343" w14:textId="1004EC8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76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39287" w14:textId="27F395B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3 (3.6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91FE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09E3DA81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80270CA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0ADC8DB" w14:textId="756DC679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F3A5F" w14:textId="46C38C0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28 (95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F2CEB" w14:textId="56E0071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 (4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B2E7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2E8F1" w14:textId="6B7CE4A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39 (96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F519A" w14:textId="315DD38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26 (3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A319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CA9D1" w14:textId="7789E19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8 (98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BB9D4" w14:textId="7FA0A3D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1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4BA1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376B7" w14:textId="50B95ED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99 (97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E486F" w14:textId="727951A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 (2.5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DB13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296564C2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05424CB3" w14:textId="0B9094DF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Changing cloth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852D97" w14:textId="110887FE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2ED66" w14:textId="333F2A5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890 (99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A18F9" w14:textId="194768E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4 (0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D0E22" w14:textId="23F37D4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3E3A0" w14:textId="63911D7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482 (97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05095" w14:textId="5124687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2 (2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04DB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18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1C9AF" w14:textId="7CC8C8A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03 (98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30982" w14:textId="3DC7126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 (1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065EB" w14:textId="332815E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14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2A9DC" w14:textId="1918C70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97 (99.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B2D51" w14:textId="6697ABA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0.7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678CE" w14:textId="47B17DE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30</w:t>
            </w:r>
          </w:p>
        </w:tc>
      </w:tr>
      <w:tr w:rsidR="00EA16A2" w:rsidRPr="00C57313" w14:paraId="6A1117D8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1D72BF0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BD5847" w14:textId="686B1E9F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05736" w14:textId="63A0551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84 (95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E8E08" w14:textId="18EE55F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 (5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B937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4E570" w14:textId="0A65889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68 (96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2F625" w14:textId="74355C0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 (3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9B80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6463A" w14:textId="3E1920B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40 (94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0FCCF" w14:textId="6509A72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9 (5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F4D9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08322" w14:textId="3E5F9C9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23 (9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36AB2" w14:textId="75069FD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7 (3.5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1031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69F14C68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CCCAF08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639F85" w14:textId="5DFA9A61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B9472" w14:textId="1A2E352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 (9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ABF2A" w14:textId="79B8CD9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9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4A1B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D0C99" w14:textId="41B3DFD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9 (96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933FB" w14:textId="2C9F07C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3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BFB5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58282" w14:textId="6BF9705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3 (94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C8985" w14:textId="5B57DC2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 (5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49A6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4D24F" w14:textId="54A490B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7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51FED" w14:textId="4850953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3.6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6B16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2F4DF3CF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690D1941" w14:textId="3D037A12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Defecation managem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8ECCE6" w14:textId="3AF49C54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757D1" w14:textId="56787B6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023 (99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0B29B" w14:textId="6722E8E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7 (0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0E1AB" w14:textId="2E6FB50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E0C40" w14:textId="414D882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482 (97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8D6C1" w14:textId="566D671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2 (2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38C5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18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BEAD5" w14:textId="3E196B5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59 (98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C9F34" w14:textId="703713E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 (1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48614" w14:textId="4359CBA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6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86E3A" w14:textId="0C04AE4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15 (97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9936C" w14:textId="2A9F071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 (2.4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93C5F" w14:textId="3C5CCD7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445</w:t>
            </w:r>
          </w:p>
        </w:tc>
      </w:tr>
      <w:tr w:rsidR="00EA16A2" w:rsidRPr="00C57313" w14:paraId="45B58E2D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C8F2A3C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54180F" w14:textId="7DD3F081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BF69A" w14:textId="31E04F7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42 (91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0553B" w14:textId="0554FB4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 (8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25F6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290EA" w14:textId="28384FA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68 (96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E3827" w14:textId="1354550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 (3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CED2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31230" w14:textId="254E5FC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49 (9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DA28B" w14:textId="4ABC5F2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7 (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15F9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C6345" w14:textId="379A640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39 (96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911E1" w14:textId="38FC681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8 (3.4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FA6F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2B921D73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11C2784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024E49F" w14:textId="168DA8B8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3704A" w14:textId="4632046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7C07D" w14:textId="07DF0F2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0741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394B7" w14:textId="13540B3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9 (96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D06F2" w14:textId="1A3E95C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3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0634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D9441" w14:textId="6E0566A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 (94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D45F2" w14:textId="60403A0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5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147E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14869" w14:textId="1AFF409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3 (97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39A8B" w14:textId="4D5E9C9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2.1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C9B6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532725C5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1F80A19E" w14:textId="1573908F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Urination manage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C4DFE6" w14:textId="21D104A0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E488E" w14:textId="41AAAA6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016 (99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24CCD" w14:textId="4B58A8F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7 (0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90674" w14:textId="5C00360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94989" w14:textId="2357846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470 (98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6EBDA" w14:textId="6F7FD18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1 (2.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2F74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11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5BDB4" w14:textId="15967EB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48 (96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B8AEA" w14:textId="4987F56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 (3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D1BC3" w14:textId="4264336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54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EB8EB" w14:textId="7FDDDF0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05 (97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8E83C" w14:textId="7DC230B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 (2.4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22FF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287</w:t>
            </w:r>
          </w:p>
        </w:tc>
      </w:tr>
      <w:tr w:rsidR="00EA16A2" w:rsidRPr="00C57313" w14:paraId="7450E358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FE0C6E4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3AE7E2" w14:textId="42268344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E6E6B" w14:textId="1DD3AB3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3 (92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EC3E2" w14:textId="5C5CCCA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 (7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D73B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E142C" w14:textId="6F24E54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80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88ECA" w14:textId="757DE71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4 (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A94B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79582" w14:textId="7A16F34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41 (94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F6714" w14:textId="5D81001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4 (5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255B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F1318" w14:textId="38ECEC2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52 (96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C2974" w14:textId="742BD1A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9 (3.4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F27A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0FE26964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2E9137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85DAB3" w14:textId="7735A29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3D833" w14:textId="5016024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9E7D5" w14:textId="776324B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F9EE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023E4" w14:textId="3183FA5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9 (96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DB419" w14:textId="2F27934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3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30DD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75E2E" w14:textId="1C49E31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7 (97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4D975" w14:textId="59988F3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2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75A0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5E0C3" w14:textId="4CBBFA5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0 (98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C7C59" w14:textId="6280AE8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1.1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B1E3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2B1AB49D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7BF1D327" w14:textId="5123DA31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Good sleep condi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E775B" w14:textId="4596E834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59F07" w14:textId="7DB37A3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917 (99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26F29" w14:textId="696419F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1 (0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F6AC3" w14:textId="6CFA38F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0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F96C6" w14:textId="404438E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469 (97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82542" w14:textId="14479D2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8 (2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A5494" w14:textId="4D9E4AF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36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B986B" w14:textId="1A65CE7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49 (96.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314DE" w14:textId="4EADB1F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 (3.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453E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15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2A04C" w14:textId="7892618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21 (96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C8156" w14:textId="22B41C0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7 (3.2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AB8A6" w14:textId="43AB498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742</w:t>
            </w:r>
          </w:p>
        </w:tc>
      </w:tr>
      <w:tr w:rsidR="00EA16A2" w:rsidRPr="00C57313" w14:paraId="416B20BD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A8FABB3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BAC280" w14:textId="28B5DD3C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4857C" w14:textId="72A359C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10 (98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1CFD9" w14:textId="7FB749E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4 (1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F7D9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1E7D1" w14:textId="359C236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99 (97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70E38" w14:textId="4205F3B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 (2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97D9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4F93B" w14:textId="7963852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37 (95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A1651" w14:textId="79F8028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3 (5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6D8A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22D1F" w14:textId="3A86F64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2 (95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9EFC8" w14:textId="66A1C80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 (4.1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0864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68586996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D3C42F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1A0A86" w14:textId="4A852655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12B383" w14:textId="6784432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957 (99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7D7398" w14:textId="58123F3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 (0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C8613D" w14:textId="4F0FCBF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4744E4" w14:textId="2C118CC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31 (98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2AAF99" w14:textId="3853001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 (1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9F7972" w14:textId="633762F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02BD71" w14:textId="5EDCC48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0 (90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2A6647" w14:textId="566C08E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 (9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A27D8B" w14:textId="099E063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B72FD7" w14:textId="0E6161B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464 (97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B305A0" w14:textId="48EDAAD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6 (3.0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EB9FA6" w14:textId="60C0481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7AC2ACC8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22D787DF" w14:textId="67E3A8F0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Use of sleeping pill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842A76" w14:textId="3B3A0950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DD068" w14:textId="4B9A342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384 (99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0C999" w14:textId="75CEC26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9 (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2C5A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6688C" w14:textId="1805099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03 (97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58F83" w14:textId="144EB35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4 (2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F677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0EFAA" w14:textId="2A43BCC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32 (9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6FF68" w14:textId="03AD9E1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 (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130E4" w14:textId="2A2E229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9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D7B43" w14:textId="3695DD7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49 (96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E8A69" w14:textId="2E5E48F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1 (3.1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0CC84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876</w:t>
            </w:r>
          </w:p>
        </w:tc>
      </w:tr>
      <w:tr w:rsidR="00EA16A2" w:rsidRPr="00C57313" w14:paraId="494EE8B6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96B63C7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DF8B28" w14:textId="343D726F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A4A68" w14:textId="7223108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87 (98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55F8E" w14:textId="463E56E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 (1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FBA6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DF561" w14:textId="60997F0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73 (96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B516C" w14:textId="7BAA89C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 (3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F652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7E5CD" w14:textId="5874828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76 (9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7CD81" w14:textId="08BFD91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 (4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3943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A17B0" w14:textId="42F8511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0 (96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B91A1" w14:textId="4B4B1A3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 (3.8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EAD6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6252986E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34272F8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4180AA" w14:textId="43F8B22C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F1DB3E" w14:textId="1B38D74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813 (99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749911" w14:textId="6EA7232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6 (0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20D5DA" w14:textId="1CFC1B4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B8DA45" w14:textId="0EB069A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223 (97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9A6D3F" w14:textId="20D2489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0 (1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5DDE1B" w14:textId="3E36CA2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1E91F1" w14:textId="56F60E1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18 (95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D1A61D" w14:textId="38874C9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9 (4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DE7F07" w14:textId="39930F1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BBF6E0" w14:textId="59B66F9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48 (96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FAC637" w14:textId="46E4FC2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3 (3.1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9319D3" w14:textId="59AB4D3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42B3D94F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15AE99A4" w14:textId="1BB5FF11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edication management stat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48EEB6" w14:textId="17A43F21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yse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A968F" w14:textId="1BBF503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505 (99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EA8A5" w14:textId="157612A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6 (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87A5C" w14:textId="55142B7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B1302" w14:textId="6DB61FA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42 (98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509AC" w14:textId="7EE9301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9 (2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0CC1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1BE69" w14:textId="52E6EE3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08 (94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27CE4" w14:textId="004EC58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7 (5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DF9E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5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8749C" w14:textId="68FC68F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1 (94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E5F7D" w14:textId="3653A9E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 (5.8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1F795" w14:textId="408928D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140</w:t>
            </w:r>
          </w:p>
        </w:tc>
      </w:tr>
      <w:tr w:rsidR="00EA16A2" w:rsidRPr="00C57313" w14:paraId="3E90016C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8A47ECC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A11C72" w14:textId="65133128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Othe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D0E11" w14:textId="42AA6A9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74 (96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1750B" w14:textId="1EC83B5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 (3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4232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56830" w14:textId="02991E3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12 (95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AA4D2" w14:textId="47292B3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1 (4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1ECA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06669" w14:textId="116C249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12 (94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59646" w14:textId="7CC4A18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 (5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2C3E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1A7BE" w14:textId="1E7493E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5 (98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CFA6A" w14:textId="7959D34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 (1.9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F9EE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11F979B1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936F97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2CC826" w14:textId="54DFEC8F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0740E7" w14:textId="060A97D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505 (99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51DBB9" w14:textId="5F6FFF8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7 (1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672127" w14:textId="66AAB18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6F7995" w14:textId="3D68D5C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745 (97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982D9B" w14:textId="79DD9E9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7 (2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1A8368" w14:textId="461AC1C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2FD611" w14:textId="0B88D9E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06 (96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34273D" w14:textId="1C1CD20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0 (3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D21990" w14:textId="18B33A1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2B9150" w14:textId="2EC7E6A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61 (96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728867" w14:textId="45E9A41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9 (3.1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E77ED4" w14:textId="2F49AC8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56075C7A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2ABE2A48" w14:textId="1931CBA8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History of falls within 1 yea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68E1B9" w14:textId="197B747C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860AE" w14:textId="386C6F2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928 (99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1D152" w14:textId="32F179F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4 (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81605" w14:textId="41606F4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1B8D9" w14:textId="74E1058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191 (98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D4069" w14:textId="779DA4C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3 (1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CE56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A1B93" w14:textId="75C6F14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2 (96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0D135" w14:textId="6C24322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 (3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6D35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79350" w14:textId="43A4BC8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213 (97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B5FEC" w14:textId="21E1C0C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5 (2.8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B9DF3" w14:textId="749B9A9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464</w:t>
            </w:r>
          </w:p>
        </w:tc>
      </w:tr>
      <w:tr w:rsidR="00EA16A2" w:rsidRPr="00C57313" w14:paraId="4B951643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3738F0E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440B04" w14:textId="4DFC5420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766E7" w14:textId="6CADEA3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15 (97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38C94" w14:textId="66FFEC5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 (3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4C96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E703F" w14:textId="031BB3A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69 (95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4EAD8" w14:textId="58C70D6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6 (4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21EA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F0A19" w14:textId="6759905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29 (94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3063F" w14:textId="72044B3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 (5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37C5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54309" w14:textId="29C6CB2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69 (96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983AA" w14:textId="4A6D9F1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3 (3.9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CF0F8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220ED2A4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183DCB6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B6F9D3" w14:textId="41248086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9AE6F9" w14:textId="6A7E21F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41 (98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9BB7B2" w14:textId="03E9889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 (1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E30E50" w14:textId="312A323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A90D92" w14:textId="3AD46F1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39 (97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7A7334" w14:textId="02B7D2A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 (2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A27194" w14:textId="6118203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EBEC85" w14:textId="75989A8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45 (95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DD752C" w14:textId="7A6CEE8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9 (4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E4DE11" w14:textId="4007A7F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281E26" w14:textId="00C31FA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65 (96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1967E8" w14:textId="58A2CFC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2 (3.2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B3E96D" w14:textId="79097A9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450E67E8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2DB3A177" w14:textId="6EE794C4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Inability to stand without holdin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461B6F" w14:textId="3922BC04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75CEC" w14:textId="7BB0660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931 (99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49D48" w14:textId="39478B9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2 (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29AF0" w14:textId="7300C38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EC37A" w14:textId="08C2E05F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63 (99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DF470" w14:textId="37265F0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 (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753B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363F5" w14:textId="5619349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9 (98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E64C6" w14:textId="2003478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 (1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CF7AA" w14:textId="6C1DA8C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4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618C9" w14:textId="38DC6C4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75 (98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1C3AA" w14:textId="7B33806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1.1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C394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272</w:t>
            </w:r>
          </w:p>
        </w:tc>
      </w:tr>
      <w:tr w:rsidR="00EA16A2" w:rsidRPr="00C57313" w14:paraId="29E0D45C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4B50692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CA0055" w14:textId="312D284B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B88EE" w14:textId="01D2566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472 (97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0FA4F" w14:textId="7D4A471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0 (2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F9F76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547F6" w14:textId="2595759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41 (97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676E5" w14:textId="71CC78D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5 (2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BF075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47400" w14:textId="4C45CF2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12 (95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2E004" w14:textId="2D28608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0 (4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E64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5F533" w14:textId="010C340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35 (96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C7818" w14:textId="4C3586C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3 (3.3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8375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0722523C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13FA4A4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9BEB89" w14:textId="4EC15CFC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A7DD4F" w14:textId="3C7F5E2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81 (99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E1E0F7" w14:textId="7D4BBA6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 (1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801F39" w14:textId="5D3B297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3AB016" w14:textId="41B33DB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95 (98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8228CA" w14:textId="1453236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 (2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639D55" w14:textId="5482917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979874" w14:textId="30137B0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5 (95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C05410" w14:textId="76631AC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 (4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65ACF2" w14:textId="5307F5D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A8B686" w14:textId="736F7BD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7 (96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6F2120" w14:textId="16EEEA8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 (3.5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56986D" w14:textId="66A82DF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2665CECB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4AB989F5" w14:textId="3D7DEAA0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Impaired judgment and comprehens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EE64C1" w14:textId="410207BB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C1768" w14:textId="5CF805F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049 (99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ABBB6" w14:textId="3208C4A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7 (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0012B" w14:textId="421277A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9B679" w14:textId="156CBC7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210 (98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A1081" w14:textId="078708D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5 (2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808D2" w14:textId="214CE11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1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71F9A" w14:textId="626B9B6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76 (95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44372" w14:textId="553613E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5 (4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C207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5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73E77" w14:textId="16A5D84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49 (96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43A05" w14:textId="7366524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0 (3.1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27CA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890</w:t>
            </w:r>
          </w:p>
        </w:tc>
      </w:tr>
      <w:tr w:rsidR="00EA16A2" w:rsidRPr="00C57313" w14:paraId="0C77F214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ABB0256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5566BF" w14:textId="4F136641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38E7E" w14:textId="376FB37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53 (95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E6133" w14:textId="5344499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2 (4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3AAC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C9366" w14:textId="7DC75D7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47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FA5D8" w14:textId="6459D95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 (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A17A1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92BE4" w14:textId="65F3346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12 (94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5B0B5" w14:textId="3E2EE2F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 (5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8D24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8461D" w14:textId="27C5B50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93 (96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6894B" w14:textId="66BEE08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1 (3.4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DFC6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061F76DA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08E9ED6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707313" w14:textId="4EE46935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FB7925" w14:textId="43B9699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82 (98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6340BA" w14:textId="3B14ED6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1 (1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B719EE" w14:textId="2CE41B3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6A8AB1" w14:textId="45F54A4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42 (97.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5769DC" w14:textId="6E2E4C5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 (2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851AA7" w14:textId="0133B6A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5C4A91" w14:textId="37F38AC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8 (96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A5649B" w14:textId="151FA0C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 (3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117689" w14:textId="7968B9B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FD32B9" w14:textId="41AA0BE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05 (97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8FAB96" w14:textId="339890F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9 (2.9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B6852A" w14:textId="7EFD1B1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53A3EE43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001F2D77" w14:textId="754A6FF8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lastRenderedPageBreak/>
              <w:t>Toileting assista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1FDE69" w14:textId="49876EA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4341E" w14:textId="4F05C56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764 (99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0402F" w14:textId="2B73F91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6 (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B2A63" w14:textId="740CD1A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5CD3E" w14:textId="1B27789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23 (98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F7C9F" w14:textId="544A0A2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1 (1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CA2F9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501AC" w14:textId="3774571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56 (97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E0DD0" w14:textId="053D7D1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 (2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48E5F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1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6B9FD" w14:textId="22F4F1F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81 (97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9F2D5" w14:textId="29F347F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 (3.0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599A3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887</w:t>
            </w:r>
          </w:p>
        </w:tc>
      </w:tr>
      <w:tr w:rsidR="00EA16A2" w:rsidRPr="00C57313" w14:paraId="5DB05603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F85755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3B2D4D" w14:textId="5EFBFE6D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59926" w14:textId="751C307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79 (9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106CA" w14:textId="557BEA0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0 (3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E783A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74B38" w14:textId="0DCDA2D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14 (96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D90D0" w14:textId="24ED414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9 (3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963D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8E921" w14:textId="3CEE814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43 (9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47AA5" w14:textId="24E2995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1 (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1D5C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1D700" w14:textId="2421BE4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14 (96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21A4F" w14:textId="3D8D868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2 (3.1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7ED1E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10062E30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0E0A12F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9457B9" w14:textId="6B488D64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F63144" w14:textId="796FCA7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141 (98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CCEE78" w14:textId="50B7A2C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4 (1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E55998" w14:textId="2FED95A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AAFA8D" w14:textId="4893C35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62 (98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5AE75D" w14:textId="67B9FB5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 (1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6AA33D" w14:textId="64EBC91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054DCD" w14:textId="448E4FB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27 (96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868804" w14:textId="22943F6D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 (3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1CD36D" w14:textId="2C51F15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E7CB7F" w14:textId="5EA39D8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352 (96.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76AB3F" w14:textId="45DEE323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3 (3.6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9436C6" w14:textId="12BC9E2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69ECAE78" w14:textId="77777777" w:rsidTr="00F8347F">
        <w:trPr>
          <w:trHeight w:val="36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8269C43" w14:textId="173CDCC4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Use of portable toile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45925A" w14:textId="08BD917B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C62A1" w14:textId="690C930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7588 (99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0B5D3" w14:textId="2271C20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7 (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C1287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FABB2" w14:textId="012E10EB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104 (98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A9FA9" w14:textId="5F4BB094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1 (1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BE1A0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B78AF" w14:textId="75C21A3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49 (96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1CF4E" w14:textId="3274D6B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3 (4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AB53C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0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786BA" w14:textId="475D4A5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472 (96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875CB" w14:textId="60FA107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7 (3.1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BDFF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0.788</w:t>
            </w:r>
          </w:p>
        </w:tc>
      </w:tr>
      <w:tr w:rsidR="00EA16A2" w:rsidRPr="00C57313" w14:paraId="7C8F0B92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37EE2F53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9A550D" w14:textId="17012AA9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D9BA8" w14:textId="7455D6A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23 (96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93DE5" w14:textId="1C17C9F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 (3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8471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B3EF3" w14:textId="57AAC1F2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295 (95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AE012" w14:textId="4CDF3EE0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5 (4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2ECAD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E9664" w14:textId="2B7BE8A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2 (92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C6999" w14:textId="4B99EB6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4 (7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BE262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88E3C" w14:textId="6AE86485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87 (95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57C51" w14:textId="7065328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4 (4.4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F3E8B" w14:textId="7777777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  <w:tr w:rsidR="00EA16A2" w:rsidRPr="00C57313" w14:paraId="56ABAA9D" w14:textId="77777777" w:rsidTr="002D4E68">
        <w:trPr>
          <w:trHeight w:val="360"/>
          <w:jc w:val="center"/>
        </w:trPr>
        <w:tc>
          <w:tcPr>
            <w:tcW w:w="0" w:type="auto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6BBDF45" w14:textId="77777777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0711E07" w14:textId="60A00FBB" w:rsidR="00EA16A2" w:rsidRPr="00C57313" w:rsidRDefault="00EA16A2" w:rsidP="00EA16A2">
            <w:pPr>
              <w:widowControl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99C2B7" w14:textId="755175AE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473 (98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CFCDF4" w14:textId="511C9D6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8 (1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1D03EC" w14:textId="51CF68BC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2C5F5B" w14:textId="1CF1D8DA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00 (97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53122E" w14:textId="0518F3E6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1 (2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ED4CAB" w14:textId="295163B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A333C7" w14:textId="326B674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95 (97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065C91" w14:textId="5D65FC09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6 (3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1A0981" w14:textId="2C82DF08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EB8A1A" w14:textId="33B2EFC1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588 (96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1E0B65" w14:textId="72A47B4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  <w:t>19 (3.1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A7F696" w14:textId="2B1A4D87" w:rsidR="00EA16A2" w:rsidRPr="00C57313" w:rsidRDefault="00EA16A2" w:rsidP="00EA16A2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16"/>
                <w:szCs w:val="16"/>
              </w:rPr>
            </w:pPr>
          </w:p>
        </w:tc>
      </w:tr>
    </w:tbl>
    <w:p w14:paraId="597EDEFC" w14:textId="4830B88A" w:rsidR="001E131B" w:rsidRPr="00C57313" w:rsidRDefault="001E131B" w:rsidP="001E131B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Cs/>
          <w:sz w:val="24"/>
          <w:szCs w:val="24"/>
        </w:rPr>
        <w:t xml:space="preserve">Note: Categorical variables are presented as number of patients and percentages, and continuous variables are presented as </w:t>
      </w:r>
      <w:r w:rsidR="00FC013B" w:rsidRPr="00C57313">
        <w:rPr>
          <w:rFonts w:ascii="Times New Roman" w:hAnsi="Times New Roman" w:cs="Times New Roman"/>
          <w:bCs/>
          <w:sz w:val="24"/>
          <w:szCs w:val="24"/>
        </w:rPr>
        <w:t xml:space="preserve">mean </w:t>
      </w:r>
      <w:r w:rsidRPr="00C57313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FC013B" w:rsidRPr="00C57313">
        <w:rPr>
          <w:rFonts w:ascii="Times New Roman" w:hAnsi="Times New Roman" w:cs="Times New Roman"/>
          <w:bCs/>
          <w:sz w:val="24"/>
          <w:szCs w:val="24"/>
        </w:rPr>
        <w:t>standard error</w:t>
      </w:r>
      <w:r w:rsidRPr="00C57313">
        <w:rPr>
          <w:rFonts w:ascii="Times New Roman" w:hAnsi="Times New Roman" w:cs="Times New Roman"/>
          <w:bCs/>
          <w:sz w:val="24"/>
          <w:szCs w:val="24"/>
        </w:rPr>
        <w:t>.</w:t>
      </w:r>
    </w:p>
    <w:p w14:paraId="733D5B96" w14:textId="05240693" w:rsidR="001E131B" w:rsidRPr="00C57313" w:rsidRDefault="001E131B" w:rsidP="001E131B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Cs/>
          <w:sz w:val="24"/>
          <w:szCs w:val="24"/>
        </w:rPr>
        <w:t>Abbreviation: BMI, body mass index</w:t>
      </w:r>
    </w:p>
    <w:p w14:paraId="13EF74DE" w14:textId="424DC550" w:rsidR="001E131B" w:rsidRPr="00C57313" w:rsidRDefault="001E131B" w:rsidP="001E131B">
      <w:pPr>
        <w:rPr>
          <w:rFonts w:ascii="Times New Roman" w:eastAsia="游ゴシック" w:hAnsi="Times New Roman" w:cs="Times New Roman"/>
          <w:b/>
          <w:kern w:val="0"/>
          <w:sz w:val="18"/>
          <w:szCs w:val="18"/>
          <w:vertAlign w:val="superscript"/>
        </w:rPr>
      </w:pPr>
      <w:r w:rsidRPr="00C57313">
        <w:rPr>
          <w:rFonts w:ascii="Times New Roman" w:eastAsia="游ゴシック" w:hAnsi="Times New Roman" w:cs="Times New Roman"/>
          <w:b/>
          <w:kern w:val="0"/>
          <w:sz w:val="18"/>
          <w:szCs w:val="18"/>
          <w:vertAlign w:val="superscript"/>
        </w:rPr>
        <w:t xml:space="preserve">a </w:t>
      </w:r>
      <w:proofErr w:type="spellStart"/>
      <w:r w:rsidRPr="00C57313">
        <w:rPr>
          <w:rFonts w:ascii="Times New Roman" w:hAnsi="Times New Roman" w:cs="Times New Roman"/>
          <w:bCs/>
          <w:sz w:val="24"/>
          <w:szCs w:val="24"/>
        </w:rPr>
        <w:t>Bedriddenness</w:t>
      </w:r>
      <w:proofErr w:type="spellEnd"/>
      <w:r w:rsidRPr="00C57313">
        <w:rPr>
          <w:rFonts w:ascii="Times New Roman" w:hAnsi="Times New Roman" w:cs="Times New Roman"/>
          <w:bCs/>
          <w:sz w:val="24"/>
          <w:szCs w:val="24"/>
        </w:rPr>
        <w:t xml:space="preserve"> rank: J, independence/autonomy; A, </w:t>
      </w:r>
      <w:r w:rsidR="00803D9C" w:rsidRPr="00C57313">
        <w:rPr>
          <w:rFonts w:ascii="Times New Roman" w:hAnsi="Times New Roman" w:cs="Times New Roman"/>
          <w:bCs/>
          <w:sz w:val="24"/>
          <w:szCs w:val="24"/>
        </w:rPr>
        <w:t>house-bound</w:t>
      </w:r>
      <w:r w:rsidRPr="00C57313">
        <w:rPr>
          <w:rFonts w:ascii="Times New Roman" w:hAnsi="Times New Roman" w:cs="Times New Roman"/>
          <w:bCs/>
          <w:sz w:val="24"/>
          <w:szCs w:val="24"/>
        </w:rPr>
        <w:t>; B, chair-bound; C, bed-bound.</w:t>
      </w:r>
    </w:p>
    <w:p w14:paraId="6463275D" w14:textId="77777777" w:rsidR="001E131B" w:rsidRPr="00C57313" w:rsidRDefault="001E131B" w:rsidP="001E131B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eastAsia="游ゴシック" w:hAnsi="Times New Roman" w:cs="Times New Roman"/>
          <w:b/>
          <w:kern w:val="0"/>
          <w:sz w:val="18"/>
          <w:szCs w:val="18"/>
          <w:vertAlign w:val="superscript"/>
        </w:rPr>
        <w:t>b</w:t>
      </w:r>
      <w:r w:rsidRPr="00C57313">
        <w:rPr>
          <w:rFonts w:ascii="Times New Roman" w:hAnsi="Times New Roman" w:cs="Times New Roman"/>
          <w:bCs/>
          <w:sz w:val="24"/>
          <w:szCs w:val="24"/>
        </w:rPr>
        <w:t xml:space="preserve"> Intergroup comparisons were made using t-test and chi-square test for continuous and categorical variables, respectively.</w:t>
      </w:r>
    </w:p>
    <w:p w14:paraId="28B37294" w14:textId="59B1F3EF" w:rsidR="00502935" w:rsidRPr="00C57313" w:rsidRDefault="00502935" w:rsidP="00B53625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AE135E4" w14:textId="478A3AC1" w:rsidR="007E0059" w:rsidRPr="00C57313" w:rsidRDefault="00502935" w:rsidP="00B53625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/>
          <w:sz w:val="24"/>
          <w:szCs w:val="24"/>
        </w:rPr>
        <w:lastRenderedPageBreak/>
        <w:t>Supplementary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/>
          <w:sz w:val="24"/>
          <w:szCs w:val="24"/>
        </w:rPr>
        <w:t>Table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/>
          <w:sz w:val="24"/>
          <w:szCs w:val="24"/>
        </w:rPr>
        <w:t>7.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1E131B" w:rsidRPr="00C57313">
        <w:rPr>
          <w:rFonts w:ascii="Times New Roman" w:hAnsi="Times New Roman" w:cs="Times New Roman"/>
          <w:bCs/>
          <w:sz w:val="24"/>
          <w:szCs w:val="24"/>
        </w:rPr>
        <w:t>Patients</w:t>
      </w:r>
      <w:proofErr w:type="gramEnd"/>
      <w:r w:rsidR="001E131B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2647D" w:rsidRPr="00C57313">
        <w:rPr>
          <w:rFonts w:ascii="Times New Roman" w:hAnsi="Times New Roman" w:cs="Times New Roman"/>
          <w:bCs/>
          <w:sz w:val="24"/>
          <w:szCs w:val="24"/>
        </w:rPr>
        <w:t>background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of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the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entire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population</w:t>
      </w:r>
      <w:r w:rsidR="0042644D" w:rsidRPr="00C57313">
        <w:rPr>
          <w:rFonts w:ascii="Times New Roman" w:hAnsi="Times New Roman" w:cs="Times New Roman"/>
          <w:bCs/>
          <w:sz w:val="24"/>
          <w:szCs w:val="24"/>
        </w:rPr>
        <w:t xml:space="preserve"> (N=22,988)</w:t>
      </w:r>
    </w:p>
    <w:p w14:paraId="4F58A2F2" w14:textId="166FEE9D" w:rsidR="00502935" w:rsidRPr="00C57313" w:rsidRDefault="00502935" w:rsidP="00B53625">
      <w:pPr>
        <w:rPr>
          <w:rFonts w:ascii="Times New Roman" w:hAnsi="Times New Roman" w:cs="Times New Roman"/>
          <w:bCs/>
          <w:sz w:val="24"/>
          <w:szCs w:val="24"/>
        </w:rPr>
      </w:pPr>
    </w:p>
    <w:tbl>
      <w:tblPr>
        <w:tblW w:w="0" w:type="auto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493"/>
        <w:gridCol w:w="2198"/>
        <w:gridCol w:w="1289"/>
        <w:gridCol w:w="1049"/>
        <w:gridCol w:w="945"/>
      </w:tblGrid>
      <w:tr w:rsidR="00425EBD" w:rsidRPr="00C57313" w14:paraId="39669958" w14:textId="77777777" w:rsidTr="002232A4">
        <w:trPr>
          <w:trHeight w:val="720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3135E71" w14:textId="7A465EF6" w:rsidR="00B53625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>Variabl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AF3D5" w14:textId="78A12584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>Category</w:t>
            </w:r>
            <w:r w:rsidR="002232A4"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 xml:space="preserve"> (Unit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929F8" w14:textId="36A77C8A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>Without</w:t>
            </w:r>
            <w:r w:rsidR="00631339"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 xml:space="preserve"> </w:t>
            </w: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>fall</w:t>
            </w: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br/>
              <w:t>N</w:t>
            </w: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>＝</w:t>
            </w: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>2</w:t>
            </w:r>
            <w:r w:rsidR="00631339"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>3</w:t>
            </w: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>70</w:t>
            </w:r>
            <w:r w:rsidR="00631339"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>3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BBEAC" w14:textId="058A7CB8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>With</w:t>
            </w:r>
            <w:r w:rsidR="00631339"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 xml:space="preserve"> </w:t>
            </w: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>fall</w:t>
            </w: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br/>
              <w:t>N</w:t>
            </w: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>＝</w:t>
            </w:r>
            <w:r w:rsidR="00631339"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>4</w:t>
            </w: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>0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EB370" w14:textId="77777777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>P-</w:t>
            </w:r>
            <w:proofErr w:type="spellStart"/>
            <w:r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  <w:t>value</w:t>
            </w: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Cs w:val="21"/>
                <w:vertAlign w:val="superscript"/>
              </w:rPr>
              <w:t>a</w:t>
            </w:r>
            <w:proofErr w:type="spellEnd"/>
          </w:p>
        </w:tc>
      </w:tr>
      <w:tr w:rsidR="00425EBD" w:rsidRPr="00C57313" w14:paraId="0382967E" w14:textId="77777777" w:rsidTr="002232A4">
        <w:trPr>
          <w:trHeight w:val="720"/>
        </w:trPr>
        <w:tc>
          <w:tcPr>
            <w:tcW w:w="0" w:type="auto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47EB645" w14:textId="77777777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</w:pP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6C237424" w14:textId="77777777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2B8BAE" w14:textId="77777777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C9A5CC4" w14:textId="77777777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8E59AC7" w14:textId="77777777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kern w:val="0"/>
                <w:szCs w:val="21"/>
              </w:rPr>
            </w:pPr>
          </w:p>
        </w:tc>
      </w:tr>
      <w:tr w:rsidR="00EA16A2" w:rsidRPr="00C57313" w14:paraId="12E92A96" w14:textId="77777777" w:rsidTr="002232A4">
        <w:trPr>
          <w:trHeight w:val="35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9A77746" w14:textId="45080F3B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Duration of admiss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97805C" w14:textId="613D3368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(da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2431A5" w14:textId="2D84D5E1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2.6±14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917A2E" w14:textId="5C0DF02E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4.5±31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2091EA2" w14:textId="1DC3ED94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5DA273A1" w14:textId="77777777" w:rsidTr="002232A4">
        <w:trPr>
          <w:trHeight w:val="35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2608DC" w14:textId="446743C0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Time to fal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2EB232" w14:textId="489EE9ED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(da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876EC92" w14:textId="7E689200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2.4±13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5E9706" w14:textId="0CB5F9B9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6.3±20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D48FEF" w14:textId="3C39E6A1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7559EFDA" w14:textId="77777777" w:rsidTr="002232A4">
        <w:trPr>
          <w:trHeight w:val="35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48654F" w14:textId="57DEBCE9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1635B35" w14:textId="17021249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 xml:space="preserve">(years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AED7C5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66.7±16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988066" w14:textId="76757BAF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74.5±11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82AF1C" w14:textId="7DA45256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6E02C32F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16536320" w14:textId="7BBCF79B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S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0E8FE1" w14:textId="4A39D8CA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Wom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268A2" w14:textId="0353A628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0682 (98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4C3AD" w14:textId="3B19ECC0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38 (1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39FDD" w14:textId="712D0FEB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6BF44892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B06E259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2266F56" w14:textId="02C96811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8A0B96" w14:textId="6C9C5FA3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3021 (98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B4F0F" w14:textId="460DD18C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62 (2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44DCEC" w14:textId="1B2CBFE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04ACDF48" w14:textId="77777777" w:rsidTr="002232A4">
        <w:trPr>
          <w:trHeight w:val="35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90FFF4" w14:textId="2C114D8F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 xml:space="preserve">Height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6B7F14E" w14:textId="2ED943A1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(c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B129FC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59.9±9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A46AB5" w14:textId="256FE60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58.6±9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9E8A80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0.011</w:t>
            </w:r>
          </w:p>
        </w:tc>
      </w:tr>
      <w:tr w:rsidR="00EA16A2" w:rsidRPr="00C57313" w14:paraId="62B13089" w14:textId="77777777" w:rsidTr="002232A4">
        <w:trPr>
          <w:trHeight w:val="35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FE7192" w14:textId="1C9ED412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 xml:space="preserve">Weight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A57D285" w14:textId="143A7A6D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(kg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34021F" w14:textId="4B1B6C6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58.4±13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4235E2" w14:textId="0B84DF98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54.2±12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19D1AD" w14:textId="72BDD852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75EFCB28" w14:textId="77777777" w:rsidTr="002232A4">
        <w:trPr>
          <w:trHeight w:val="35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9FF5CD" w14:textId="5B2F5411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BM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DA580E2" w14:textId="41B90A16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(kg/m</w:t>
            </w: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vertAlign w:val="superscript"/>
                <w:lang w:val="en-GB"/>
              </w:rPr>
              <w:t>2</w:t>
            </w: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4E158D" w14:textId="3F14733C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2.7±4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9D8595" w14:textId="0DB4FF68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54.2±12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1A8A47" w14:textId="18FEBEC8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5BB15418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6378E5C3" w14:textId="7F7E473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Emergency admiss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13579C" w14:textId="65DDE9D6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4D97B" w14:textId="6CA05F04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4216 (99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82D68" w14:textId="5F6A17EF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41 (1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2D403" w14:textId="6CA55EB3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2167BB0F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CF3FD87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51F197" w14:textId="515D1ED6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E2DFC" w14:textId="042512DB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9352 (97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6E767" w14:textId="1D5105AC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59 (2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81F80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6727029D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37FE899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0AFE42" w14:textId="2A849CB0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C93186" w14:textId="48534E1B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35 (1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7DABC9" w14:textId="3EE84B9C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340A26" w14:textId="70A9656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3736F068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5E9C3DF0" w14:textId="75FD2E0D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Ambulance transpor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011886" w14:textId="074C693B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69B94" w14:textId="2DA50AEC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9771 (98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B60DE" w14:textId="2FA0D12F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70 (1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01844" w14:textId="66F12BA1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0AD19341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1B1A1CB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98C4AF" w14:textId="1DD7884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BE428B" w14:textId="4785BC8F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932 (96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0BA797" w14:textId="709F9489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30 (3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28FE35" w14:textId="35123CC3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2F98EC12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250AED39" w14:textId="73423C04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Dementi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3B630F" w14:textId="195F5AB8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41340" w14:textId="17B1DB63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3058 (98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34371" w14:textId="1D3A1093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90 (1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F4FA7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0.787</w:t>
            </w:r>
          </w:p>
        </w:tc>
      </w:tr>
      <w:tr w:rsidR="00EA16A2" w:rsidRPr="00C57313" w14:paraId="3F16BD71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8A53307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A347C5" w14:textId="6979DE74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051B32" w14:textId="579AA64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645 (98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F123B4" w14:textId="62EABC13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0 (1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F3A8BA" w14:textId="623E1884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789D905A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666E5D0F" w14:textId="5E3763D6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Parkinson's disea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F4ED74" w14:textId="61CD2A12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64F48" w14:textId="033F6436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3494 (98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C7CB0" w14:textId="31F42071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91 (1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82569" w14:textId="674FC57B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0.004</w:t>
            </w:r>
          </w:p>
        </w:tc>
      </w:tr>
      <w:tr w:rsidR="00EA16A2" w:rsidRPr="00C57313" w14:paraId="6B958486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FB7B8F7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3FC7B3" w14:textId="5C0AB293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DD1469" w14:textId="7D8D6B10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09 (95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65000D" w14:textId="355137C1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9 (4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BFA885" w14:textId="07D4B32B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63D5C94C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620A08E1" w14:textId="1D2E0D3B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lastRenderedPageBreak/>
              <w:t>Strok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397D9" w14:textId="427939B6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54031" w14:textId="05EA3A1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1372 (98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C61E7" w14:textId="05C41493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30 (1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4CD68" w14:textId="6BB5068E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5151FD0A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98460C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C4013E" w14:textId="23039F4D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707AEB" w14:textId="4E55FB0E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331 (97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286995" w14:textId="538D3601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70 (2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67354B" w14:textId="6B5DB01C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729C255A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516549E4" w14:textId="59D5AF30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Visual impairm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D080D4" w14:textId="4620654B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B060E" w14:textId="043A03A8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1024 (98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4140A" w14:textId="40AB03A5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53 (1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18C03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0.779</w:t>
            </w:r>
          </w:p>
        </w:tc>
      </w:tr>
      <w:tr w:rsidR="00EA16A2" w:rsidRPr="00C57313" w14:paraId="17A7F023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B51D7B7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CD8895" w14:textId="5C20BB51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FD94C6" w14:textId="7BB7B2F2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679 (98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411ED5" w14:textId="5158DE3B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47 (1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48C658" w14:textId="59526210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4DD74FFE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20B426FD" w14:textId="2FBF6441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Use of care insura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487B32" w14:textId="2EC041E3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B0B5A" w14:textId="4888D77A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4443 (98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F3B8A" w14:textId="44BF511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70 (1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BC751" w14:textId="390FADBA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0408D24B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824ADAC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2776A1" w14:textId="14876B10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EBB7C" w14:textId="7A96BD2A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508 (97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B31FA" w14:textId="03E3DDFC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09 (3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92AEB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203C9C6B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1782BA9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A2FE25E" w14:textId="1AE0FD74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0C2748" w14:textId="57C7CB69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5752 (98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4BEE04" w14:textId="26D36432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21 (1.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F6E8D7" w14:textId="16B79EF8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425EBD" w:rsidRPr="00C57313" w14:paraId="0184FB73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504980D9" w14:textId="5CC9DC1B" w:rsidR="00425EBD" w:rsidRPr="00C57313" w:rsidRDefault="00425EBD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proofErr w:type="spellStart"/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Bedriddenness</w:t>
            </w:r>
            <w:proofErr w:type="spellEnd"/>
            <w:r w:rsidR="00631339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 xml:space="preserve"> </w:t>
            </w: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ra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E0E5B7" w14:textId="77777777" w:rsidR="00425EBD" w:rsidRPr="00C57313" w:rsidRDefault="00425EBD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J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97201" w14:textId="1D5A4A8A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</w:t>
            </w:r>
            <w:r w:rsidR="00631339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</w:t>
            </w: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7</w:t>
            </w:r>
            <w:r w:rsidR="00631339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4</w:t>
            </w: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6</w:t>
            </w:r>
            <w:r w:rsidR="00631339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 xml:space="preserve"> (</w:t>
            </w: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99.1</w:t>
            </w:r>
            <w:r w:rsidR="00631339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73FA5" w14:textId="2BEA5DAF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20</w:t>
            </w:r>
            <w:r w:rsidR="00631339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 xml:space="preserve"> (</w:t>
            </w: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0.9</w:t>
            </w:r>
            <w:r w:rsidR="00631339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16805" w14:textId="74EA5465" w:rsidR="00425EBD" w:rsidRPr="00C57313" w:rsidRDefault="00057206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</w:t>
            </w:r>
            <w:r w:rsidR="00425EBD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0.001</w:t>
            </w:r>
          </w:p>
        </w:tc>
      </w:tr>
      <w:tr w:rsidR="00425EBD" w:rsidRPr="00C57313" w14:paraId="17007223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hideMark/>
          </w:tcPr>
          <w:p w14:paraId="65AF158F" w14:textId="77777777" w:rsidR="00425EBD" w:rsidRPr="00C57313" w:rsidRDefault="00425EBD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B044B" w14:textId="77777777" w:rsidR="00425EBD" w:rsidRPr="00C57313" w:rsidRDefault="00425EBD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05B0E" w14:textId="5918DC56" w:rsidR="00425EBD" w:rsidRPr="00C57313" w:rsidRDefault="00631339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4</w:t>
            </w:r>
            <w:r w:rsidR="00425EBD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88</w:t>
            </w: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 xml:space="preserve"> (</w:t>
            </w:r>
            <w:r w:rsidR="00425EBD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97.</w:t>
            </w: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20F90" w14:textId="29C9C050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15</w:t>
            </w:r>
            <w:r w:rsidR="00631339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 xml:space="preserve"> (</w:t>
            </w: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.6</w:t>
            </w:r>
            <w:r w:rsidR="00631339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BDB3D" w14:textId="77777777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425EBD" w:rsidRPr="00C57313" w14:paraId="155FEA9D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hideMark/>
          </w:tcPr>
          <w:p w14:paraId="072764D0" w14:textId="77777777" w:rsidR="00425EBD" w:rsidRPr="00C57313" w:rsidRDefault="00425EBD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53269B" w14:textId="77777777" w:rsidR="00425EBD" w:rsidRPr="00C57313" w:rsidRDefault="00425EBD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CADC6" w14:textId="3BE37436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</w:t>
            </w:r>
            <w:r w:rsidR="00631339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</w:t>
            </w: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77</w:t>
            </w:r>
            <w:r w:rsidR="00631339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 xml:space="preserve"> (</w:t>
            </w: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95.7</w:t>
            </w:r>
            <w:r w:rsidR="00631339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357DF" w14:textId="1FEE0978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62</w:t>
            </w:r>
            <w:r w:rsidR="00631339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 xml:space="preserve"> (4</w:t>
            </w: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.</w:t>
            </w:r>
            <w:r w:rsidR="00631339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F0922" w14:textId="77777777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425EBD" w:rsidRPr="00C57313" w14:paraId="74E7A497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hideMark/>
          </w:tcPr>
          <w:p w14:paraId="1BB83E3D" w14:textId="77777777" w:rsidR="00425EBD" w:rsidRPr="00C57313" w:rsidRDefault="00425EBD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385C4B" w14:textId="77777777" w:rsidR="00425EBD" w:rsidRPr="00C57313" w:rsidRDefault="00425EBD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394A37" w14:textId="09EE0FDF" w:rsidR="00425EBD" w:rsidRPr="00C57313" w:rsidRDefault="00631339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</w:t>
            </w:r>
            <w:r w:rsidR="00425EBD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77</w:t>
            </w: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 xml:space="preserve"> (</w:t>
            </w:r>
            <w:r w:rsidR="00425EBD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96.9</w:t>
            </w: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E0F6D3" w14:textId="0CE3983C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0</w:t>
            </w:r>
            <w:r w:rsidR="00631339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 (3</w:t>
            </w: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.1</w:t>
            </w:r>
            <w:r w:rsidR="00631339"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69C423" w14:textId="1253EE72" w:rsidR="00425EBD" w:rsidRPr="00C57313" w:rsidRDefault="00425EBD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7B4A1DC7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75A21A61" w14:textId="11689078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Presence of cognitive function sco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DB003C" w14:textId="52B48EE6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4E784" w14:textId="38EF4B2E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1239 (98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2BE79" w14:textId="4F23ED4A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31 (1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1E3D3" w14:textId="17E3E2D8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2D40C14B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565537A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4056A5" w14:textId="2EC0ECD1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8E449" w14:textId="305317F6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702 (96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AB788" w14:textId="7ECAF74E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69 (3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FD5B8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15CF8654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84418E3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7B909C" w14:textId="3B7ED33A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6789D6" w14:textId="4B7E5B5A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762 (1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1FB66D" w14:textId="49837AD0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A64BB7" w14:textId="540B65B6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645D456D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55610A1F" w14:textId="69A5CBA4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Inpatient war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CE3DA7" w14:textId="5A3B9980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Internal medic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FE2D8" w14:textId="5449E363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2869 (98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E54A2" w14:textId="31A538D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12 (1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18E5C" w14:textId="4866D9E3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3303D16E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93D5EA1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64463D" w14:textId="38509166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Department of Surge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786C1" w14:textId="2A833F58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9818 (98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93F81" w14:textId="0821CA45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54 (1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603D7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072D159F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4863E9B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D1C8B64" w14:textId="7EC303E6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Emergency Depart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1C2EF4" w14:textId="13596E7E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016 (96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422640" w14:textId="68F09ECE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4 (3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C23667" w14:textId="7209262A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2EAF83FB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67A31787" w14:textId="45B9AAF6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Disturbance of conscious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CA7AAB" w14:textId="076DF736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0F026" w14:textId="640A1796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1372 (98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9CFB9" w14:textId="7237B8EB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13 (1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2D7F3" w14:textId="204A4F04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6397F091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670DF3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8EEDFA" w14:textId="545E24CE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C93B1" w14:textId="5EBE10FF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327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AE184" w14:textId="3C9EE9C4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87 (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A544E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0DC11366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6F4D140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0C77A5" w14:textId="1391869B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569DED" w14:textId="377AE9F5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4 (1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F574A7" w14:textId="016E291C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88DF32" w14:textId="7A2BC71F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7AEF9F7A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4311DD29" w14:textId="1625A235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Eat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5E5513" w14:textId="0F00BCC3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271F4" w14:textId="7C82FA0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8573 (99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A4C05" w14:textId="47BFD1F6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97 (1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3465D" w14:textId="123FA4E2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3E52E57F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5C61842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9D8F71" w14:textId="470660C1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4B85E" w14:textId="24E6B358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4877 (96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1D195" w14:textId="417AFCC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95 (3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1F608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3107F98B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D3B0E7C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DA75A41" w14:textId="474EFE5D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3E33BA" w14:textId="2641296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53 (96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531E51" w14:textId="2CDE2198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8 (3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BEE8A8" w14:textId="60BBA181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192088F5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19FD1A45" w14:textId="3BDFDA3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lastRenderedPageBreak/>
              <w:t>Transfer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E59B91" w14:textId="7E951EBC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DBCA1" w14:textId="192FB12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7201 (99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A33BF" w14:textId="55ACC09F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61 (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FF643" w14:textId="11AAC46A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7E3DA5C3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032E1C5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0BEFFA" w14:textId="72618409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20024" w14:textId="5F667338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6444 (9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C595E" w14:textId="785F14EA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37 (3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D4165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301085CC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0D32D0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B630A89" w14:textId="59A40BDF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9813B8" w14:textId="72B25296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58 (96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394DB0" w14:textId="3E172ED1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 (3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663C97" w14:textId="1A6BD82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19720121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04E9BC0E" w14:textId="0F724C2B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Dre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E00981" w14:textId="7F6B0D1B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957FA" w14:textId="3650FE6E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8617 (98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101EB" w14:textId="5C3D91C2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09 (1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33DA8" w14:textId="6077BA59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6B485092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A2078F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08D81B" w14:textId="3B851A41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777E0" w14:textId="410DAA79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4923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E8DCA" w14:textId="4451CC7B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86 (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247D1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5426974C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047E04F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075067F" w14:textId="2FC73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872122" w14:textId="111E7370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63 (97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0EFDE0" w14:textId="583F409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5 (3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2E6320" w14:textId="0D9EB855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16370E24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67873106" w14:textId="2009AAAF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oving and using the toile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709B08" w14:textId="611744C5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8524E" w14:textId="1D123A92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7935 (99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A505B" w14:textId="5F5DB486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82 (1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97A9E" w14:textId="3F96BD52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21488D23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9263AB1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A67A4F" w14:textId="6B0FEC0D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EF2A7" w14:textId="28E36F71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5595 (9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FD53A" w14:textId="38371812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14 (3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3BC67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22447226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75B3EAB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8026DA" w14:textId="08E832A5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5F2F13" w14:textId="34A33219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73 (97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9D9006" w14:textId="73C5AE76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4 (2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AAEF6A" w14:textId="01C2ECB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3FBAA604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36DBDEA4" w14:textId="41643B4A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Bath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F91451" w14:textId="5DC761DA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D3FFF" w14:textId="2DFFE819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7500 (99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CC192" w14:textId="4D77C2BA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70 (1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AF71F" w14:textId="66C9A044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3CEDCBF3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67FBF6A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DF4F27" w14:textId="6F7AC511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C5892" w14:textId="06763A88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5402 (9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EA4DD" w14:textId="00B02889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07 (3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7AB98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10E91DC6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9B5F748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4DC3C01" w14:textId="64EBBD92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F6CAB4" w14:textId="010FBAEF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801 (97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CB3B27" w14:textId="538307EA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3 (2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A8FFE3" w14:textId="64D37DF9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48D610D1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5A27F704" w14:textId="6D32F06E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Walking on level grou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3C363C" w14:textId="38663239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97737" w14:textId="2094A282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7578 (99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F1D2C" w14:textId="012B2208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68 (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EF08F" w14:textId="4D93265B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6CD43C81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7500A60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AAE6A8" w14:textId="25769E99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F9672" w14:textId="6EC54759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5670 (96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B5DF8" w14:textId="214F1540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22 (3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0C2AB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56AB2339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522087E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5AC8558" w14:textId="21666856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8443F4" w14:textId="71EEF743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455 (97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2FD050" w14:textId="7790BC53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0 (2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5783BF" w14:textId="0695A714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2950C2CC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7E73340B" w14:textId="2F1505EB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Stair climb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A0913E" w14:textId="52E75E72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0CC1E" w14:textId="36376589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7076 (99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37783" w14:textId="063F0640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56 (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CA38B" w14:textId="4A960B2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26D17096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A4DC8A7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177F84" w14:textId="73A40C12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3C46A" w14:textId="3ADF71AF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5309 (9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31211" w14:textId="2919156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04 (3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8DDCE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663682C1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BD8EA68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BA56F4C" w14:textId="206E26B9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AB9671" w14:textId="4256C731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318 (97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B7531A" w14:textId="1624742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40 (2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FBF593" w14:textId="0F899FDE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063FF51B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54431648" w14:textId="1C0ED5BF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Changing cloth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BA9EC6" w14:textId="059E44C8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9EADF" w14:textId="2DC6BFFF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7852 (99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437CB" w14:textId="3CC063E4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83 (1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D24DC" w14:textId="6E6ADD92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65246604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AAC381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1B1CA1" w14:textId="4E5803F6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6347E" w14:textId="3BC4FBE4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5722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87DC0" w14:textId="0F004069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14 (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CD62A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346DA275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06A8616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A6E3A4" w14:textId="1950356D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77E8C4" w14:textId="17B3A2CF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29 (97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29670B" w14:textId="6179AE8C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 (2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62E18C" w14:textId="142A186A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73022BDC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6CFE28A2" w14:textId="6A3F9C34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Defecation managem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69CFA7" w14:textId="4CC9B1CE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01CCD" w14:textId="2DF74F09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9122 (98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DA3F1" w14:textId="039FCC6A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36 (1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70241" w14:textId="1E43DDC1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70419468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599BFF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C24FE4" w14:textId="3A1C3B9B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FB7E4" w14:textId="24719E34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4259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E8C68" w14:textId="35CF045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59 (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D3ECE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2B42C0D1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E75B09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9C287C" w14:textId="4BAEBF34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C9EA12" w14:textId="61E72499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22 (98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25AA40" w14:textId="7B73DFF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5 (1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0140E1" w14:textId="2764E805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1E29DA19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3AEBD85C" w14:textId="751181C1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Urination manage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D81CE0" w14:textId="46A20DD4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Independ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87844" w14:textId="6525CC13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9090 (98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AC011" w14:textId="7612E0F2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32 (1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70D4A" w14:textId="6B8F2983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5E34AFD1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6A0B6C4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905432" w14:textId="68893D40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Requiring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AD796" w14:textId="4D4CA145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4301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D4BAB" w14:textId="0FD3A990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61 (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C9F1B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10E3BBF2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49D253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16751E" w14:textId="3333EE96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97FE3A" w14:textId="461CB674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12 (97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00DA7F" w14:textId="5690625F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7 (2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CB3BD6" w14:textId="7C1AB55E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50930562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0BADE51F" w14:textId="4D70A3C3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Good sleep condi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3B7E33" w14:textId="4DEA86F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53D3F" w14:textId="27ACD5B4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2662 (98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B881B" w14:textId="2C8F2C4A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80 (1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15512" w14:textId="0FC20B10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0.003</w:t>
            </w:r>
          </w:p>
        </w:tc>
      </w:tr>
      <w:tr w:rsidR="00EA16A2" w:rsidRPr="00C57313" w14:paraId="170DE1CD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34273EB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65C6C1" w14:textId="2F0832BF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69F6C" w14:textId="0BA2DAD1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268 (97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ECCBF" w14:textId="01B145CB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70 (2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1A56A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679128C2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9C2189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BF30C1" w14:textId="689583D4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BE277E" w14:textId="08CF2343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7773 (98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DDC45" w14:textId="0D8882C2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50 (1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F8388D" w14:textId="490D0689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40479A4F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46D586D3" w14:textId="580E4BEB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Use of sleeping pill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A21928" w14:textId="427846FF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BD877" w14:textId="13C09DF6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1410 (98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C2B44" w14:textId="5F789C9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63 (1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4A7F9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0.009</w:t>
            </w:r>
          </w:p>
        </w:tc>
      </w:tr>
      <w:tr w:rsidR="00EA16A2" w:rsidRPr="00C57313" w14:paraId="6DB0DFB6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5F78F0F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37FB6E" w14:textId="4950C729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581A7" w14:textId="311D205B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417 (97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C393" w14:textId="456F1D6C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52 (2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ACB6B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64617450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833876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19DDB7" w14:textId="71312AE9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5B569A" w14:textId="52C89452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9876 (98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16105D" w14:textId="73EEF0B1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85 (1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7E7F06" w14:textId="3094AD83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47861B3C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09B803BF" w14:textId="19F8D210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edication management stat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747254" w14:textId="76F24E8A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yse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2E658" w14:textId="52D15421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8907 (98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B921C" w14:textId="43955226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03 (1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13BB4" w14:textId="056D7B6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248B5DF5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ECF97A6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F9A6C0" w14:textId="6BD798D6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Othe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EFFE0" w14:textId="527D65A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041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AEC0B" w14:textId="2FB290F0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9 (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E60A0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734268F8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A03E1F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7BF4FE" w14:textId="6A190025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7283EB" w14:textId="706F2106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3755 (98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3BD1CB" w14:textId="7252DB36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58 (1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EC49A9" w14:textId="6FB0A684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78E01A57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55C1E6FB" w14:textId="71E3449B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History of falls within 1 yea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C712D0" w14:textId="461FE511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9710F" w14:textId="66F1188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8448 (98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30877" w14:textId="4A47CA24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49 (1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8AA07" w14:textId="7C521A35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1E1809DA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85F8267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1A7A92" w14:textId="2F60E091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CDBA6" w14:textId="3F2296A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554 (96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35A61" w14:textId="2CFA5AC3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00 (3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F0472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1D402DE8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3EB7FB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24CC1C" w14:textId="6D77C765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B7234B" w14:textId="1B78B95E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701 (98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D1B4E9" w14:textId="016C0C6A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51 (1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161F1F" w14:textId="2924FA01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1723BB1C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422DD3AE" w14:textId="799AF0D5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Inability to stand without holdin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1E8F1A" w14:textId="1124AC5D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4D0ED" w14:textId="0A97B463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2403 (99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0174D" w14:textId="78EFE588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85 (0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A9A8C" w14:textId="2AC12CEE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124026BB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0CDD399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3B77CB" w14:textId="438F4C9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F46BE" w14:textId="2645975E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9260 (97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9B002" w14:textId="56CCC43E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90 (3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20410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65D2280C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21A9259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6D45F0" w14:textId="474F4A9E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20C75A" w14:textId="0891693A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040 (98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8CA641" w14:textId="4D7E7C5C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5 (1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D2EE4C" w14:textId="0875A84C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0CA73E29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4A574ECB" w14:textId="21DA88BB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Impaired judgment and comprehens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7693F2" w14:textId="670FCE2D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6685A" w14:textId="24C61B0A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8201 (98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E42CC" w14:textId="5F0827A5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54 (1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580D9" w14:textId="2DA3D342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012FEE9A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7085DED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07F4F5" w14:textId="26BEC562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D4D1F" w14:textId="56E5DD0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682 (9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46A3E" w14:textId="4B5E1C14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00 (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C870A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6C724173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E12EA9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C7E363" w14:textId="430B33A5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6B11B6" w14:textId="74681BBB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820 (98.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9352EA" w14:textId="58FCC76C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46 (1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E0AA70" w14:textId="747B690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7E751F13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7645BFCD" w14:textId="0096C206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Toileting assista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C1262" w14:textId="73C13895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A1DA1" w14:textId="3D7A0A5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5891 (98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F9635" w14:textId="0DEC6855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81 (1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25E99" w14:textId="032D2DEB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04D57337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E36270B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84B6AD" w14:textId="064A5C8B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0D10E" w14:textId="416B307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4528 (9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0E77F" w14:textId="482FFA4F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63 (3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DABB5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464C8798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BB1AEB8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8882FD" w14:textId="69AD152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15FBF4" w14:textId="73A28CC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3284 (98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6F8387" w14:textId="3E008816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56 (1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159B40" w14:textId="35719852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239E37BA" w14:textId="77777777" w:rsidTr="002232A4">
        <w:trPr>
          <w:trHeight w:val="358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00FA9A01" w14:textId="294D447B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Use of portable toile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F2CC4A" w14:textId="49A8B06D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Ab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40802" w14:textId="61ED63F2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8102 (98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3DA88" w14:textId="6B2012C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267 (1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34C29" w14:textId="049DF206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&lt;0.001</w:t>
            </w:r>
          </w:p>
        </w:tc>
      </w:tr>
      <w:tr w:rsidR="00EA16A2" w:rsidRPr="00C57313" w14:paraId="700373ED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7CC941E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E5B098E" w14:textId="7C3E78E3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A7171" w14:textId="487E4526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1066 (95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EC241" w14:textId="2F2F9441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50 (4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F3F62" w14:textId="77777777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  <w:tr w:rsidR="00EA16A2" w:rsidRPr="00C57313" w14:paraId="7D1F5C76" w14:textId="77777777" w:rsidTr="002232A4">
        <w:trPr>
          <w:trHeight w:val="35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F833F29" w14:textId="77777777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91AEFAB" w14:textId="27B6B20B" w:rsidR="00EA16A2" w:rsidRPr="00C57313" w:rsidRDefault="00EA16A2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  <w:lang w:val="en-GB"/>
              </w:rPr>
              <w:t>Missing categ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6962EB" w14:textId="4F574619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4535 (98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048525" w14:textId="622907AB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Cs w:val="21"/>
              </w:rPr>
              <w:t>83 (1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74C9FC" w14:textId="5B181C1D" w:rsidR="00EA16A2" w:rsidRPr="00C57313" w:rsidRDefault="00EA16A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Cs w:val="21"/>
              </w:rPr>
            </w:pPr>
          </w:p>
        </w:tc>
      </w:tr>
    </w:tbl>
    <w:p w14:paraId="664FD19A" w14:textId="63225C59" w:rsidR="001E131B" w:rsidRPr="00C57313" w:rsidRDefault="001E131B" w:rsidP="001E131B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Cs/>
          <w:sz w:val="24"/>
          <w:szCs w:val="24"/>
        </w:rPr>
        <w:t xml:space="preserve">Note: Categorical variables are presented as number of patients and percentages, and continuous variables are presented as </w:t>
      </w:r>
      <w:r w:rsidR="00FC013B" w:rsidRPr="00C57313">
        <w:rPr>
          <w:rFonts w:ascii="Times New Roman" w:hAnsi="Times New Roman" w:cs="Times New Roman"/>
          <w:bCs/>
          <w:sz w:val="24"/>
          <w:szCs w:val="24"/>
        </w:rPr>
        <w:t xml:space="preserve">mean </w:t>
      </w:r>
      <w:r w:rsidRPr="00C57313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FC013B" w:rsidRPr="00C57313">
        <w:rPr>
          <w:rFonts w:ascii="Times New Roman" w:hAnsi="Times New Roman" w:cs="Times New Roman"/>
          <w:bCs/>
          <w:sz w:val="24"/>
          <w:szCs w:val="24"/>
        </w:rPr>
        <w:t>standard error</w:t>
      </w:r>
      <w:r w:rsidRPr="00C57313">
        <w:rPr>
          <w:rFonts w:ascii="Times New Roman" w:hAnsi="Times New Roman" w:cs="Times New Roman"/>
          <w:bCs/>
          <w:sz w:val="24"/>
          <w:szCs w:val="24"/>
        </w:rPr>
        <w:t>.</w:t>
      </w:r>
    </w:p>
    <w:p w14:paraId="4BE816F6" w14:textId="347CD889" w:rsidR="00425EBD" w:rsidRPr="00C57313" w:rsidRDefault="001E131B" w:rsidP="00B53625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Cs/>
          <w:sz w:val="24"/>
          <w:szCs w:val="24"/>
        </w:rPr>
        <w:t>Abbreviation: BMI, body mass index</w:t>
      </w:r>
    </w:p>
    <w:p w14:paraId="76608FC5" w14:textId="77777777" w:rsidR="00DD6C78" w:rsidRPr="00C57313" w:rsidRDefault="00425EBD" w:rsidP="00B53625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C57313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proofErr w:type="spellEnd"/>
      <w:proofErr w:type="gramEnd"/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Intergroup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comparisons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were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made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using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t-test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and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chi-square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test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for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continuous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and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categorical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variables,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respectively.</w:t>
      </w:r>
    </w:p>
    <w:p w14:paraId="273E2142" w14:textId="397270DD" w:rsidR="00425EBD" w:rsidRPr="00C57313" w:rsidRDefault="00425EBD" w:rsidP="00B53625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72723C96" w14:textId="4CC18B77" w:rsidR="007E0059" w:rsidRPr="00C57313" w:rsidRDefault="00425EBD" w:rsidP="00B53625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/>
          <w:sz w:val="24"/>
          <w:szCs w:val="24"/>
        </w:rPr>
        <w:lastRenderedPageBreak/>
        <w:t>Supplementary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/>
          <w:sz w:val="24"/>
          <w:szCs w:val="24"/>
        </w:rPr>
        <w:t>Table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/>
          <w:sz w:val="24"/>
          <w:szCs w:val="24"/>
        </w:rPr>
        <w:t>8.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C5782" w:rsidRPr="00C57313">
        <w:rPr>
          <w:rFonts w:ascii="Times New Roman" w:hAnsi="Times New Roman" w:cs="Times New Roman"/>
          <w:bCs/>
          <w:sz w:val="24"/>
          <w:szCs w:val="24"/>
        </w:rPr>
        <w:t>M</w:t>
      </w:r>
      <w:r w:rsidR="00470D09" w:rsidRPr="00C57313">
        <w:rPr>
          <w:rFonts w:ascii="Times New Roman" w:hAnsi="Times New Roman" w:cs="Times New Roman"/>
          <w:bCs/>
          <w:sz w:val="24"/>
          <w:szCs w:val="24"/>
        </w:rPr>
        <w:t>ultivariable Cox proportional hazards model</w:t>
      </w:r>
      <w:r w:rsidR="0042644D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473D5" w:rsidRPr="00C57313">
        <w:rPr>
          <w:rFonts w:ascii="Times New Roman" w:hAnsi="Times New Roman" w:cs="Times New Roman"/>
          <w:bCs/>
          <w:sz w:val="24"/>
          <w:szCs w:val="24"/>
        </w:rPr>
        <w:t>(validation set, N=15,426)</w:t>
      </w:r>
    </w:p>
    <w:p w14:paraId="1ED87EA7" w14:textId="727F939F" w:rsidR="007E0059" w:rsidRPr="00C57313" w:rsidRDefault="007E0059" w:rsidP="00B53625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534"/>
        <w:gridCol w:w="2720"/>
        <w:gridCol w:w="1360"/>
        <w:gridCol w:w="1360"/>
        <w:gridCol w:w="1363"/>
        <w:gridCol w:w="1815"/>
      </w:tblGrid>
      <w:tr w:rsidR="00B53625" w:rsidRPr="00C57313" w14:paraId="2A7B2CB8" w14:textId="77777777" w:rsidTr="0077633D">
        <w:trPr>
          <w:trHeight w:val="360"/>
        </w:trPr>
        <w:tc>
          <w:tcPr>
            <w:tcW w:w="172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8079996" w14:textId="2E04C4A2" w:rsidR="00B53625" w:rsidRPr="00C57313" w:rsidRDefault="00B53625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 w:val="20"/>
                <w:szCs w:val="20"/>
              </w:rPr>
              <w:t>Variable (reference group)</w:t>
            </w:r>
          </w:p>
        </w:tc>
        <w:tc>
          <w:tcPr>
            <w:tcW w:w="103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9BFD57" w14:textId="37F29C4A" w:rsidR="00B53625" w:rsidRPr="00C57313" w:rsidRDefault="00B53625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 w:val="20"/>
                <w:szCs w:val="20"/>
              </w:rPr>
              <w:t>Category or Unit</w:t>
            </w:r>
          </w:p>
        </w:tc>
        <w:tc>
          <w:tcPr>
            <w:tcW w:w="517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952B106" w14:textId="77777777" w:rsidR="00B53625" w:rsidRPr="00C57313" w:rsidRDefault="00B53625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 w:val="20"/>
                <w:szCs w:val="20"/>
              </w:rPr>
              <w:t>HR</w:t>
            </w:r>
          </w:p>
        </w:tc>
        <w:tc>
          <w:tcPr>
            <w:tcW w:w="1035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DF26B" w14:textId="77777777" w:rsidR="00B53625" w:rsidRPr="00C57313" w:rsidRDefault="00B53625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 w:val="20"/>
                <w:szCs w:val="20"/>
              </w:rPr>
              <w:t>95%CI</w:t>
            </w:r>
          </w:p>
        </w:tc>
        <w:tc>
          <w:tcPr>
            <w:tcW w:w="690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75F9F9C" w14:textId="02921D89" w:rsidR="00B53625" w:rsidRPr="00C57313" w:rsidRDefault="00B53625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 w:val="20"/>
                <w:szCs w:val="20"/>
              </w:rPr>
              <w:t>P-</w:t>
            </w:r>
            <w:proofErr w:type="spellStart"/>
            <w:r w:rsidRPr="00C57313">
              <w:rPr>
                <w:rFonts w:ascii="Times New Roman" w:eastAsia="Times New Roman Uni" w:hAnsi="Times New Roman" w:cs="Times New Roman"/>
                <w:b/>
                <w:kern w:val="0"/>
                <w:sz w:val="20"/>
                <w:szCs w:val="20"/>
              </w:rPr>
              <w:t>value</w:t>
            </w:r>
            <w:r w:rsidRPr="00C57313">
              <w:rPr>
                <w:rFonts w:ascii="Times New Roman" w:eastAsia="Times New Roman Uni" w:hAnsi="Times New Roman" w:cs="Times New Roman"/>
                <w:b/>
                <w:kern w:val="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</w:tr>
      <w:tr w:rsidR="00B53625" w:rsidRPr="00C57313" w14:paraId="633F9FD5" w14:textId="77777777" w:rsidTr="00C57313">
        <w:trPr>
          <w:trHeight w:val="360"/>
        </w:trPr>
        <w:tc>
          <w:tcPr>
            <w:tcW w:w="172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526F61CA" w14:textId="77777777" w:rsidR="00B53625" w:rsidRPr="00C57313" w:rsidRDefault="00B53625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3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16075F26" w14:textId="77777777" w:rsidR="00B53625" w:rsidRPr="00C57313" w:rsidRDefault="00B53625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17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33D9E356" w14:textId="77777777" w:rsidR="00B53625" w:rsidRPr="00C57313" w:rsidRDefault="00B53625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F32C5D" w14:textId="79D15844" w:rsidR="00B53625" w:rsidRPr="00C57313" w:rsidRDefault="00FC578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L</w:t>
            </w:r>
            <w:r w:rsidR="00B53625"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ower</w:t>
            </w:r>
          </w:p>
        </w:tc>
        <w:tc>
          <w:tcPr>
            <w:tcW w:w="5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F9C89F" w14:textId="3C99BA7B" w:rsidR="00B53625" w:rsidRPr="00C57313" w:rsidRDefault="00FC5782" w:rsidP="002232A4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U</w:t>
            </w:r>
            <w:r w:rsidR="00B53625"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pper</w:t>
            </w:r>
          </w:p>
        </w:tc>
        <w:tc>
          <w:tcPr>
            <w:tcW w:w="690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hideMark/>
          </w:tcPr>
          <w:p w14:paraId="59386320" w14:textId="77777777" w:rsidR="00B53625" w:rsidRPr="00C57313" w:rsidRDefault="00B53625" w:rsidP="002232A4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</w:p>
        </w:tc>
      </w:tr>
      <w:tr w:rsidR="00C57313" w:rsidRPr="00C57313" w14:paraId="1BC3F82B" w14:textId="77777777" w:rsidTr="00C57313">
        <w:trPr>
          <w:trHeight w:val="360"/>
        </w:trPr>
        <w:tc>
          <w:tcPr>
            <w:tcW w:w="17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E3AD16" w14:textId="77777777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Age</w:t>
            </w:r>
          </w:p>
        </w:tc>
        <w:tc>
          <w:tcPr>
            <w:tcW w:w="10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73DE64" w14:textId="77777777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Years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275B0D" w14:textId="155DCF40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02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DCC874" w14:textId="3B16F5FA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01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02F5F6" w14:textId="140156ED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03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B221B6" w14:textId="02D671FD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002</w:t>
            </w:r>
          </w:p>
        </w:tc>
      </w:tr>
      <w:tr w:rsidR="00C57313" w:rsidRPr="00C57313" w14:paraId="5ECFF3D9" w14:textId="77777777" w:rsidTr="00C57313">
        <w:trPr>
          <w:trHeight w:val="360"/>
        </w:trPr>
        <w:tc>
          <w:tcPr>
            <w:tcW w:w="1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14542D" w14:textId="178BB302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Gender (Female)</w:t>
            </w:r>
          </w:p>
        </w:tc>
        <w:tc>
          <w:tcPr>
            <w:tcW w:w="10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EE11EC" w14:textId="77777777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Male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3260D4" w14:textId="58CC7E54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52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B9738B" w14:textId="72051F42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17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925CC3" w14:textId="42BE1427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97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657F42" w14:textId="60E089E7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002</w:t>
            </w:r>
          </w:p>
        </w:tc>
      </w:tr>
      <w:tr w:rsidR="00C57313" w:rsidRPr="00C57313" w14:paraId="6AA5AABB" w14:textId="77777777" w:rsidTr="00C57313">
        <w:trPr>
          <w:trHeight w:val="400"/>
        </w:trPr>
        <w:tc>
          <w:tcPr>
            <w:tcW w:w="17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CAA2BF" w14:textId="0A9E3C51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BMI (kg/m2)</w:t>
            </w:r>
          </w:p>
        </w:tc>
        <w:tc>
          <w:tcPr>
            <w:tcW w:w="10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D26E32" w14:textId="147AF011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1 Kg/m</w:t>
            </w: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DA7B42" w14:textId="171D66A3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96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B77FFF" w14:textId="71AF8C79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93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B63E90" w14:textId="66939192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99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9F41A2" w14:textId="4E42BB82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020</w:t>
            </w:r>
          </w:p>
        </w:tc>
      </w:tr>
      <w:tr w:rsidR="00C57313" w:rsidRPr="00C57313" w14:paraId="093BF90B" w14:textId="77777777" w:rsidTr="00C57313">
        <w:trPr>
          <w:trHeight w:val="360"/>
        </w:trPr>
        <w:tc>
          <w:tcPr>
            <w:tcW w:w="17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93C1B0" w14:textId="0D744143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Stroke (Absence)</w:t>
            </w:r>
          </w:p>
        </w:tc>
        <w:tc>
          <w:tcPr>
            <w:tcW w:w="10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A8382" w14:textId="77777777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Presence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13F4C2" w14:textId="7C47E435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20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A18AEB" w14:textId="52AA5B37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87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5B4E69" w14:textId="2455A1CB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66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668653" w14:textId="3F57FE08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258</w:t>
            </w:r>
          </w:p>
        </w:tc>
      </w:tr>
      <w:tr w:rsidR="00C57313" w:rsidRPr="00C57313" w14:paraId="24657C35" w14:textId="77777777" w:rsidTr="00C57313">
        <w:trPr>
          <w:trHeight w:val="360"/>
        </w:trPr>
        <w:tc>
          <w:tcPr>
            <w:tcW w:w="1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DDB22" w14:textId="265E90F9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Inpatient ward (Internal medicine)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C93C5" w14:textId="263E61E8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Department of Surgery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DE666" w14:textId="3BECE0EF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98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CBE3A" w14:textId="45155A4A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75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ABBD7" w14:textId="28349EEF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28</w:t>
            </w:r>
          </w:p>
        </w:tc>
        <w:tc>
          <w:tcPr>
            <w:tcW w:w="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E5C3D" w14:textId="7B8B5A8A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016</w:t>
            </w:r>
          </w:p>
        </w:tc>
      </w:tr>
      <w:tr w:rsidR="00C57313" w:rsidRPr="00C57313" w14:paraId="5D708F4C" w14:textId="77777777" w:rsidTr="00C57313">
        <w:trPr>
          <w:trHeight w:val="360"/>
        </w:trPr>
        <w:tc>
          <w:tcPr>
            <w:tcW w:w="17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5AD43E" w14:textId="7D49E9E2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0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8D4A4F" w14:textId="3645A2EA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Emergency Department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686EDF" w14:textId="7AA17C0B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90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72475D" w14:textId="1F2519F0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21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289945" w14:textId="35BF363F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3.00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D903B8" w14:textId="6383EA53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</w:p>
        </w:tc>
      </w:tr>
      <w:tr w:rsidR="00C57313" w:rsidRPr="00C57313" w14:paraId="59FF6025" w14:textId="77777777" w:rsidTr="00C57313">
        <w:trPr>
          <w:trHeight w:val="360"/>
        </w:trPr>
        <w:tc>
          <w:tcPr>
            <w:tcW w:w="1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362E33" w14:textId="7194E52E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Medication management status (Myself)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74154" w14:textId="77777777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Others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21572" w14:textId="68AD3FB5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69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D9FC3" w14:textId="02396D19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04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6E484" w14:textId="59DEEFE1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.77</w:t>
            </w:r>
          </w:p>
        </w:tc>
        <w:tc>
          <w:tcPr>
            <w:tcW w:w="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BAED9" w14:textId="5E0A3CAD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083</w:t>
            </w:r>
          </w:p>
        </w:tc>
      </w:tr>
      <w:tr w:rsidR="00C57313" w:rsidRPr="00C57313" w14:paraId="6F275291" w14:textId="77777777" w:rsidTr="00C57313">
        <w:trPr>
          <w:trHeight w:val="360"/>
        </w:trPr>
        <w:tc>
          <w:tcPr>
            <w:tcW w:w="17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1856D1" w14:textId="4470F36E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74E92" w14:textId="3A95EC85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Missing category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1DE4D2" w14:textId="626EF62D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34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E02575" w14:textId="1B3CC18E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97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09C9D3" w14:textId="4251FC03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86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4CECDB" w14:textId="56C1677D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</w:p>
        </w:tc>
      </w:tr>
      <w:tr w:rsidR="00C57313" w:rsidRPr="00C57313" w14:paraId="6CA54FC6" w14:textId="77777777" w:rsidTr="00C57313">
        <w:trPr>
          <w:trHeight w:val="360"/>
        </w:trPr>
        <w:tc>
          <w:tcPr>
            <w:tcW w:w="1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769AE" w14:textId="7810E538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Use of care insurance (Not applicable)</w:t>
            </w:r>
          </w:p>
        </w:tc>
        <w:tc>
          <w:tcPr>
            <w:tcW w:w="10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E0C5C" w14:textId="77777777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Applicable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CD839" w14:textId="0710E49E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96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FE264" w14:textId="7ECC0094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64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CEE72" w14:textId="579FEE30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45</w:t>
            </w:r>
          </w:p>
        </w:tc>
        <w:tc>
          <w:tcPr>
            <w:tcW w:w="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E5A27" w14:textId="5D96C376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492</w:t>
            </w:r>
          </w:p>
        </w:tc>
      </w:tr>
      <w:tr w:rsidR="00C57313" w:rsidRPr="00C57313" w14:paraId="1F27FC45" w14:textId="77777777" w:rsidTr="00C57313">
        <w:trPr>
          <w:trHeight w:val="360"/>
        </w:trPr>
        <w:tc>
          <w:tcPr>
            <w:tcW w:w="17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F25552" w14:textId="29B683E0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FDDF8" w14:textId="189BD1C7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Missing category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B328E5" w14:textId="46CD9182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14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349CB4" w14:textId="4CC918E2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81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6C721F" w14:textId="120F0C50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62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D59E54" w14:textId="54AC117B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</w:p>
        </w:tc>
      </w:tr>
      <w:tr w:rsidR="00C57313" w:rsidRPr="00C57313" w14:paraId="26DEDEB0" w14:textId="77777777" w:rsidTr="00C57313">
        <w:trPr>
          <w:trHeight w:val="360"/>
        </w:trPr>
        <w:tc>
          <w:tcPr>
            <w:tcW w:w="1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5B15D" w14:textId="4619D327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History of falls within 1 year (Absence)</w:t>
            </w:r>
          </w:p>
        </w:tc>
        <w:tc>
          <w:tcPr>
            <w:tcW w:w="10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235DE" w14:textId="77777777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Presence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973DD" w14:textId="5D02437D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51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EECE8" w14:textId="597A306A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11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3516D" w14:textId="00FA0B2D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.06</w:t>
            </w:r>
          </w:p>
        </w:tc>
        <w:tc>
          <w:tcPr>
            <w:tcW w:w="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836E6" w14:textId="698AC845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028</w:t>
            </w:r>
          </w:p>
        </w:tc>
      </w:tr>
      <w:tr w:rsidR="00C57313" w:rsidRPr="00C57313" w14:paraId="405A859A" w14:textId="77777777" w:rsidTr="00C57313">
        <w:trPr>
          <w:trHeight w:val="360"/>
        </w:trPr>
        <w:tc>
          <w:tcPr>
            <w:tcW w:w="17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11C434" w14:textId="79755445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0D68E" w14:textId="0FFDEAA5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Missing category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53F35A" w14:textId="711FC99E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28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ABC7F1" w14:textId="2A6A4517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89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225951" w14:textId="15000300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84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8513EF" w14:textId="68278B2D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</w:p>
        </w:tc>
      </w:tr>
      <w:tr w:rsidR="00C57313" w:rsidRPr="00C57313" w14:paraId="39954AE3" w14:textId="77777777" w:rsidTr="00C57313">
        <w:trPr>
          <w:trHeight w:val="360"/>
        </w:trPr>
        <w:tc>
          <w:tcPr>
            <w:tcW w:w="1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C42D40" w14:textId="7213A548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Bedriddenness</w:t>
            </w:r>
            <w:proofErr w:type="spellEnd"/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 xml:space="preserve"> rank (Rank J)</w:t>
            </w:r>
          </w:p>
        </w:tc>
        <w:tc>
          <w:tcPr>
            <w:tcW w:w="10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8D4F4" w14:textId="135C25D3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Rank A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E7346" w14:textId="0D92FB7A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87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92E14" w14:textId="029AC0CC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34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99374" w14:textId="72E10B93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.62</w:t>
            </w:r>
          </w:p>
        </w:tc>
        <w:tc>
          <w:tcPr>
            <w:tcW w:w="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5D5BB" w14:textId="36983F8B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&lt;0.001</w:t>
            </w:r>
          </w:p>
        </w:tc>
      </w:tr>
      <w:tr w:rsidR="00C57313" w:rsidRPr="00C57313" w14:paraId="01821994" w14:textId="77777777" w:rsidTr="00C57313">
        <w:trPr>
          <w:trHeight w:val="360"/>
        </w:trPr>
        <w:tc>
          <w:tcPr>
            <w:tcW w:w="1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6CC4B" w14:textId="77777777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82D52" w14:textId="14B3B656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Rank B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F4E9F" w14:textId="3836E472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99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80D91" w14:textId="29F79C25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30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D4B6B" w14:textId="4C6BE19A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3.04</w:t>
            </w:r>
          </w:p>
        </w:tc>
        <w:tc>
          <w:tcPr>
            <w:tcW w:w="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94893" w14:textId="77777777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</w:p>
        </w:tc>
      </w:tr>
      <w:tr w:rsidR="00C57313" w:rsidRPr="00C57313" w14:paraId="663316EA" w14:textId="77777777" w:rsidTr="00C57313">
        <w:trPr>
          <w:trHeight w:val="60"/>
        </w:trPr>
        <w:tc>
          <w:tcPr>
            <w:tcW w:w="17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1C0500" w14:textId="77B42E13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0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F8C0B9" w14:textId="1C350AA1" w:rsidR="00C57313" w:rsidRPr="00C57313" w:rsidRDefault="00C57313" w:rsidP="00C57313">
            <w:pPr>
              <w:widowControl/>
              <w:spacing w:line="240" w:lineRule="exact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  <w:t>Rank C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0631A1" w14:textId="520E48FE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24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AABEB5" w14:textId="3B4618BC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84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632210" w14:textId="402B4712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.84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30B8ED" w14:textId="501321FA" w:rsidR="00C57313" w:rsidRPr="00C57313" w:rsidRDefault="00C57313" w:rsidP="00C57313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3453BF9C" w14:textId="77777777" w:rsidR="00DD6C78" w:rsidRPr="00C57313" w:rsidRDefault="00DD6C78" w:rsidP="00470D09">
      <w:pPr>
        <w:rPr>
          <w:rFonts w:ascii="Times New Roman" w:hAnsi="Times New Roman" w:cs="Times New Roman"/>
          <w:bCs/>
          <w:sz w:val="24"/>
          <w:szCs w:val="24"/>
        </w:rPr>
      </w:pPr>
    </w:p>
    <w:p w14:paraId="0202CCBE" w14:textId="71786F53" w:rsidR="00470D09" w:rsidRPr="00C57313" w:rsidRDefault="00470D09" w:rsidP="00470D09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Cs/>
          <w:sz w:val="24"/>
          <w:szCs w:val="24"/>
        </w:rPr>
        <w:t xml:space="preserve">Abbreviations: </w:t>
      </w:r>
      <w:r w:rsidR="00425EBD" w:rsidRPr="00C57313">
        <w:rPr>
          <w:rFonts w:ascii="Times New Roman" w:hAnsi="Times New Roman" w:cs="Times New Roman"/>
          <w:bCs/>
          <w:sz w:val="24"/>
          <w:szCs w:val="24"/>
        </w:rPr>
        <w:t>BMI,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25EBD" w:rsidRPr="00C57313">
        <w:rPr>
          <w:rFonts w:ascii="Times New Roman" w:hAnsi="Times New Roman" w:cs="Times New Roman"/>
          <w:bCs/>
          <w:sz w:val="24"/>
          <w:szCs w:val="24"/>
        </w:rPr>
        <w:t>body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25EBD" w:rsidRPr="00C57313">
        <w:rPr>
          <w:rFonts w:ascii="Times New Roman" w:hAnsi="Times New Roman" w:cs="Times New Roman"/>
          <w:bCs/>
          <w:sz w:val="24"/>
          <w:szCs w:val="24"/>
        </w:rPr>
        <w:t>mass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25EBD" w:rsidRPr="00C57313">
        <w:rPr>
          <w:rFonts w:ascii="Times New Roman" w:hAnsi="Times New Roman" w:cs="Times New Roman"/>
          <w:bCs/>
          <w:sz w:val="24"/>
          <w:szCs w:val="24"/>
        </w:rPr>
        <w:t>index;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 xml:space="preserve">HR, odds ratio; CI, confidence interval. </w:t>
      </w:r>
    </w:p>
    <w:p w14:paraId="62CDD8C8" w14:textId="07D5750E" w:rsidR="007E0059" w:rsidRPr="00C57313" w:rsidRDefault="00425EBD" w:rsidP="00B53625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P-value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for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Wald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Cs/>
          <w:sz w:val="24"/>
          <w:szCs w:val="24"/>
        </w:rPr>
        <w:t>test.</w:t>
      </w:r>
    </w:p>
    <w:p w14:paraId="686C0342" w14:textId="0015AD46" w:rsidR="00425EBD" w:rsidRPr="00C57313" w:rsidRDefault="00425EBD" w:rsidP="00B53625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5AA502F0" w14:textId="66A93FBE" w:rsidR="00425EBD" w:rsidRPr="00C57313" w:rsidRDefault="00425EBD" w:rsidP="00B53625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/>
          <w:sz w:val="24"/>
          <w:szCs w:val="24"/>
        </w:rPr>
        <w:lastRenderedPageBreak/>
        <w:t>Supplementary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/>
          <w:sz w:val="24"/>
          <w:szCs w:val="24"/>
        </w:rPr>
        <w:t>Table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313">
        <w:rPr>
          <w:rFonts w:ascii="Times New Roman" w:hAnsi="Times New Roman" w:cs="Times New Roman"/>
          <w:b/>
          <w:sz w:val="24"/>
          <w:szCs w:val="24"/>
        </w:rPr>
        <w:t>9.</w:t>
      </w:r>
      <w:r w:rsidR="00631339" w:rsidRPr="00C573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C013B" w:rsidRPr="00C57313">
        <w:rPr>
          <w:rFonts w:ascii="Times New Roman" w:hAnsi="Times New Roman" w:cs="Times New Roman"/>
          <w:bCs/>
          <w:sz w:val="24"/>
          <w:szCs w:val="24"/>
        </w:rPr>
        <w:t>Predictive performance of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B7E83" w:rsidRPr="00C57313">
        <w:rPr>
          <w:rFonts w:ascii="Times New Roman" w:hAnsi="Times New Roman" w:cs="Times New Roman"/>
          <w:bCs/>
          <w:sz w:val="24"/>
          <w:szCs w:val="24"/>
        </w:rPr>
        <w:t>each model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162529" w:rsidRPr="00C57313">
        <w:rPr>
          <w:rFonts w:ascii="Times New Roman" w:hAnsi="Times New Roman" w:cs="Times New Roman"/>
          <w:bCs/>
          <w:sz w:val="24"/>
          <w:szCs w:val="24"/>
        </w:rPr>
        <w:t xml:space="preserve">validation </w:t>
      </w:r>
      <w:r w:rsidR="008D21E7" w:rsidRPr="00C57313">
        <w:rPr>
          <w:rFonts w:ascii="Times New Roman" w:hAnsi="Times New Roman" w:cs="Times New Roman"/>
          <w:bCs/>
          <w:sz w:val="24"/>
          <w:szCs w:val="24"/>
        </w:rPr>
        <w:t>set, N=15,426)</w:t>
      </w:r>
    </w:p>
    <w:p w14:paraId="0C1B5758" w14:textId="0FF272C2" w:rsidR="007E0059" w:rsidRPr="00C57313" w:rsidRDefault="007E0059" w:rsidP="00B53625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287"/>
        <w:gridCol w:w="3625"/>
        <w:gridCol w:w="4240"/>
      </w:tblGrid>
      <w:tr w:rsidR="00057206" w:rsidRPr="00C57313" w14:paraId="4632927C" w14:textId="77777777" w:rsidTr="00057206">
        <w:trPr>
          <w:trHeight w:val="730"/>
        </w:trPr>
        <w:tc>
          <w:tcPr>
            <w:tcW w:w="2010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3112BC3" w14:textId="77777777" w:rsidR="00DD6C78" w:rsidRPr="00C57313" w:rsidRDefault="00DD6C78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Models</w:t>
            </w:r>
          </w:p>
        </w:tc>
        <w:tc>
          <w:tcPr>
            <w:tcW w:w="1378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4C8A817" w14:textId="77777777" w:rsidR="00DD6C78" w:rsidRPr="00C57313" w:rsidRDefault="00DD6C78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Subgroup</w:t>
            </w:r>
          </w:p>
        </w:tc>
        <w:tc>
          <w:tcPr>
            <w:tcW w:w="1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6EB77E" w14:textId="36F4DD23" w:rsidR="00DD6C78" w:rsidRPr="00C57313" w:rsidRDefault="00DD6C78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-index (95%CI)</w:t>
            </w:r>
            <w:r w:rsidR="000653DE"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 of model</w:t>
            </w:r>
          </w:p>
          <w:p w14:paraId="10E54271" w14:textId="6AD4669C" w:rsidR="00DD6C78" w:rsidRPr="00C57313" w:rsidRDefault="00DD6C78" w:rsidP="00B53625">
            <w:pPr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for fall</w:t>
            </w:r>
            <w:r w:rsidR="000653DE"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s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 within 28 days</w:t>
            </w:r>
          </w:p>
        </w:tc>
      </w:tr>
      <w:tr w:rsidR="00057206" w:rsidRPr="00C57313" w14:paraId="4B3FD46B" w14:textId="77777777" w:rsidTr="00057206">
        <w:trPr>
          <w:trHeight w:val="400"/>
        </w:trPr>
        <w:tc>
          <w:tcPr>
            <w:tcW w:w="2010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4A64FC86" w14:textId="428BFFC9" w:rsidR="00744CAF" w:rsidRPr="00C57313" w:rsidRDefault="00744CAF" w:rsidP="00744CAF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Integrated model by </w:t>
            </w:r>
            <w:proofErr w:type="spellStart"/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bedriddenness</w:t>
            </w:r>
            <w:proofErr w:type="spellEnd"/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 rank</w:t>
            </w:r>
            <w:r w:rsidRPr="00C57313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13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386CBC" w14:textId="73DB0B15" w:rsidR="00744CAF" w:rsidRPr="00C57313" w:rsidRDefault="00744CAF" w:rsidP="000653DE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Total (N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,426)</w:t>
            </w:r>
          </w:p>
        </w:tc>
        <w:tc>
          <w:tcPr>
            <w:tcW w:w="1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B029C9" w14:textId="3ECA7708" w:rsidR="00744CAF" w:rsidRPr="00C57313" w:rsidRDefault="00744CAF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753 (0.723-0.783)</w:t>
            </w:r>
          </w:p>
        </w:tc>
      </w:tr>
      <w:tr w:rsidR="00057206" w:rsidRPr="00C57313" w14:paraId="4814D2AF" w14:textId="77777777" w:rsidTr="00057206">
        <w:trPr>
          <w:trHeight w:val="50"/>
        </w:trPr>
        <w:tc>
          <w:tcPr>
            <w:tcW w:w="2010" w:type="pct"/>
            <w:vMerge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AC4E2E3" w14:textId="3122CA0C" w:rsidR="00744CAF" w:rsidRPr="00C57313" w:rsidRDefault="00744CAF" w:rsidP="00CB7C18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78" w:type="pct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410C63" w14:textId="251F56EC" w:rsidR="00744CAF" w:rsidRPr="00C57313" w:rsidRDefault="00744CAF" w:rsidP="00744CAF">
            <w:pPr>
              <w:widowControl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Rank J (N = 9,274)</w:t>
            </w:r>
          </w:p>
        </w:tc>
        <w:tc>
          <w:tcPr>
            <w:tcW w:w="1612" w:type="pct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84F76C" w14:textId="13893AC7" w:rsidR="00744CAF" w:rsidRPr="00C57313" w:rsidRDefault="00744CAF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727 (0.662-0.790)</w:t>
            </w:r>
          </w:p>
        </w:tc>
      </w:tr>
      <w:tr w:rsidR="00057206" w:rsidRPr="00C57313" w14:paraId="58D54E85" w14:textId="77777777" w:rsidTr="00057206">
        <w:trPr>
          <w:trHeight w:val="50"/>
        </w:trPr>
        <w:tc>
          <w:tcPr>
            <w:tcW w:w="2010" w:type="pct"/>
            <w:vMerge/>
            <w:tcBorders>
              <w:left w:val="nil"/>
              <w:right w:val="nil"/>
            </w:tcBorders>
            <w:vAlign w:val="center"/>
            <w:hideMark/>
          </w:tcPr>
          <w:p w14:paraId="1665454D" w14:textId="77777777" w:rsidR="00744CAF" w:rsidRPr="00C57313" w:rsidRDefault="00744CAF" w:rsidP="00B53625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78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2045FB" w14:textId="44676F30" w:rsidR="00744CAF" w:rsidRPr="00C57313" w:rsidRDefault="00744CAF" w:rsidP="00744CAF">
            <w:pPr>
              <w:widowControl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Rank A (N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,966)</w:t>
            </w:r>
          </w:p>
        </w:tc>
        <w:tc>
          <w:tcPr>
            <w:tcW w:w="1612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299210" w14:textId="4285D8AC" w:rsidR="00744CAF" w:rsidRPr="00C57313" w:rsidRDefault="00744CAF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658 (0.592-0.724)</w:t>
            </w:r>
          </w:p>
        </w:tc>
      </w:tr>
      <w:tr w:rsidR="00057206" w:rsidRPr="00C57313" w14:paraId="45F8574F" w14:textId="77777777" w:rsidTr="00057206">
        <w:trPr>
          <w:trHeight w:val="74"/>
        </w:trPr>
        <w:tc>
          <w:tcPr>
            <w:tcW w:w="2010" w:type="pct"/>
            <w:vMerge/>
            <w:tcBorders>
              <w:left w:val="nil"/>
              <w:right w:val="nil"/>
            </w:tcBorders>
            <w:vAlign w:val="center"/>
            <w:hideMark/>
          </w:tcPr>
          <w:p w14:paraId="1560C588" w14:textId="77777777" w:rsidR="00744CAF" w:rsidRPr="00C57313" w:rsidRDefault="00744CAF" w:rsidP="00B53625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78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86B398" w14:textId="50CB5434" w:rsidR="00744CAF" w:rsidRPr="00C57313" w:rsidRDefault="00744CAF" w:rsidP="00744CAF">
            <w:pPr>
              <w:widowControl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Rank B (N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969)</w:t>
            </w:r>
          </w:p>
        </w:tc>
        <w:tc>
          <w:tcPr>
            <w:tcW w:w="1612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A4A91C" w14:textId="66B2425C" w:rsidR="00744CAF" w:rsidRPr="00C57313" w:rsidRDefault="00744CAF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648 (0.557-0.739)</w:t>
            </w:r>
          </w:p>
        </w:tc>
      </w:tr>
      <w:tr w:rsidR="00057206" w:rsidRPr="00C57313" w14:paraId="11377AA9" w14:textId="77777777" w:rsidTr="00057206">
        <w:trPr>
          <w:trHeight w:val="50"/>
        </w:trPr>
        <w:tc>
          <w:tcPr>
            <w:tcW w:w="2010" w:type="pct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96123E0" w14:textId="77777777" w:rsidR="00744CAF" w:rsidRPr="00C57313" w:rsidRDefault="00744CAF" w:rsidP="00B53625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78" w:type="pct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A0C90" w14:textId="3E32D6DE" w:rsidR="00744CAF" w:rsidRPr="00C57313" w:rsidRDefault="00744CAF" w:rsidP="00744CAF">
            <w:pPr>
              <w:widowControl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Rank C (N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＝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,217)</w:t>
            </w:r>
          </w:p>
        </w:tc>
        <w:tc>
          <w:tcPr>
            <w:tcW w:w="1612" w:type="pct"/>
            <w:tcBorders>
              <w:top w:val="dashed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CB0AF07" w14:textId="6318DFD6" w:rsidR="00744CAF" w:rsidRPr="00C57313" w:rsidRDefault="00744CAF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0.602 </w:t>
            </w:r>
            <w:proofErr w:type="gramStart"/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( 0.548</w:t>
            </w:r>
            <w:proofErr w:type="gramEnd"/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-0.656)</w:t>
            </w:r>
          </w:p>
        </w:tc>
      </w:tr>
      <w:tr w:rsidR="00057206" w:rsidRPr="00C57313" w14:paraId="2DDC7783" w14:textId="77777777" w:rsidTr="00057206">
        <w:trPr>
          <w:trHeight w:val="50"/>
        </w:trPr>
        <w:tc>
          <w:tcPr>
            <w:tcW w:w="20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C41BE24" w14:textId="445D42D4" w:rsidR="00425EBD" w:rsidRPr="00C57313" w:rsidRDefault="00CB7C18" w:rsidP="00CB7C18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Unstratified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 </w:t>
            </w:r>
            <w:r w:rsidR="00425EBD"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model</w:t>
            </w:r>
            <w:r w:rsidR="000653DE" w:rsidRPr="00C57313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 xml:space="preserve"> </w:t>
            </w:r>
            <w:r w:rsidR="00744CAF" w:rsidRPr="00C57313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3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284584" w14:textId="564F127C" w:rsidR="00425EBD" w:rsidRPr="00C57313" w:rsidRDefault="00744CAF" w:rsidP="000653DE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Total (</w:t>
            </w:r>
            <w:r w:rsidR="00425EBD"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N</w:t>
            </w:r>
            <w:r w:rsidR="00425EBD"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＝</w:t>
            </w:r>
            <w:r w:rsidR="00425EBD"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,251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6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FFBC02" w14:textId="357A2E05" w:rsidR="00425EBD" w:rsidRPr="00C57313" w:rsidRDefault="00425EBD" w:rsidP="00B5362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7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4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5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 (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0.71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4</w:t>
            </w:r>
            <w:r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-0.775</w:t>
            </w:r>
            <w:r w:rsidR="00631339" w:rsidRPr="00C57313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)</w:t>
            </w:r>
          </w:p>
        </w:tc>
      </w:tr>
    </w:tbl>
    <w:p w14:paraId="3B120E45" w14:textId="77777777" w:rsidR="00470D09" w:rsidRPr="00C57313" w:rsidRDefault="00470D09" w:rsidP="00470D09">
      <w:pPr>
        <w:rPr>
          <w:rFonts w:ascii="Times New Roman" w:hAnsi="Times New Roman" w:cs="Times New Roman"/>
          <w:sz w:val="24"/>
          <w:szCs w:val="24"/>
        </w:rPr>
      </w:pPr>
    </w:p>
    <w:p w14:paraId="63294142" w14:textId="50431363" w:rsidR="007E0059" w:rsidRPr="00C57313" w:rsidRDefault="00470D09" w:rsidP="00470D09">
      <w:pPr>
        <w:rPr>
          <w:rFonts w:ascii="Times New Roman" w:hAnsi="Times New Roman" w:cs="Times New Roman"/>
          <w:sz w:val="24"/>
          <w:szCs w:val="24"/>
        </w:rPr>
      </w:pPr>
      <w:r w:rsidRPr="00C57313">
        <w:rPr>
          <w:rFonts w:ascii="Times New Roman" w:hAnsi="Times New Roman" w:cs="Times New Roman"/>
          <w:sz w:val="24"/>
          <w:szCs w:val="24"/>
        </w:rPr>
        <w:t>Abbreviation: CI, confidence interval.</w:t>
      </w:r>
    </w:p>
    <w:p w14:paraId="3EFA54D8" w14:textId="46E4009E" w:rsidR="00470D09" w:rsidRPr="00C57313" w:rsidRDefault="00470D09" w:rsidP="00744CAF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C57313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proofErr w:type="spellEnd"/>
      <w:proofErr w:type="gramEnd"/>
      <w:r w:rsidRPr="00C57313">
        <w:rPr>
          <w:rFonts w:ascii="Times New Roman" w:hAnsi="Times New Roman" w:cs="Times New Roman"/>
          <w:bCs/>
          <w:sz w:val="24"/>
          <w:szCs w:val="24"/>
        </w:rPr>
        <w:t xml:space="preserve"> Integrated model by </w:t>
      </w:r>
      <w:proofErr w:type="spellStart"/>
      <w:r w:rsidRPr="00C57313">
        <w:rPr>
          <w:rFonts w:ascii="Times New Roman" w:hAnsi="Times New Roman" w:cs="Times New Roman"/>
          <w:bCs/>
          <w:sz w:val="24"/>
          <w:szCs w:val="24"/>
        </w:rPr>
        <w:t>bedriddenness</w:t>
      </w:r>
      <w:proofErr w:type="spellEnd"/>
      <w:r w:rsidRPr="00C57313">
        <w:rPr>
          <w:rFonts w:ascii="Times New Roman" w:hAnsi="Times New Roman" w:cs="Times New Roman"/>
          <w:bCs/>
          <w:sz w:val="24"/>
          <w:szCs w:val="24"/>
        </w:rPr>
        <w:t xml:space="preserve"> rank is a model integrated after </w:t>
      </w:r>
      <w:r w:rsidR="00744CAF" w:rsidRPr="00C57313">
        <w:rPr>
          <w:rFonts w:ascii="Times New Roman" w:hAnsi="Times New Roman" w:cs="Times New Roman"/>
          <w:bCs/>
          <w:sz w:val="24"/>
          <w:szCs w:val="24"/>
        </w:rPr>
        <w:t>modelling stratified</w:t>
      </w:r>
      <w:r w:rsidRPr="00C57313">
        <w:rPr>
          <w:rFonts w:ascii="Times New Roman" w:hAnsi="Times New Roman" w:cs="Times New Roman"/>
          <w:bCs/>
          <w:sz w:val="24"/>
          <w:szCs w:val="24"/>
        </w:rPr>
        <w:t xml:space="preserve"> by </w:t>
      </w:r>
      <w:proofErr w:type="spellStart"/>
      <w:r w:rsidRPr="00C57313">
        <w:rPr>
          <w:rFonts w:ascii="Times New Roman" w:hAnsi="Times New Roman" w:cs="Times New Roman"/>
          <w:bCs/>
          <w:sz w:val="24"/>
          <w:szCs w:val="24"/>
        </w:rPr>
        <w:t>bedriddenness</w:t>
      </w:r>
      <w:proofErr w:type="spellEnd"/>
      <w:r w:rsidRPr="00C57313">
        <w:rPr>
          <w:rFonts w:ascii="Times New Roman" w:hAnsi="Times New Roman" w:cs="Times New Roman"/>
          <w:bCs/>
          <w:sz w:val="24"/>
          <w:szCs w:val="24"/>
        </w:rPr>
        <w:t xml:space="preserve"> rank.</w:t>
      </w:r>
    </w:p>
    <w:p w14:paraId="2D7C4F66" w14:textId="498F1049" w:rsidR="00470D09" w:rsidRPr="00C57313" w:rsidRDefault="00744CAF" w:rsidP="00B53625">
      <w:pPr>
        <w:rPr>
          <w:rFonts w:ascii="Times New Roman" w:hAnsi="Times New Roman" w:cs="Times New Roman"/>
          <w:bCs/>
          <w:sz w:val="24"/>
          <w:szCs w:val="24"/>
        </w:rPr>
      </w:pPr>
      <w:r w:rsidRPr="00C57313">
        <w:rPr>
          <w:rFonts w:ascii="Times New Roman" w:hAnsi="Times New Roman" w:cs="Times New Roman"/>
          <w:bCs/>
          <w:sz w:val="24"/>
          <w:szCs w:val="24"/>
          <w:vertAlign w:val="superscript"/>
        </w:rPr>
        <w:t>b</w:t>
      </w:r>
      <w:r w:rsidR="00470D0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B7C18" w:rsidRPr="00C57313">
        <w:rPr>
          <w:rFonts w:ascii="Times New Roman" w:hAnsi="Times New Roman" w:cs="Times New Roman"/>
          <w:bCs/>
          <w:sz w:val="24"/>
          <w:szCs w:val="24"/>
        </w:rPr>
        <w:t>Unstratified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25EBD" w:rsidRPr="00C57313">
        <w:rPr>
          <w:rFonts w:ascii="Times New Roman" w:hAnsi="Times New Roman" w:cs="Times New Roman"/>
          <w:bCs/>
          <w:sz w:val="24"/>
          <w:szCs w:val="24"/>
        </w:rPr>
        <w:t>model</w:t>
      </w:r>
      <w:r w:rsidR="00470D09" w:rsidRPr="00C57313">
        <w:rPr>
          <w:rFonts w:ascii="Times New Roman" w:hAnsi="Times New Roman" w:cs="Times New Roman"/>
          <w:bCs/>
          <w:sz w:val="24"/>
          <w:szCs w:val="24"/>
        </w:rPr>
        <w:t xml:space="preserve"> is a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25EBD" w:rsidRPr="00C57313">
        <w:rPr>
          <w:rFonts w:ascii="Times New Roman" w:hAnsi="Times New Roman" w:cs="Times New Roman"/>
          <w:bCs/>
          <w:sz w:val="24"/>
          <w:szCs w:val="24"/>
        </w:rPr>
        <w:t>model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25EBD" w:rsidRPr="00C57313">
        <w:rPr>
          <w:rFonts w:ascii="Times New Roman" w:hAnsi="Times New Roman" w:cs="Times New Roman"/>
          <w:bCs/>
          <w:sz w:val="24"/>
          <w:szCs w:val="24"/>
        </w:rPr>
        <w:t>for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25EBD" w:rsidRPr="00C57313">
        <w:rPr>
          <w:rFonts w:ascii="Times New Roman" w:hAnsi="Times New Roman" w:cs="Times New Roman"/>
          <w:bCs/>
          <w:sz w:val="24"/>
          <w:szCs w:val="24"/>
        </w:rPr>
        <w:t>all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25EBD" w:rsidRPr="00C57313">
        <w:rPr>
          <w:rFonts w:ascii="Times New Roman" w:hAnsi="Times New Roman" w:cs="Times New Roman"/>
          <w:bCs/>
          <w:sz w:val="24"/>
          <w:szCs w:val="24"/>
        </w:rPr>
        <w:t>analysis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B3A7F" w:rsidRPr="00C57313">
        <w:rPr>
          <w:rFonts w:ascii="Times New Roman" w:hAnsi="Times New Roman" w:cs="Times New Roman"/>
          <w:bCs/>
          <w:sz w:val="24"/>
          <w:szCs w:val="24"/>
        </w:rPr>
        <w:t>individuals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425EBD" w:rsidRPr="00C57313">
        <w:rPr>
          <w:rFonts w:ascii="Times New Roman" w:hAnsi="Times New Roman" w:cs="Times New Roman"/>
          <w:bCs/>
          <w:sz w:val="24"/>
          <w:szCs w:val="24"/>
        </w:rPr>
        <w:t>not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25EBD" w:rsidRPr="00C57313">
        <w:rPr>
          <w:rFonts w:ascii="Times New Roman" w:hAnsi="Times New Roman" w:cs="Times New Roman"/>
          <w:bCs/>
          <w:sz w:val="24"/>
          <w:szCs w:val="24"/>
        </w:rPr>
        <w:t>stratified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25EBD" w:rsidRPr="00C57313">
        <w:rPr>
          <w:rFonts w:ascii="Times New Roman" w:hAnsi="Times New Roman" w:cs="Times New Roman"/>
          <w:bCs/>
          <w:sz w:val="24"/>
          <w:szCs w:val="24"/>
        </w:rPr>
        <w:t>by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25EBD" w:rsidRPr="00C57313">
        <w:rPr>
          <w:rFonts w:ascii="Times New Roman" w:hAnsi="Times New Roman" w:cs="Times New Roman"/>
          <w:bCs/>
          <w:sz w:val="24"/>
          <w:szCs w:val="24"/>
        </w:rPr>
        <w:t>bedriddenness</w:t>
      </w:r>
      <w:proofErr w:type="spellEnd"/>
      <w:r w:rsidR="00631339" w:rsidRPr="00C573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25EBD" w:rsidRPr="00C57313">
        <w:rPr>
          <w:rFonts w:ascii="Times New Roman" w:hAnsi="Times New Roman" w:cs="Times New Roman"/>
          <w:bCs/>
          <w:sz w:val="24"/>
          <w:szCs w:val="24"/>
        </w:rPr>
        <w:t>rank</w:t>
      </w:r>
      <w:r w:rsidR="00631339" w:rsidRPr="00C57313">
        <w:rPr>
          <w:rFonts w:ascii="Times New Roman" w:hAnsi="Times New Roman" w:cs="Times New Roman"/>
          <w:bCs/>
          <w:sz w:val="24"/>
          <w:szCs w:val="24"/>
        </w:rPr>
        <w:t>)</w:t>
      </w:r>
      <w:r w:rsidR="00470D09" w:rsidRPr="00C57313">
        <w:rPr>
          <w:rFonts w:ascii="Times New Roman" w:hAnsi="Times New Roman" w:cs="Times New Roman"/>
          <w:bCs/>
          <w:sz w:val="24"/>
          <w:szCs w:val="24"/>
        </w:rPr>
        <w:t>.</w:t>
      </w:r>
    </w:p>
    <w:p w14:paraId="7D4C2A32" w14:textId="6DFBC562" w:rsidR="00425EBD" w:rsidRPr="00C57313" w:rsidRDefault="00425EBD" w:rsidP="00B53625">
      <w:pPr>
        <w:rPr>
          <w:rFonts w:ascii="Times New Roman" w:hAnsi="Times New Roman" w:cs="Times New Roman"/>
          <w:b/>
          <w:sz w:val="24"/>
          <w:szCs w:val="24"/>
        </w:rPr>
      </w:pPr>
    </w:p>
    <w:sectPr w:rsidR="00425EBD" w:rsidRPr="00C57313" w:rsidSect="00BD617C">
      <w:pgSz w:w="16838" w:h="11906" w:orient="landscape" w:code="9"/>
      <w:pgMar w:top="1701" w:right="1985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9139A" w14:textId="77777777" w:rsidR="00605BF2" w:rsidRDefault="00605BF2" w:rsidP="00440EC2">
      <w:r>
        <w:separator/>
      </w:r>
    </w:p>
  </w:endnote>
  <w:endnote w:type="continuationSeparator" w:id="0">
    <w:p w14:paraId="73C9B365" w14:textId="77777777" w:rsidR="00605BF2" w:rsidRDefault="00605BF2" w:rsidP="00440E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Uni">
    <w:altName w:val="游ゴシック"/>
    <w:charset w:val="80"/>
    <w:family w:val="roman"/>
    <w:pitch w:val="variable"/>
    <w:sig w:usb0="B334AAFF" w:usb1="F9DFFFFF" w:usb2="0000003E" w:usb3="00000000" w:csb0="001F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E8AA3" w14:textId="77777777" w:rsidR="00605BF2" w:rsidRDefault="00605BF2" w:rsidP="00440EC2">
      <w:r>
        <w:separator/>
      </w:r>
    </w:p>
  </w:footnote>
  <w:footnote w:type="continuationSeparator" w:id="0">
    <w:p w14:paraId="4235531F" w14:textId="77777777" w:rsidR="00605BF2" w:rsidRDefault="00605BF2" w:rsidP="00440EC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wBCY2NjEwMjExNLCyUdpeDU4uLM/DyQAkOjWgABAO5fLQAAAA=="/>
    <w:docVar w:name="paperpile-doc-id" w:val="Z156M214I884G218"/>
    <w:docVar w:name="paperpile-doc-name" w:val="2021029_Supplementary_material_YSmodi.docx"/>
  </w:docVars>
  <w:rsids>
    <w:rsidRoot w:val="00982E34"/>
    <w:rsid w:val="00045FC1"/>
    <w:rsid w:val="000473D5"/>
    <w:rsid w:val="00055637"/>
    <w:rsid w:val="00057206"/>
    <w:rsid w:val="000649AB"/>
    <w:rsid w:val="000653DE"/>
    <w:rsid w:val="0007338C"/>
    <w:rsid w:val="000A2B5C"/>
    <w:rsid w:val="000A552D"/>
    <w:rsid w:val="000B3FA0"/>
    <w:rsid w:val="000D606A"/>
    <w:rsid w:val="000E5A3C"/>
    <w:rsid w:val="00117F23"/>
    <w:rsid w:val="00121CFE"/>
    <w:rsid w:val="00127A75"/>
    <w:rsid w:val="0013314C"/>
    <w:rsid w:val="0014558B"/>
    <w:rsid w:val="00146842"/>
    <w:rsid w:val="00162529"/>
    <w:rsid w:val="0018627A"/>
    <w:rsid w:val="001E131B"/>
    <w:rsid w:val="001F3FF4"/>
    <w:rsid w:val="0020493D"/>
    <w:rsid w:val="002232A4"/>
    <w:rsid w:val="002303FC"/>
    <w:rsid w:val="0024467A"/>
    <w:rsid w:val="00255F78"/>
    <w:rsid w:val="00284328"/>
    <w:rsid w:val="0029071B"/>
    <w:rsid w:val="00291112"/>
    <w:rsid w:val="002C327B"/>
    <w:rsid w:val="00312AEA"/>
    <w:rsid w:val="00321783"/>
    <w:rsid w:val="00326D0B"/>
    <w:rsid w:val="0034457B"/>
    <w:rsid w:val="0036016D"/>
    <w:rsid w:val="00382CD4"/>
    <w:rsid w:val="0039361D"/>
    <w:rsid w:val="00395293"/>
    <w:rsid w:val="00425EBD"/>
    <w:rsid w:val="0042644D"/>
    <w:rsid w:val="00436334"/>
    <w:rsid w:val="00440EC2"/>
    <w:rsid w:val="00443227"/>
    <w:rsid w:val="004453E0"/>
    <w:rsid w:val="00447A7E"/>
    <w:rsid w:val="00470D09"/>
    <w:rsid w:val="00486771"/>
    <w:rsid w:val="004A35D9"/>
    <w:rsid w:val="004E4E37"/>
    <w:rsid w:val="004F1E9B"/>
    <w:rsid w:val="00502935"/>
    <w:rsid w:val="005110FE"/>
    <w:rsid w:val="0052647D"/>
    <w:rsid w:val="00530338"/>
    <w:rsid w:val="00537EA4"/>
    <w:rsid w:val="00557CAA"/>
    <w:rsid w:val="00572BBD"/>
    <w:rsid w:val="0057302D"/>
    <w:rsid w:val="005E4D45"/>
    <w:rsid w:val="00603878"/>
    <w:rsid w:val="00605BF2"/>
    <w:rsid w:val="00626CA4"/>
    <w:rsid w:val="00631339"/>
    <w:rsid w:val="00654CB9"/>
    <w:rsid w:val="006A509C"/>
    <w:rsid w:val="006D5E4E"/>
    <w:rsid w:val="006D79C6"/>
    <w:rsid w:val="0070469A"/>
    <w:rsid w:val="00715759"/>
    <w:rsid w:val="00744CAF"/>
    <w:rsid w:val="0077633D"/>
    <w:rsid w:val="00782CA7"/>
    <w:rsid w:val="007A14D9"/>
    <w:rsid w:val="007B272E"/>
    <w:rsid w:val="007E0059"/>
    <w:rsid w:val="007E3E1F"/>
    <w:rsid w:val="007F3A61"/>
    <w:rsid w:val="00803D9C"/>
    <w:rsid w:val="00815DB6"/>
    <w:rsid w:val="00837F8E"/>
    <w:rsid w:val="008404E4"/>
    <w:rsid w:val="00855538"/>
    <w:rsid w:val="008822F3"/>
    <w:rsid w:val="008B7003"/>
    <w:rsid w:val="008B7E83"/>
    <w:rsid w:val="008C7EB1"/>
    <w:rsid w:val="008D21E7"/>
    <w:rsid w:val="008E1BA9"/>
    <w:rsid w:val="009026FA"/>
    <w:rsid w:val="0091141B"/>
    <w:rsid w:val="009459BF"/>
    <w:rsid w:val="009515B1"/>
    <w:rsid w:val="00982E34"/>
    <w:rsid w:val="009D5E8F"/>
    <w:rsid w:val="00A0285D"/>
    <w:rsid w:val="00A114C2"/>
    <w:rsid w:val="00A801B6"/>
    <w:rsid w:val="00A83D2A"/>
    <w:rsid w:val="00AA3CF0"/>
    <w:rsid w:val="00AD33DD"/>
    <w:rsid w:val="00B13A7F"/>
    <w:rsid w:val="00B22E9F"/>
    <w:rsid w:val="00B36452"/>
    <w:rsid w:val="00B53625"/>
    <w:rsid w:val="00BA5EAD"/>
    <w:rsid w:val="00BB50F1"/>
    <w:rsid w:val="00BD617C"/>
    <w:rsid w:val="00BF7DB0"/>
    <w:rsid w:val="00C10916"/>
    <w:rsid w:val="00C57313"/>
    <w:rsid w:val="00C62546"/>
    <w:rsid w:val="00C64B89"/>
    <w:rsid w:val="00C725A9"/>
    <w:rsid w:val="00C7369A"/>
    <w:rsid w:val="00CB7C18"/>
    <w:rsid w:val="00D0571A"/>
    <w:rsid w:val="00D47C56"/>
    <w:rsid w:val="00D63786"/>
    <w:rsid w:val="00D80126"/>
    <w:rsid w:val="00D90B05"/>
    <w:rsid w:val="00D976A4"/>
    <w:rsid w:val="00DA5F13"/>
    <w:rsid w:val="00DB3A7F"/>
    <w:rsid w:val="00DD6C78"/>
    <w:rsid w:val="00DE6B21"/>
    <w:rsid w:val="00DF469F"/>
    <w:rsid w:val="00DF7BF1"/>
    <w:rsid w:val="00E110D6"/>
    <w:rsid w:val="00E34647"/>
    <w:rsid w:val="00E45504"/>
    <w:rsid w:val="00E84035"/>
    <w:rsid w:val="00E97E7C"/>
    <w:rsid w:val="00EA16A2"/>
    <w:rsid w:val="00EA23F2"/>
    <w:rsid w:val="00EC4A23"/>
    <w:rsid w:val="00EF089A"/>
    <w:rsid w:val="00EF6A01"/>
    <w:rsid w:val="00F21DAB"/>
    <w:rsid w:val="00F8347F"/>
    <w:rsid w:val="00FC013B"/>
    <w:rsid w:val="00FC5782"/>
    <w:rsid w:val="00FD73EB"/>
    <w:rsid w:val="00FF6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F2625DA"/>
  <w15:chartTrackingRefBased/>
  <w15:docId w15:val="{B625A990-8374-474F-848F-1D5675A3D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31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82E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40EC2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440EC2"/>
  </w:style>
  <w:style w:type="paragraph" w:styleId="a6">
    <w:name w:val="footer"/>
    <w:basedOn w:val="a"/>
    <w:link w:val="a7"/>
    <w:uiPriority w:val="99"/>
    <w:unhideWhenUsed/>
    <w:rsid w:val="00440EC2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440EC2"/>
  </w:style>
  <w:style w:type="character" w:styleId="a8">
    <w:name w:val="Hyperlink"/>
    <w:basedOn w:val="a0"/>
    <w:uiPriority w:val="99"/>
    <w:semiHidden/>
    <w:unhideWhenUsed/>
    <w:rsid w:val="00443227"/>
    <w:rPr>
      <w:color w:val="0563C1"/>
      <w:u w:val="single"/>
    </w:rPr>
  </w:style>
  <w:style w:type="character" w:styleId="a9">
    <w:name w:val="FollowedHyperlink"/>
    <w:basedOn w:val="a0"/>
    <w:uiPriority w:val="99"/>
    <w:semiHidden/>
    <w:unhideWhenUsed/>
    <w:rsid w:val="00443227"/>
    <w:rPr>
      <w:color w:val="954F72"/>
      <w:u w:val="single"/>
    </w:rPr>
  </w:style>
  <w:style w:type="paragraph" w:customStyle="1" w:styleId="msonormal0">
    <w:name w:val="msonormal"/>
    <w:basedOn w:val="a"/>
    <w:rsid w:val="0044322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font5">
    <w:name w:val="font5"/>
    <w:basedOn w:val="a"/>
    <w:rsid w:val="00443227"/>
    <w:pPr>
      <w:widowControl/>
      <w:spacing w:before="100" w:beforeAutospacing="1" w:after="100" w:afterAutospacing="1"/>
      <w:jc w:val="left"/>
    </w:pPr>
    <w:rPr>
      <w:rFonts w:ascii="游ゴシック" w:eastAsia="游ゴシック" w:hAnsi="游ゴシック" w:cs="ＭＳ Ｐゴシック"/>
      <w:kern w:val="0"/>
      <w:sz w:val="12"/>
      <w:szCs w:val="12"/>
    </w:rPr>
  </w:style>
  <w:style w:type="paragraph" w:customStyle="1" w:styleId="font6">
    <w:name w:val="font6"/>
    <w:basedOn w:val="a"/>
    <w:rsid w:val="00443227"/>
    <w:pPr>
      <w:widowControl/>
      <w:spacing w:before="100" w:beforeAutospacing="1" w:after="100" w:afterAutospacing="1"/>
      <w:jc w:val="left"/>
    </w:pPr>
    <w:rPr>
      <w:rFonts w:ascii="游ゴシック" w:eastAsia="游ゴシック" w:hAnsi="游ゴシック" w:cs="ＭＳ Ｐゴシック"/>
      <w:kern w:val="0"/>
      <w:sz w:val="22"/>
    </w:rPr>
  </w:style>
  <w:style w:type="paragraph" w:customStyle="1" w:styleId="xl66">
    <w:name w:val="xl66"/>
    <w:basedOn w:val="a"/>
    <w:rsid w:val="0044322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68">
    <w:name w:val="xl68"/>
    <w:basedOn w:val="a"/>
    <w:rsid w:val="00443227"/>
    <w:pPr>
      <w:widowControl/>
      <w:spacing w:before="100" w:beforeAutospacing="1" w:after="100" w:afterAutospacing="1"/>
      <w:jc w:val="righ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69">
    <w:name w:val="xl69"/>
    <w:basedOn w:val="a"/>
    <w:rsid w:val="00443227"/>
    <w:pPr>
      <w:widowControl/>
      <w:pBdr>
        <w:top w:val="single" w:sz="4" w:space="0" w:color="auto"/>
      </w:pBdr>
      <w:spacing w:before="100" w:beforeAutospacing="1" w:after="100" w:afterAutospacing="1"/>
      <w:jc w:val="righ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70">
    <w:name w:val="xl70"/>
    <w:basedOn w:val="a"/>
    <w:rsid w:val="00443227"/>
    <w:pPr>
      <w:widowControl/>
      <w:spacing w:before="100" w:beforeAutospacing="1" w:after="100" w:afterAutospacing="1"/>
      <w:jc w:val="left"/>
      <w:textAlignment w:val="center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71">
    <w:name w:val="xl71"/>
    <w:basedOn w:val="a"/>
    <w:rsid w:val="00443227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righ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72">
    <w:name w:val="xl72"/>
    <w:basedOn w:val="a"/>
    <w:rsid w:val="00443227"/>
    <w:pPr>
      <w:widowControl/>
      <w:pBdr>
        <w:top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ＭＳ Ｐゴシック" w:eastAsia="ＭＳ Ｐゴシック" w:hAnsi="ＭＳ Ｐゴシック" w:cs="ＭＳ Ｐゴシック"/>
      <w:kern w:val="0"/>
      <w:szCs w:val="21"/>
    </w:rPr>
  </w:style>
  <w:style w:type="paragraph" w:customStyle="1" w:styleId="xl73">
    <w:name w:val="xl73"/>
    <w:basedOn w:val="a"/>
    <w:rsid w:val="00443227"/>
    <w:pPr>
      <w:widowControl/>
      <w:spacing w:before="100" w:beforeAutospacing="1" w:after="100" w:afterAutospacing="1"/>
      <w:jc w:val="right"/>
      <w:textAlignment w:val="center"/>
    </w:pPr>
    <w:rPr>
      <w:rFonts w:ascii="ＭＳ Ｐゴシック" w:eastAsia="ＭＳ Ｐゴシック" w:hAnsi="ＭＳ Ｐゴシック" w:cs="ＭＳ Ｐゴシック"/>
      <w:kern w:val="0"/>
      <w:szCs w:val="21"/>
    </w:rPr>
  </w:style>
  <w:style w:type="paragraph" w:customStyle="1" w:styleId="xl74">
    <w:name w:val="xl74"/>
    <w:basedOn w:val="a"/>
    <w:rsid w:val="00443227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75">
    <w:name w:val="xl75"/>
    <w:basedOn w:val="a"/>
    <w:rsid w:val="00443227"/>
    <w:pPr>
      <w:widowControl/>
      <w:pBdr>
        <w:bottom w:val="single" w:sz="4" w:space="0" w:color="auto"/>
      </w:pBdr>
      <w:spacing w:before="100" w:beforeAutospacing="1" w:after="100" w:afterAutospacing="1"/>
      <w:jc w:val="righ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76">
    <w:name w:val="xl76"/>
    <w:basedOn w:val="a"/>
    <w:rsid w:val="00443227"/>
    <w:pPr>
      <w:widowControl/>
      <w:pBdr>
        <w:top w:val="single" w:sz="4" w:space="0" w:color="auto"/>
      </w:pBdr>
      <w:spacing w:before="100" w:beforeAutospacing="1" w:after="100" w:afterAutospacing="1"/>
      <w:jc w:val="righ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77">
    <w:name w:val="xl77"/>
    <w:basedOn w:val="a"/>
    <w:rsid w:val="00443227"/>
    <w:pPr>
      <w:widowControl/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78">
    <w:name w:val="xl78"/>
    <w:basedOn w:val="a"/>
    <w:rsid w:val="00443227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79">
    <w:name w:val="xl79"/>
    <w:basedOn w:val="a"/>
    <w:rsid w:val="00443227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righ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80">
    <w:name w:val="xl80"/>
    <w:basedOn w:val="a"/>
    <w:rsid w:val="00443227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righ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81">
    <w:name w:val="xl81"/>
    <w:basedOn w:val="a"/>
    <w:rsid w:val="00443227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82">
    <w:name w:val="xl82"/>
    <w:basedOn w:val="a"/>
    <w:rsid w:val="00443227"/>
    <w:pPr>
      <w:widowControl/>
      <w:spacing w:before="100" w:beforeAutospacing="1" w:after="100" w:afterAutospacing="1"/>
      <w:jc w:val="center"/>
      <w:textAlignment w:val="center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83">
    <w:name w:val="xl83"/>
    <w:basedOn w:val="a"/>
    <w:rsid w:val="00443227"/>
    <w:pPr>
      <w:widowControl/>
      <w:pBdr>
        <w:top w:val="single" w:sz="4" w:space="0" w:color="auto"/>
      </w:pBdr>
      <w:spacing w:before="100" w:beforeAutospacing="1" w:after="100" w:afterAutospacing="1"/>
      <w:jc w:val="righ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84">
    <w:name w:val="xl84"/>
    <w:basedOn w:val="a"/>
    <w:rsid w:val="00443227"/>
    <w:pPr>
      <w:widowControl/>
      <w:pBdr>
        <w:top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85">
    <w:name w:val="xl85"/>
    <w:basedOn w:val="a"/>
    <w:rsid w:val="00443227"/>
    <w:pPr>
      <w:widowControl/>
      <w:pBdr>
        <w:bottom w:val="single" w:sz="4" w:space="0" w:color="auto"/>
      </w:pBdr>
      <w:spacing w:before="100" w:beforeAutospacing="1" w:after="100" w:afterAutospacing="1"/>
      <w:jc w:val="righ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86">
    <w:name w:val="xl86"/>
    <w:basedOn w:val="a"/>
    <w:rsid w:val="00443227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87">
    <w:name w:val="xl87"/>
    <w:basedOn w:val="a"/>
    <w:rsid w:val="00443227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88">
    <w:name w:val="xl88"/>
    <w:basedOn w:val="a"/>
    <w:rsid w:val="00443227"/>
    <w:pPr>
      <w:widowControl/>
      <w:spacing w:before="100" w:beforeAutospacing="1" w:after="100" w:afterAutospacing="1"/>
      <w:jc w:val="righ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89">
    <w:name w:val="xl89"/>
    <w:basedOn w:val="a"/>
    <w:rsid w:val="0044322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90">
    <w:name w:val="xl90"/>
    <w:basedOn w:val="a"/>
    <w:rsid w:val="0044322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91">
    <w:name w:val="xl91"/>
    <w:basedOn w:val="a"/>
    <w:rsid w:val="00443227"/>
    <w:pPr>
      <w:widowControl/>
      <w:pBdr>
        <w:top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92">
    <w:name w:val="xl92"/>
    <w:basedOn w:val="a"/>
    <w:rsid w:val="00443227"/>
    <w:pPr>
      <w:widowControl/>
      <w:pBdr>
        <w:top w:val="single" w:sz="4" w:space="0" w:color="auto"/>
      </w:pBdr>
      <w:spacing w:before="100" w:beforeAutospacing="1" w:after="100" w:afterAutospacing="1"/>
      <w:jc w:val="righ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93">
    <w:name w:val="xl93"/>
    <w:basedOn w:val="a"/>
    <w:rsid w:val="00443227"/>
    <w:pPr>
      <w:widowControl/>
      <w:spacing w:before="100" w:beforeAutospacing="1" w:after="100" w:afterAutospacing="1"/>
      <w:jc w:val="righ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94">
    <w:name w:val="xl94"/>
    <w:basedOn w:val="a"/>
    <w:rsid w:val="00443227"/>
    <w:pPr>
      <w:widowControl/>
      <w:spacing w:before="100" w:beforeAutospacing="1" w:after="100" w:afterAutospacing="1"/>
      <w:jc w:val="left"/>
      <w:textAlignment w:val="center"/>
    </w:pPr>
    <w:rPr>
      <w:rFonts w:ascii="ＭＳ Ｐゴシック" w:eastAsia="ＭＳ Ｐゴシック" w:hAnsi="ＭＳ Ｐゴシック" w:cs="ＭＳ Ｐゴシック"/>
      <w:kern w:val="0"/>
      <w:szCs w:val="21"/>
    </w:rPr>
  </w:style>
  <w:style w:type="paragraph" w:customStyle="1" w:styleId="xl95">
    <w:name w:val="xl95"/>
    <w:basedOn w:val="a"/>
    <w:rsid w:val="00443227"/>
    <w:pPr>
      <w:widowControl/>
      <w:pBdr>
        <w:bottom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ＭＳ Ｐゴシック" w:eastAsia="ＭＳ Ｐゴシック" w:hAnsi="ＭＳ Ｐゴシック" w:cs="ＭＳ Ｐゴシック"/>
      <w:kern w:val="0"/>
      <w:szCs w:val="21"/>
    </w:rPr>
  </w:style>
  <w:style w:type="paragraph" w:customStyle="1" w:styleId="xl96">
    <w:name w:val="xl96"/>
    <w:basedOn w:val="a"/>
    <w:rsid w:val="00443227"/>
    <w:pPr>
      <w:widowControl/>
      <w:pBdr>
        <w:top w:val="single" w:sz="4" w:space="0" w:color="auto"/>
      </w:pBdr>
      <w:spacing w:before="100" w:beforeAutospacing="1" w:after="100" w:afterAutospacing="1"/>
      <w:jc w:val="left"/>
      <w:textAlignment w:val="top"/>
    </w:pPr>
    <w:rPr>
      <w:rFonts w:ascii="ＭＳ Ｐゴシック" w:eastAsia="ＭＳ Ｐゴシック" w:hAnsi="ＭＳ Ｐゴシック" w:cs="ＭＳ Ｐゴシック"/>
      <w:kern w:val="0"/>
      <w:szCs w:val="21"/>
    </w:rPr>
  </w:style>
  <w:style w:type="paragraph" w:customStyle="1" w:styleId="xl97">
    <w:name w:val="xl97"/>
    <w:basedOn w:val="a"/>
    <w:rsid w:val="00443227"/>
    <w:pPr>
      <w:widowControl/>
      <w:spacing w:before="100" w:beforeAutospacing="1" w:after="100" w:afterAutospacing="1"/>
      <w:jc w:val="left"/>
      <w:textAlignment w:val="top"/>
    </w:pPr>
    <w:rPr>
      <w:rFonts w:ascii="ＭＳ Ｐゴシック" w:eastAsia="ＭＳ Ｐゴシック" w:hAnsi="ＭＳ Ｐゴシック" w:cs="ＭＳ Ｐゴシック"/>
      <w:kern w:val="0"/>
      <w:szCs w:val="21"/>
    </w:rPr>
  </w:style>
  <w:style w:type="paragraph" w:customStyle="1" w:styleId="xl98">
    <w:name w:val="xl98"/>
    <w:basedOn w:val="a"/>
    <w:rsid w:val="00443227"/>
    <w:pPr>
      <w:widowControl/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99">
    <w:name w:val="xl99"/>
    <w:basedOn w:val="a"/>
    <w:rsid w:val="00443227"/>
    <w:pPr>
      <w:widowControl/>
      <w:spacing w:before="100" w:beforeAutospacing="1" w:after="100" w:afterAutospacing="1"/>
      <w:jc w:val="center"/>
      <w:textAlignment w:val="center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100">
    <w:name w:val="xl100"/>
    <w:basedOn w:val="a"/>
    <w:rsid w:val="00443227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101">
    <w:name w:val="xl101"/>
    <w:basedOn w:val="a"/>
    <w:rsid w:val="00443227"/>
    <w:pPr>
      <w:widowControl/>
      <w:pBdr>
        <w:top w:val="single" w:sz="4" w:space="0" w:color="auto"/>
      </w:pBdr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102">
    <w:name w:val="xl102"/>
    <w:basedOn w:val="a"/>
    <w:rsid w:val="00443227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xl103">
    <w:name w:val="xl103"/>
    <w:basedOn w:val="a"/>
    <w:rsid w:val="00443227"/>
    <w:pPr>
      <w:widowControl/>
      <w:pBdr>
        <w:bottom w:val="single" w:sz="4" w:space="0" w:color="auto"/>
      </w:pBdr>
      <w:spacing w:before="100" w:beforeAutospacing="1" w:after="100" w:afterAutospacing="1"/>
      <w:jc w:val="left"/>
      <w:textAlignment w:val="top"/>
    </w:pPr>
    <w:rPr>
      <w:rFonts w:ascii="ＭＳ Ｐゴシック" w:eastAsia="ＭＳ Ｐゴシック" w:hAnsi="ＭＳ Ｐゴシック" w:cs="ＭＳ Ｐゴシック"/>
      <w:kern w:val="0"/>
      <w:szCs w:val="21"/>
    </w:rPr>
  </w:style>
  <w:style w:type="paragraph" w:customStyle="1" w:styleId="xl104">
    <w:name w:val="xl104"/>
    <w:basedOn w:val="a"/>
    <w:rsid w:val="00443227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left"/>
      <w:textAlignment w:val="top"/>
    </w:pPr>
    <w:rPr>
      <w:rFonts w:ascii="ＭＳ Ｐゴシック" w:eastAsia="ＭＳ Ｐゴシック" w:hAnsi="ＭＳ Ｐゴシック" w:cs="ＭＳ Ｐゴシック"/>
      <w:kern w:val="0"/>
      <w:szCs w:val="21"/>
    </w:rPr>
  </w:style>
  <w:style w:type="paragraph" w:styleId="aa">
    <w:name w:val="Balloon Text"/>
    <w:basedOn w:val="a"/>
    <w:link w:val="ab"/>
    <w:uiPriority w:val="99"/>
    <w:semiHidden/>
    <w:unhideWhenUsed/>
    <w:rsid w:val="008C7EB1"/>
    <w:rPr>
      <w:rFonts w:ascii="Times New Roman" w:hAnsi="Times New Roman" w:cs="Times New Roman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8C7EB1"/>
    <w:rPr>
      <w:rFonts w:ascii="Times New Roman" w:hAnsi="Times New Roman" w:cs="Times New Roman"/>
      <w:sz w:val="18"/>
      <w:szCs w:val="18"/>
    </w:rPr>
  </w:style>
  <w:style w:type="paragraph" w:styleId="ac">
    <w:name w:val="Revision"/>
    <w:hidden/>
    <w:uiPriority w:val="99"/>
    <w:semiHidden/>
    <w:rsid w:val="00127A75"/>
  </w:style>
  <w:style w:type="character" w:styleId="ad">
    <w:name w:val="annotation reference"/>
    <w:basedOn w:val="a0"/>
    <w:uiPriority w:val="99"/>
    <w:semiHidden/>
    <w:unhideWhenUsed/>
    <w:rsid w:val="00127A75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127A75"/>
    <w:rPr>
      <w:sz w:val="20"/>
      <w:szCs w:val="20"/>
    </w:rPr>
  </w:style>
  <w:style w:type="character" w:customStyle="1" w:styleId="af">
    <w:name w:val="コメント文字列 (文字)"/>
    <w:basedOn w:val="a0"/>
    <w:link w:val="ae"/>
    <w:uiPriority w:val="99"/>
    <w:semiHidden/>
    <w:rsid w:val="00127A75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127A75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127A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0458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10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5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89FB09-2762-49FE-BC90-115CAA902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2</Pages>
  <Words>5186</Words>
  <Characters>29562</Characters>
  <Application>Microsoft Office Word</Application>
  <DocSecurity>0</DocSecurity>
  <Lines>246</Lines>
  <Paragraphs>6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atani Eiji</dc:creator>
  <cp:keywords/>
  <dc:description/>
  <cp:lastModifiedBy>chihiro saito</cp:lastModifiedBy>
  <cp:revision>2</cp:revision>
  <dcterms:created xsi:type="dcterms:W3CDTF">2021-08-06T08:44:00Z</dcterms:created>
  <dcterms:modified xsi:type="dcterms:W3CDTF">2021-08-06T08:44:00Z</dcterms:modified>
</cp:coreProperties>
</file>